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JAVA COLLECTIONS</w:t>
      </w:r>
    </w:p>
    <w:p w:rsidR="00A01A54" w:rsidRPr="006D4F29" w:rsidRDefault="00A01A54">
      <w:pPr>
        <w:jc w:val="center"/>
        <w:rPr>
          <w:rFonts w:asciiTheme="majorHAnsi" w:eastAsia="Cabin" w:hAnsiTheme="majorHAnsi" w:cstheme="majorHAnsi"/>
          <w:sz w:val="28"/>
          <w:szCs w:val="28"/>
          <w:u w:val="single"/>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        NEED OF COLLECTION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        -------------------------</w:t>
      </w:r>
      <w:r w:rsid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b/>
          <w:sz w:val="28"/>
          <w:szCs w:val="28"/>
        </w:rPr>
      </w:pPr>
      <w:r w:rsidRPr="006D4F29">
        <w:rPr>
          <w:rFonts w:asciiTheme="majorHAnsi" w:eastAsia="Cabin" w:hAnsiTheme="majorHAnsi" w:cstheme="majorHAnsi"/>
          <w:b/>
          <w:sz w:val="28"/>
          <w:szCs w:val="28"/>
        </w:rPr>
        <w:t xml:space="preserve">Arrays: </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An array is an indexed collection of fixed number of homogeneous data elemen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dvantages: </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The main advantage of Arrays is we can represent multiple values with a single variable.</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So, that the reusability of the code will be improve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mitation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4"/>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s are fixed in size i.e., once we created an array with some size there is no chance of increasing or decreasing its size based on our requirement. Hence to use arrays compulsory we need to know the size in advance which is always not possible.</w:t>
      </w:r>
    </w:p>
    <w:p w:rsidR="00A01A54" w:rsidRPr="006D4F29" w:rsidRDefault="00384577">
      <w:pPr>
        <w:numPr>
          <w:ilvl w:val="0"/>
          <w:numId w:val="184"/>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s can hold only homogeneous data elements.</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ample: </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tudent[</w:t>
      </w:r>
      <w:proofErr w:type="gramEnd"/>
      <w:r w:rsidRPr="006D4F29">
        <w:rPr>
          <w:rFonts w:asciiTheme="majorHAnsi" w:eastAsia="Cabin" w:hAnsiTheme="majorHAnsi" w:cstheme="majorHAnsi"/>
          <w:sz w:val="28"/>
          <w:szCs w:val="28"/>
        </w:rPr>
        <w:t>] s = new Student[100];</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w:t>
      </w:r>
      <w:proofErr w:type="gramEnd"/>
      <w:r w:rsidRPr="006D4F29">
        <w:rPr>
          <w:rFonts w:asciiTheme="majorHAnsi" w:eastAsia="Cabin" w:hAnsiTheme="majorHAnsi" w:cstheme="majorHAnsi"/>
          <w:sz w:val="28"/>
          <w:szCs w:val="28"/>
        </w:rPr>
        <w:t>0] = new Student(); (Correct)</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w:t>
      </w:r>
      <w:proofErr w:type="gramEnd"/>
      <w:r w:rsidRPr="006D4F29">
        <w:rPr>
          <w:rFonts w:asciiTheme="majorHAnsi" w:eastAsia="Cabin" w:hAnsiTheme="majorHAnsi" w:cstheme="majorHAnsi"/>
          <w:sz w:val="28"/>
          <w:szCs w:val="28"/>
        </w:rPr>
        <w:t>1] = new Customer(); (Incorrec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But we can resolve this problem using the Object arrays.</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Object[</w:t>
      </w:r>
      <w:proofErr w:type="gramEnd"/>
      <w:r w:rsidRPr="006D4F29">
        <w:rPr>
          <w:rFonts w:asciiTheme="majorHAnsi" w:eastAsia="Cabin" w:hAnsiTheme="majorHAnsi" w:cstheme="majorHAnsi"/>
          <w:sz w:val="28"/>
          <w:szCs w:val="28"/>
        </w:rPr>
        <w:t>] o = new Object[100];</w:t>
      </w:r>
    </w:p>
    <w:p w:rsidR="00A01A54" w:rsidRPr="006D4F29" w:rsidRDefault="00A01A54">
      <w:pPr>
        <w:ind w:firstLine="720"/>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lastRenderedPageBreak/>
        <w:t>o[</w:t>
      </w:r>
      <w:proofErr w:type="gramEnd"/>
      <w:r w:rsidRPr="006D4F29">
        <w:rPr>
          <w:rFonts w:asciiTheme="majorHAnsi" w:eastAsia="Cabin" w:hAnsiTheme="majorHAnsi" w:cstheme="majorHAnsi"/>
          <w:sz w:val="28"/>
          <w:szCs w:val="28"/>
        </w:rPr>
        <w:t>0] = new Student(); (Correct)</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o[</w:t>
      </w:r>
      <w:proofErr w:type="gramEnd"/>
      <w:r w:rsidRPr="006D4F29">
        <w:rPr>
          <w:rFonts w:asciiTheme="majorHAnsi" w:eastAsia="Cabin" w:hAnsiTheme="majorHAnsi" w:cstheme="majorHAnsi"/>
          <w:sz w:val="28"/>
          <w:szCs w:val="28"/>
        </w:rPr>
        <w:t>1] = new Customer(); (correc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4"/>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s concept is not implemented based on some standard data structure hence readymade methods are not available for every requirement we have to write code explicitly. Which is complexity of programming.</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o overcome the limitations of arrays we should go for Collection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88"/>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 are growable in nature i.e., Based on requirement we can increase or decrease the size.</w:t>
      </w:r>
    </w:p>
    <w:p w:rsidR="00A01A54" w:rsidRPr="006D4F29" w:rsidRDefault="00384577">
      <w:pPr>
        <w:numPr>
          <w:ilvl w:val="0"/>
          <w:numId w:val="88"/>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Collections can hold both homogeneous and heterogeneous elements.</w:t>
      </w:r>
    </w:p>
    <w:p w:rsidR="00A01A54" w:rsidRPr="006D4F29" w:rsidRDefault="00384577">
      <w:pPr>
        <w:numPr>
          <w:ilvl w:val="0"/>
          <w:numId w:val="88"/>
        </w:numPr>
        <w:rPr>
          <w:rFonts w:asciiTheme="majorHAnsi" w:eastAsia="Cabin" w:hAnsiTheme="majorHAnsi" w:cstheme="majorHAnsi"/>
          <w:sz w:val="28"/>
          <w:szCs w:val="28"/>
        </w:rPr>
      </w:pPr>
      <w:r w:rsidRPr="006D4F29">
        <w:rPr>
          <w:rFonts w:asciiTheme="majorHAnsi" w:eastAsia="Cabin" w:hAnsiTheme="majorHAnsi" w:cstheme="majorHAnsi"/>
          <w:sz w:val="28"/>
          <w:szCs w:val="28"/>
        </w:rPr>
        <w:t>Every Collection class is implemented based on some standard data structure. Hence readymade method support is available for every requirement.</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DIFFERENCE BETWEEN ARRAYS AND COLLECTIONS</w:t>
      </w:r>
    </w:p>
    <w:p w:rsidR="00A01A54" w:rsidRPr="006D4F29" w:rsidRDefault="00A01A54">
      <w:pPr>
        <w:jc w:val="center"/>
        <w:rPr>
          <w:rFonts w:asciiTheme="majorHAnsi" w:eastAsia="Cabin" w:hAnsiTheme="majorHAnsi" w:cstheme="majorHAnsi"/>
          <w:sz w:val="28"/>
          <w:szCs w:val="28"/>
          <w:u w:val="single"/>
        </w:rPr>
      </w:pPr>
    </w:p>
    <w:p w:rsidR="00A01A54" w:rsidRPr="006D4F29" w:rsidRDefault="00A01A54">
      <w:pPr>
        <w:rPr>
          <w:rFonts w:asciiTheme="majorHAnsi" w:eastAsia="Cabin" w:hAnsiTheme="majorHAnsi" w:cstheme="majorHAnsi"/>
          <w:sz w:val="28"/>
          <w:szCs w:val="28"/>
          <w:u w:val="single"/>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Arrays</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Arrays are fixed in the siz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 xml:space="preserve">Collections are </w:t>
            </w:r>
            <w:r w:rsidR="006D4F29">
              <w:rPr>
                <w:rFonts w:asciiTheme="majorHAnsi" w:eastAsia="Cabin" w:hAnsiTheme="majorHAnsi" w:cstheme="majorHAnsi"/>
                <w:sz w:val="28"/>
                <w:szCs w:val="28"/>
              </w:rPr>
              <w:t>growa</w:t>
            </w:r>
            <w:r w:rsidR="006D4F29" w:rsidRPr="006D4F29">
              <w:rPr>
                <w:rFonts w:asciiTheme="majorHAnsi" w:eastAsia="Cabin" w:hAnsiTheme="majorHAnsi" w:cstheme="majorHAnsi"/>
                <w:sz w:val="28"/>
                <w:szCs w:val="28"/>
              </w:rPr>
              <w:t>ble</w:t>
            </w:r>
            <w:r w:rsidRPr="006D4F29">
              <w:rPr>
                <w:rFonts w:asciiTheme="majorHAnsi" w:eastAsia="Cabin" w:hAnsiTheme="majorHAnsi" w:cstheme="majorHAnsi"/>
                <w:sz w:val="28"/>
                <w:szCs w:val="28"/>
              </w:rPr>
              <w:t xml:space="preserve"> in nature i.e., based on requirement we can increase or decrease. </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With respect to memory, Arrays are not recommendable to use.</w:t>
            </w:r>
            <w:r w:rsidRPr="006D4F29">
              <w:rPr>
                <w:rFonts w:asciiTheme="majorHAnsi" w:eastAsia="Cabin" w:hAnsiTheme="majorHAnsi" w:cstheme="majorHAnsi"/>
                <w:sz w:val="28"/>
                <w:szCs w:val="28"/>
              </w:rPr>
              <w:tab/>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With respect to memory, Collections are recommended to us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With respect to Performance, Arrays are recommended to us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ith respect to performance, Collections are not recommended to use.</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u w:val="single"/>
              </w:rPr>
            </w:pP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lastRenderedPageBreak/>
              <w:t>Arrays can hold only homogeneous data type elements.</w:t>
            </w:r>
            <w:r w:rsidRPr="006D4F29">
              <w:rPr>
                <w:rFonts w:asciiTheme="majorHAnsi" w:eastAsia="Cabin" w:hAnsiTheme="majorHAnsi" w:cstheme="majorHAnsi"/>
                <w:sz w:val="28"/>
                <w:szCs w:val="28"/>
              </w:rPr>
              <w:tab/>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Collections can hold both homogeneous and heterogeneous data type elements.</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There is no underlying data structure for arrays and hence readymade methods support is not availabl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very collection class is implemented based on some standard data structure. Hence readymade methods support is available for every requiremen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u w:val="single"/>
              </w:rPr>
            </w:pP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Arrays can hold both primitive and objects types.</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Collections can hold only objects but not primitives.</w:t>
            </w:r>
          </w:p>
        </w:tc>
      </w:tr>
    </w:tbl>
    <w:p w:rsidR="0000177A" w:rsidRDefault="0000177A">
      <w:pPr>
        <w:rPr>
          <w:rFonts w:asciiTheme="majorHAnsi" w:eastAsia="Cabin" w:hAnsiTheme="majorHAnsi" w:cstheme="majorHAnsi"/>
          <w:sz w:val="28"/>
          <w:szCs w:val="28"/>
        </w:rPr>
      </w:pPr>
    </w:p>
    <w:p w:rsidR="0000177A" w:rsidRDefault="0000177A">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u w:val="single"/>
        </w:rPr>
        <w:t>COLLECTION AND COLLECTION FRAMEWOR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 If we want to represent a group of individual objects as a single entity then we should go for collec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 Framework: It defines classes and interfaces for grouping the individual objects as a single entity.</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u w:val="single"/>
        </w:rPr>
        <w:t>Java</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u w:val="single"/>
        </w:rPr>
        <w:t>C++</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8"/>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      1. Container</w:t>
      </w:r>
    </w:p>
    <w:p w:rsidR="00A01A54" w:rsidRPr="006D4F29" w:rsidRDefault="00384577">
      <w:pPr>
        <w:numPr>
          <w:ilvl w:val="0"/>
          <w:numId w:val="38"/>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Collection Framework</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      2. STL (Standard Template Library)</w:t>
      </w:r>
    </w:p>
    <w:p w:rsidR="00A01A54" w:rsidRPr="006D4F29" w:rsidRDefault="00A01A54">
      <w:pPr>
        <w:ind w:left="720"/>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2C068C" w:rsidRDefault="002C068C">
      <w:pPr>
        <w:jc w:val="center"/>
        <w:rPr>
          <w:rFonts w:asciiTheme="majorHAnsi" w:eastAsia="Cabin" w:hAnsiTheme="majorHAnsi" w:cstheme="majorHAnsi"/>
          <w:sz w:val="28"/>
          <w:szCs w:val="28"/>
          <w:u w:val="single"/>
        </w:rPr>
      </w:pPr>
    </w:p>
    <w:p w:rsidR="002C068C" w:rsidRDefault="002C068C">
      <w:pPr>
        <w:jc w:val="center"/>
        <w:rPr>
          <w:rFonts w:asciiTheme="majorHAnsi" w:eastAsia="Cabin" w:hAnsiTheme="majorHAnsi" w:cstheme="majorHAnsi"/>
          <w:sz w:val="28"/>
          <w:szCs w:val="28"/>
          <w:u w:val="single"/>
        </w:rPr>
      </w:pPr>
    </w:p>
    <w:p w:rsidR="002C068C" w:rsidRDefault="002C068C">
      <w:pPr>
        <w:jc w:val="center"/>
        <w:rPr>
          <w:rFonts w:asciiTheme="majorHAnsi" w:eastAsia="Cabin" w:hAnsiTheme="majorHAnsi" w:cstheme="majorHAnsi"/>
          <w:sz w:val="28"/>
          <w:szCs w:val="28"/>
          <w:u w:val="single"/>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9-KEY INTERFACES OF COLLECTION FRAMEWORK</w:t>
      </w:r>
    </w:p>
    <w:p w:rsidR="00A01A54" w:rsidRPr="006D4F29" w:rsidRDefault="00384577">
      <w:pPr>
        <w:rPr>
          <w:rFonts w:asciiTheme="majorHAnsi" w:eastAsia="Cabin" w:hAnsiTheme="majorHAnsi" w:cstheme="majorHAnsi"/>
          <w:sz w:val="28"/>
          <w:szCs w:val="28"/>
          <w:u w:val="single"/>
        </w:rPr>
      </w:pPr>
      <w:r w:rsidRPr="006D4F29">
        <w:rPr>
          <w:rFonts w:asciiTheme="majorHAnsi" w:eastAsia="Cabin" w:hAnsiTheme="majorHAnsi" w:cstheme="majorHAnsi"/>
          <w:noProof/>
          <w:sz w:val="28"/>
          <w:szCs w:val="28"/>
          <w:u w:val="single"/>
          <w:lang w:val="en-US"/>
        </w:rPr>
        <w:lastRenderedPageBreak/>
        <w:drawing>
          <wp:inline distT="114300" distB="114300" distL="114300" distR="114300">
            <wp:extent cx="6600825" cy="4338638"/>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6600825" cy="4338638"/>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Collection(1.2v):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46"/>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represent a group of individual objects as a single entity then we should go for Collection.</w:t>
      </w:r>
    </w:p>
    <w:p w:rsidR="00A01A54" w:rsidRPr="006D4F29" w:rsidRDefault="00384577">
      <w:pPr>
        <w:numPr>
          <w:ilvl w:val="0"/>
          <w:numId w:val="46"/>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 interface defines the most common methods which are applicable for every collection object.</w:t>
      </w:r>
    </w:p>
    <w:p w:rsidR="00A01A54" w:rsidRPr="006D4F29" w:rsidRDefault="00384577">
      <w:pPr>
        <w:numPr>
          <w:ilvl w:val="0"/>
          <w:numId w:val="46"/>
        </w:numPr>
        <w:rPr>
          <w:rFonts w:asciiTheme="majorHAnsi" w:eastAsia="Cabin" w:hAnsiTheme="majorHAnsi" w:cstheme="majorHAnsi"/>
          <w:sz w:val="28"/>
          <w:szCs w:val="28"/>
        </w:rPr>
      </w:pPr>
      <w:r w:rsidRPr="006D4F29">
        <w:rPr>
          <w:rFonts w:asciiTheme="majorHAnsi" w:eastAsia="Cabin" w:hAnsiTheme="majorHAnsi" w:cstheme="majorHAnsi"/>
          <w:sz w:val="28"/>
          <w:szCs w:val="28"/>
        </w:rPr>
        <w:t>In general Collection interface is considered as root interface of collection framework.</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Note: There is no concrete class which implements collection interface directly.</w:t>
      </w:r>
    </w:p>
    <w:p w:rsidR="00A01A54" w:rsidRPr="006D4F29" w:rsidRDefault="00A01A54">
      <w:pPr>
        <w:rPr>
          <w:rFonts w:asciiTheme="majorHAnsi" w:eastAsia="Cabin" w:hAnsiTheme="majorHAnsi" w:cstheme="majorHAnsi"/>
          <w:sz w:val="28"/>
          <w:szCs w:val="28"/>
        </w:rPr>
      </w:pPr>
    </w:p>
    <w:p w:rsidR="009C6DD4"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Difference between Collection and </w:t>
      </w:r>
      <w:r w:rsidR="00C82355" w:rsidRPr="006D4F29">
        <w:rPr>
          <w:rFonts w:asciiTheme="majorHAnsi" w:eastAsia="Cabin" w:hAnsiTheme="majorHAnsi" w:cstheme="majorHAnsi"/>
          <w:sz w:val="28"/>
          <w:szCs w:val="28"/>
        </w:rPr>
        <w:t>Collection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Collection: Collection is an interface which can be used to represent group of individual objects as a single entity.</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Collections: Collections is </w:t>
      </w:r>
      <w:r w:rsidR="00C82355" w:rsidRPr="006D4F29">
        <w:rPr>
          <w:rFonts w:asciiTheme="majorHAnsi" w:eastAsia="Cabin" w:hAnsiTheme="majorHAnsi" w:cstheme="majorHAnsi"/>
          <w:sz w:val="28"/>
          <w:szCs w:val="28"/>
        </w:rPr>
        <w:t>a</w:t>
      </w:r>
      <w:r w:rsidRPr="006D4F29">
        <w:rPr>
          <w:rFonts w:asciiTheme="majorHAnsi" w:eastAsia="Cabin" w:hAnsiTheme="majorHAnsi" w:cstheme="majorHAnsi"/>
          <w:sz w:val="28"/>
          <w:szCs w:val="28"/>
        </w:rPr>
        <w:t xml:space="preserve"> utility class present in the java.util.package to define several utility methods (like </w:t>
      </w:r>
      <w:r w:rsidR="00C82355" w:rsidRPr="006D4F29">
        <w:rPr>
          <w:rFonts w:asciiTheme="majorHAnsi" w:eastAsia="Cabin" w:hAnsiTheme="majorHAnsi" w:cstheme="majorHAnsi"/>
          <w:sz w:val="28"/>
          <w:szCs w:val="28"/>
        </w:rPr>
        <w:t>sorting, searching</w:t>
      </w:r>
      <w:r w:rsidRPr="006D4F29">
        <w:rPr>
          <w:rFonts w:asciiTheme="majorHAnsi" w:eastAsia="Cabin" w:hAnsiTheme="majorHAnsi" w:cstheme="majorHAnsi"/>
          <w:sz w:val="28"/>
          <w:szCs w:val="28"/>
        </w:rPr>
        <w:t xml:space="preserve"> ...) for Collection objec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mportant Methods of Collection interfac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Object o) : adds an object</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All(Collection c): adds a collection of objects</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remove(Object o) : removes an object</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removeAll(Collection c) : removes all specified collection of objects</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retainAll(Collection c) : retains all the objects of a specified collection</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clear() : clears all</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contains(Object o) : verifies whether an object is available or not</w:t>
      </w:r>
    </w:p>
    <w:p w:rsidR="00A01A54" w:rsidRPr="006D4F29" w:rsidRDefault="00384577">
      <w:pPr>
        <w:numPr>
          <w:ilvl w:val="0"/>
          <w:numId w:val="108"/>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boolean</w:t>
      </w:r>
      <w:proofErr w:type="gramEnd"/>
      <w:r w:rsidRPr="006D4F29">
        <w:rPr>
          <w:rFonts w:asciiTheme="majorHAnsi" w:eastAsia="Cabin" w:hAnsiTheme="majorHAnsi" w:cstheme="majorHAnsi"/>
          <w:sz w:val="28"/>
          <w:szCs w:val="28"/>
        </w:rPr>
        <w:t xml:space="preserve"> containsAll(Collection c) : verifies whether all specified objects of collection are available or not.</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isEmpty() : verifies whether collection is empty or not</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int size() : gives size of the collection</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toArray() : converts collection to array</w:t>
      </w:r>
    </w:p>
    <w:p w:rsidR="00A01A54" w:rsidRPr="006D4F29" w:rsidRDefault="00384577">
      <w:pPr>
        <w:numPr>
          <w:ilvl w:val="0"/>
          <w:numId w:val="108"/>
        </w:numPr>
        <w:rPr>
          <w:rFonts w:asciiTheme="majorHAnsi" w:eastAsia="Cabin" w:hAnsiTheme="majorHAnsi" w:cstheme="majorHAnsi"/>
          <w:sz w:val="28"/>
          <w:szCs w:val="28"/>
        </w:rPr>
      </w:pPr>
      <w:r w:rsidRPr="006D4F29">
        <w:rPr>
          <w:rFonts w:asciiTheme="majorHAnsi" w:eastAsia="Cabin" w:hAnsiTheme="majorHAnsi" w:cstheme="majorHAnsi"/>
          <w:sz w:val="28"/>
          <w:szCs w:val="28"/>
        </w:rPr>
        <w:t>Iterator iterator() : iterates through the elemen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 interface don't have any method to retrieve objec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2. </w:t>
      </w:r>
      <w:proofErr w:type="gramStart"/>
      <w:r w:rsidRPr="006D4F29">
        <w:rPr>
          <w:rFonts w:asciiTheme="majorHAnsi" w:eastAsia="Cabin" w:hAnsiTheme="majorHAnsi" w:cstheme="majorHAnsi"/>
          <w:sz w:val="28"/>
          <w:szCs w:val="28"/>
        </w:rPr>
        <w:t>List(</w:t>
      </w:r>
      <w:proofErr w:type="gramEnd"/>
      <w:r w:rsidRPr="006D4F29">
        <w:rPr>
          <w:rFonts w:asciiTheme="majorHAnsi" w:eastAsia="Cabin" w:hAnsiTheme="majorHAnsi" w:cstheme="majorHAnsi"/>
          <w:sz w:val="28"/>
          <w:szCs w:val="28"/>
        </w:rPr>
        <w:t>1.2v):</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lastRenderedPageBreak/>
        <w:drawing>
          <wp:inline distT="114300" distB="114300" distL="114300" distR="114300">
            <wp:extent cx="5943600" cy="3238500"/>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5943600" cy="3238500"/>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List is child interface of Collection.</w:t>
      </w:r>
    </w:p>
    <w:p w:rsidR="00A01A54" w:rsidRPr="006D4F29" w:rsidRDefault="00384577">
      <w:pPr>
        <w:numPr>
          <w:ilvl w:val="0"/>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want to represent a group of individual objects as a single entity where </w:t>
      </w:r>
    </w:p>
    <w:p w:rsidR="00A01A54" w:rsidRPr="006D4F29" w:rsidRDefault="00384577">
      <w:pPr>
        <w:numPr>
          <w:ilvl w:val="1"/>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allowed</w:t>
      </w:r>
    </w:p>
    <w:p w:rsidR="00A01A54" w:rsidRPr="006D4F29" w:rsidRDefault="00384577">
      <w:pPr>
        <w:numPr>
          <w:ilvl w:val="1"/>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preserved</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then</w:t>
      </w:r>
      <w:proofErr w:type="gramEnd"/>
      <w:r w:rsidRPr="006D4F29">
        <w:rPr>
          <w:rFonts w:asciiTheme="majorHAnsi" w:eastAsia="Cabin" w:hAnsiTheme="majorHAnsi" w:cstheme="majorHAnsi"/>
          <w:sz w:val="28"/>
          <w:szCs w:val="28"/>
        </w:rPr>
        <w:t xml:space="preserve"> we should go for List.</w:t>
      </w:r>
    </w:p>
    <w:p w:rsidR="00A01A54" w:rsidRPr="006D4F29" w:rsidRDefault="00384577">
      <w:pPr>
        <w:numPr>
          <w:ilvl w:val="0"/>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differentiate duplicates by using index.</w:t>
      </w:r>
    </w:p>
    <w:p w:rsidR="00A01A54" w:rsidRPr="006D4F29" w:rsidRDefault="00384577">
      <w:pPr>
        <w:numPr>
          <w:ilvl w:val="0"/>
          <w:numId w:val="178"/>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preserve insertion order by using index, hence index plays an important role in List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st Interface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int index, Object o) - adds object at specified index</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All(int index, Collection c) - adds all objects of the given collection in the specified index</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get(int index) - gets the object in the specified index</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remove(int index) - removes object at the specified index</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Object set(int index, Object new) - replaces the object in the specified index with new object</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int indexOf(Object o) - gives the first index of the specified object</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int lastIndexOf(Object o) - gives the last index of the specified object</w:t>
      </w:r>
    </w:p>
    <w:p w:rsidR="00A01A54" w:rsidRPr="006D4F29" w:rsidRDefault="00384577">
      <w:pPr>
        <w:numPr>
          <w:ilvl w:val="0"/>
          <w:numId w:val="13"/>
        </w:numPr>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 listIterator() - iterates through the objects in the lis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mplementation </w:t>
      </w:r>
      <w:proofErr w:type="gramStart"/>
      <w:r w:rsidRPr="006D4F29">
        <w:rPr>
          <w:rFonts w:asciiTheme="majorHAnsi" w:eastAsia="Cabin" w:hAnsiTheme="majorHAnsi" w:cstheme="majorHAnsi"/>
          <w:sz w:val="28"/>
          <w:szCs w:val="28"/>
        </w:rPr>
        <w:t>classes :</w:t>
      </w:r>
      <w:proofErr w:type="gramEnd"/>
      <w:r w:rsidRPr="006D4F29">
        <w:rPr>
          <w:rFonts w:asciiTheme="majorHAnsi" w:eastAsia="Cabin" w:hAnsiTheme="majorHAnsi" w:cstheme="majorHAnsi"/>
          <w:sz w:val="28"/>
          <w:szCs w:val="28"/>
        </w:rPr>
        <w:t xml:space="preserve"> </w:t>
      </w:r>
    </w:p>
    <w:p w:rsidR="00A01A54" w:rsidRPr="006D4F29" w:rsidRDefault="00384577">
      <w:pPr>
        <w:numPr>
          <w:ilvl w:val="0"/>
          <w:numId w:val="94"/>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1.2v)</w:t>
      </w:r>
    </w:p>
    <w:p w:rsidR="00A01A54" w:rsidRPr="006D4F29" w:rsidRDefault="00384577">
      <w:pPr>
        <w:numPr>
          <w:ilvl w:val="0"/>
          <w:numId w:val="94"/>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1.2v)</w:t>
      </w:r>
    </w:p>
    <w:p w:rsidR="00A01A54" w:rsidRPr="006D4F29" w:rsidRDefault="00384577">
      <w:pPr>
        <w:numPr>
          <w:ilvl w:val="0"/>
          <w:numId w:val="94"/>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Vector(</w:t>
      </w:r>
      <w:proofErr w:type="gramEnd"/>
      <w:r w:rsidRPr="006D4F29">
        <w:rPr>
          <w:rFonts w:asciiTheme="majorHAnsi" w:eastAsia="Cabin" w:hAnsiTheme="majorHAnsi" w:cstheme="majorHAnsi"/>
          <w:sz w:val="28"/>
          <w:szCs w:val="28"/>
        </w:rPr>
        <w:t xml:space="preserve">1.0v) and Stack(1.0v). </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Vector and Stack are called Legacy (coming from old generations) Class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rrayList: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9"/>
        </w:numPr>
        <w:rPr>
          <w:rFonts w:asciiTheme="majorHAnsi" w:eastAsia="Cabin" w:hAnsiTheme="majorHAnsi" w:cstheme="majorHAnsi"/>
          <w:sz w:val="28"/>
          <w:szCs w:val="28"/>
        </w:rPr>
      </w:pPr>
      <w:r w:rsidRPr="006D4F29">
        <w:rPr>
          <w:rFonts w:asciiTheme="majorHAnsi" w:eastAsia="Cabin" w:hAnsiTheme="majorHAnsi" w:cstheme="majorHAnsi"/>
          <w:sz w:val="28"/>
          <w:szCs w:val="28"/>
        </w:rPr>
        <w:t>The underlined data structure is resizable or growable Array.</w:t>
      </w:r>
    </w:p>
    <w:p w:rsidR="00A01A54" w:rsidRPr="006D4F29" w:rsidRDefault="00384577">
      <w:pPr>
        <w:numPr>
          <w:ilvl w:val="0"/>
          <w:numId w:val="119"/>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allowed.</w:t>
      </w:r>
    </w:p>
    <w:p w:rsidR="00A01A54" w:rsidRPr="006D4F29" w:rsidRDefault="00384577">
      <w:pPr>
        <w:numPr>
          <w:ilvl w:val="0"/>
          <w:numId w:val="119"/>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preserved.</w:t>
      </w:r>
    </w:p>
    <w:p w:rsidR="00A01A54" w:rsidRPr="006D4F29" w:rsidRDefault="00384577">
      <w:pPr>
        <w:numPr>
          <w:ilvl w:val="0"/>
          <w:numId w:val="119"/>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Heterogeneous objects are allowed [except TreeSet and TreeMap everywhere heterogeneous objects are allowed].</w:t>
      </w:r>
    </w:p>
    <w:p w:rsidR="00A01A54" w:rsidRPr="006D4F29" w:rsidRDefault="00384577">
      <w:pPr>
        <w:numPr>
          <w:ilvl w:val="0"/>
          <w:numId w:val="119"/>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ull insertion is </w:t>
      </w:r>
      <w:proofErr w:type="gramStart"/>
      <w:r w:rsidRPr="006D4F29">
        <w:rPr>
          <w:rFonts w:asciiTheme="majorHAnsi" w:eastAsia="Cabin" w:hAnsiTheme="majorHAnsi" w:cstheme="majorHAnsi"/>
          <w:sz w:val="28"/>
          <w:szCs w:val="28"/>
        </w:rPr>
        <w:t>Allowed</w:t>
      </w:r>
      <w:proofErr w:type="gramEnd"/>
      <w:r w:rsidRPr="006D4F29">
        <w:rPr>
          <w:rFonts w:asciiTheme="majorHAnsi" w:eastAsia="Cabin" w:hAnsiTheme="majorHAnsi" w:cstheme="majorHAnsi"/>
          <w:sz w:val="28"/>
          <w:szCs w:val="28"/>
        </w:rPr>
        <w:t>.</w:t>
      </w:r>
    </w:p>
    <w:p w:rsidR="00A01A54" w:rsidRPr="006D4F29" w:rsidRDefault="00A01A54">
      <w:pPr>
        <w:ind w:left="720"/>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1"/>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al = new ArrayList();</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72"/>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ArrayList object with default initial capacity 10.</w:t>
      </w:r>
    </w:p>
    <w:p w:rsidR="00A01A54" w:rsidRPr="006D4F29" w:rsidRDefault="00384577">
      <w:pPr>
        <w:numPr>
          <w:ilvl w:val="0"/>
          <w:numId w:val="72"/>
        </w:numPr>
        <w:rPr>
          <w:rFonts w:asciiTheme="majorHAnsi" w:eastAsia="Cabin" w:hAnsiTheme="majorHAnsi" w:cstheme="majorHAnsi"/>
          <w:sz w:val="28"/>
          <w:szCs w:val="28"/>
        </w:rPr>
      </w:pPr>
      <w:r w:rsidRPr="006D4F29">
        <w:rPr>
          <w:rFonts w:asciiTheme="majorHAnsi" w:eastAsia="Cabin" w:hAnsiTheme="majorHAnsi" w:cstheme="majorHAnsi"/>
          <w:sz w:val="28"/>
          <w:szCs w:val="28"/>
        </w:rPr>
        <w:t>Once the ArrayList reaches its max capacity a new ArrayList will be created with new capacity = (Current Capacity * 3/2) + 1.</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21"/>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al = new ArrayList(int initialCapacity);</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5"/>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ArrayList object with the specified initial capacity.</w:t>
      </w:r>
    </w:p>
    <w:p w:rsidR="00A01A54" w:rsidRPr="006D4F29" w:rsidRDefault="00A01A54">
      <w:pPr>
        <w:ind w:left="1440"/>
        <w:rPr>
          <w:rFonts w:asciiTheme="majorHAnsi" w:eastAsia="Cabin" w:hAnsiTheme="majorHAnsi" w:cstheme="majorHAnsi"/>
          <w:sz w:val="28"/>
          <w:szCs w:val="28"/>
        </w:rPr>
      </w:pPr>
    </w:p>
    <w:p w:rsidR="00A01A54" w:rsidRPr="007E2E31" w:rsidRDefault="00384577" w:rsidP="007E2E31">
      <w:pPr>
        <w:numPr>
          <w:ilvl w:val="0"/>
          <w:numId w:val="121"/>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al = new ArrayList(Collectio</w:t>
      </w:r>
      <w:r w:rsidRPr="007E2E31">
        <w:rPr>
          <w:rFonts w:asciiTheme="majorHAnsi" w:eastAsia="Cabin" w:hAnsiTheme="majorHAnsi" w:cstheme="majorHAnsi"/>
          <w:sz w:val="28"/>
          <w:szCs w:val="28"/>
        </w:rPr>
        <w:t>n c);</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3"/>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ArrayList by converting the specified collection of object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Usually we use collections to hold and transfer objects from one place to another place, to provide support for this requirement every collection class implements </w:t>
      </w:r>
      <w:r w:rsidRPr="006D4F29">
        <w:rPr>
          <w:rFonts w:asciiTheme="majorHAnsi" w:eastAsia="Cabin" w:hAnsiTheme="majorHAnsi" w:cstheme="majorHAnsi"/>
          <w:b/>
          <w:i/>
          <w:sz w:val="28"/>
          <w:szCs w:val="28"/>
        </w:rPr>
        <w:t xml:space="preserve">Serializable </w:t>
      </w:r>
      <w:r w:rsidRPr="006D4F29">
        <w:rPr>
          <w:rFonts w:asciiTheme="majorHAnsi" w:eastAsia="Cabin" w:hAnsiTheme="majorHAnsi" w:cstheme="majorHAnsi"/>
          <w:sz w:val="28"/>
          <w:szCs w:val="28"/>
        </w:rPr>
        <w:t xml:space="preserve">and </w:t>
      </w:r>
      <w:r w:rsidRPr="006D4F29">
        <w:rPr>
          <w:rFonts w:asciiTheme="majorHAnsi" w:eastAsia="Cabin" w:hAnsiTheme="majorHAnsi" w:cstheme="majorHAnsi"/>
          <w:b/>
          <w:i/>
          <w:sz w:val="28"/>
          <w:szCs w:val="28"/>
        </w:rPr>
        <w:t>Cloneable</w:t>
      </w:r>
      <w:r w:rsidRPr="006D4F29">
        <w:rPr>
          <w:rFonts w:asciiTheme="majorHAnsi" w:eastAsia="Cabin" w:hAnsiTheme="majorHAnsi" w:cstheme="majorHAnsi"/>
          <w:i/>
          <w:sz w:val="28"/>
          <w:szCs w:val="28"/>
        </w:rPr>
        <w:t xml:space="preserve"> </w:t>
      </w:r>
      <w:r w:rsidRPr="006D4F29">
        <w:rPr>
          <w:rFonts w:asciiTheme="majorHAnsi" w:eastAsia="Cabin" w:hAnsiTheme="majorHAnsi" w:cstheme="majorHAnsi"/>
          <w:sz w:val="28"/>
          <w:szCs w:val="28"/>
        </w:rPr>
        <w:t>interfaces.</w:t>
      </w:r>
    </w:p>
    <w:p w:rsidR="00A01A54" w:rsidRPr="006D4F29" w:rsidRDefault="00384577">
      <w:pPr>
        <w:numPr>
          <w:ilvl w:val="0"/>
          <w:numId w:val="13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rrayList and Vector </w:t>
      </w:r>
      <w:proofErr w:type="gramStart"/>
      <w:r w:rsidRPr="006D4F29">
        <w:rPr>
          <w:rFonts w:asciiTheme="majorHAnsi" w:eastAsia="Cabin" w:hAnsiTheme="majorHAnsi" w:cstheme="majorHAnsi"/>
          <w:sz w:val="28"/>
          <w:szCs w:val="28"/>
        </w:rPr>
        <w:t>classes</w:t>
      </w:r>
      <w:proofErr w:type="gramEnd"/>
      <w:r w:rsidRPr="006D4F29">
        <w:rPr>
          <w:rFonts w:asciiTheme="majorHAnsi" w:eastAsia="Cabin" w:hAnsiTheme="majorHAnsi" w:cstheme="majorHAnsi"/>
          <w:sz w:val="28"/>
          <w:szCs w:val="28"/>
        </w:rPr>
        <w:t xml:space="preserve"> implements the </w:t>
      </w:r>
      <w:r w:rsidRPr="006D4F29">
        <w:rPr>
          <w:rFonts w:asciiTheme="majorHAnsi" w:eastAsia="Cabin" w:hAnsiTheme="majorHAnsi" w:cstheme="majorHAnsi"/>
          <w:i/>
          <w:sz w:val="28"/>
          <w:szCs w:val="28"/>
        </w:rPr>
        <w:t xml:space="preserve">RandomAccess </w:t>
      </w:r>
      <w:r w:rsidRPr="006D4F29">
        <w:rPr>
          <w:rFonts w:asciiTheme="majorHAnsi" w:eastAsia="Cabin" w:hAnsiTheme="majorHAnsi" w:cstheme="majorHAnsi"/>
          <w:sz w:val="28"/>
          <w:szCs w:val="28"/>
        </w:rPr>
        <w:t>interface so that we can access any random element with the same spee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RandomAcces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3"/>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an interface present in java.util package.</w:t>
      </w:r>
    </w:p>
    <w:p w:rsidR="00A01A54" w:rsidRPr="006D4F29" w:rsidRDefault="00384577">
      <w:pPr>
        <w:numPr>
          <w:ilvl w:val="0"/>
          <w:numId w:val="143"/>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t doesn't contain any methods and it is a Marker interfa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est Us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4"/>
        </w:numPr>
        <w:rPr>
          <w:rFonts w:asciiTheme="majorHAnsi" w:eastAsia="Cabin" w:hAnsiTheme="majorHAnsi" w:cstheme="majorHAnsi"/>
          <w:sz w:val="28"/>
          <w:szCs w:val="28"/>
        </w:rPr>
      </w:pPr>
      <w:r w:rsidRPr="006D4F29">
        <w:rPr>
          <w:rFonts w:asciiTheme="majorHAnsi" w:eastAsia="Cabin" w:hAnsiTheme="majorHAnsi" w:cstheme="majorHAnsi"/>
          <w:sz w:val="28"/>
          <w:szCs w:val="28"/>
        </w:rPr>
        <w:t>If our frequent operation is retrieval then ArrayList is the best choi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orst Us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1"/>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is the worst choice if our frequent operation is insertion or deletion in the middle (because several shift operations are performed for insertion or removal)</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A01A54">
      <w:pPr>
        <w:jc w:val="center"/>
        <w:rPr>
          <w:rFonts w:asciiTheme="majorHAnsi" w:eastAsia="Cabin" w:hAnsiTheme="majorHAnsi" w:cstheme="majorHAnsi"/>
          <w:b/>
          <w:sz w:val="28"/>
          <w:szCs w:val="28"/>
          <w:u w:val="single"/>
        </w:rPr>
      </w:pPr>
    </w:p>
    <w:p w:rsidR="00A01A54" w:rsidRPr="006D4F29" w:rsidRDefault="00A01A54">
      <w:pPr>
        <w:jc w:val="center"/>
        <w:rPr>
          <w:rFonts w:asciiTheme="majorHAnsi" w:eastAsia="Cabin" w:hAnsiTheme="majorHAnsi" w:cstheme="majorHAnsi"/>
          <w:b/>
          <w:sz w:val="28"/>
          <w:szCs w:val="28"/>
          <w:u w:val="single"/>
        </w:rPr>
      </w:pPr>
    </w:p>
    <w:p w:rsidR="00A01A54" w:rsidRPr="006D4F29" w:rsidRDefault="00A01A54">
      <w:pPr>
        <w:jc w:val="center"/>
        <w:rPr>
          <w:rFonts w:asciiTheme="majorHAnsi" w:eastAsia="Cabin" w:hAnsiTheme="majorHAnsi" w:cstheme="majorHAnsi"/>
          <w:b/>
          <w:sz w:val="28"/>
          <w:szCs w:val="28"/>
          <w:u w:val="single"/>
        </w:rPr>
      </w:pPr>
    </w:p>
    <w:p w:rsidR="00A01A54" w:rsidRPr="006D4F29" w:rsidRDefault="00A01A54">
      <w:pPr>
        <w:jc w:val="center"/>
        <w:rPr>
          <w:rFonts w:asciiTheme="majorHAnsi" w:eastAsia="Cabin" w:hAnsiTheme="majorHAnsi" w:cstheme="majorHAnsi"/>
          <w:b/>
          <w:sz w:val="28"/>
          <w:szCs w:val="28"/>
          <w:u w:val="single"/>
        </w:rPr>
      </w:pPr>
    </w:p>
    <w:p w:rsidR="00A01A54" w:rsidRPr="006D4F29" w:rsidRDefault="00384577">
      <w:pPr>
        <w:jc w:val="center"/>
        <w:rPr>
          <w:rFonts w:asciiTheme="majorHAnsi" w:eastAsia="Cabin" w:hAnsiTheme="majorHAnsi" w:cstheme="majorHAnsi"/>
          <w:b/>
          <w:sz w:val="28"/>
          <w:szCs w:val="28"/>
          <w:u w:val="single"/>
        </w:rPr>
      </w:pPr>
      <w:r w:rsidRPr="006D4F29">
        <w:rPr>
          <w:rFonts w:asciiTheme="majorHAnsi" w:eastAsia="Cabin" w:hAnsiTheme="majorHAnsi" w:cstheme="majorHAnsi"/>
          <w:b/>
          <w:sz w:val="28"/>
          <w:szCs w:val="28"/>
          <w:u w:val="single"/>
        </w:rPr>
        <w:t>Difference between ArrayList and Vector</w:t>
      </w:r>
    </w:p>
    <w:p w:rsidR="00A01A54" w:rsidRPr="006D4F29" w:rsidRDefault="00A01A54">
      <w:pPr>
        <w:rPr>
          <w:rFonts w:asciiTheme="majorHAnsi" w:eastAsia="Cabin" w:hAnsiTheme="majorHAnsi" w:cstheme="majorHAnsi"/>
          <w:sz w:val="28"/>
          <w:szCs w:val="28"/>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rrayList</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Vector</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very method present in ArrayList is not-synchronized.</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very method present in Vector is Synchronized</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t a time, multiple threads are allowed to operate on ArrayList object and hence ArrayList is not thread saf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t a time only one thread is allowed to operate on Vector object and hence Vector is thread saf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reads are not required to wait to operate on ArrayList object, hence relatively high performanc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reads are required to wait to operate on Vector object and hence relatively low performanc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2v, not a legacy class.</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ntroduced in 1.0v. </w:t>
            </w:r>
            <w:proofErr w:type="gramStart"/>
            <w:r w:rsidRPr="006D4F29">
              <w:rPr>
                <w:rFonts w:asciiTheme="majorHAnsi" w:eastAsia="Cabin" w:hAnsiTheme="majorHAnsi" w:cstheme="majorHAnsi"/>
                <w:sz w:val="28"/>
                <w:szCs w:val="28"/>
              </w:rPr>
              <w:t>legacy</w:t>
            </w:r>
            <w:proofErr w:type="gramEnd"/>
            <w:r w:rsidRPr="006D4F29">
              <w:rPr>
                <w:rFonts w:asciiTheme="majorHAnsi" w:eastAsia="Cabin" w:hAnsiTheme="majorHAnsi" w:cstheme="majorHAnsi"/>
                <w:sz w:val="28"/>
                <w:szCs w:val="28"/>
              </w:rPr>
              <w:t xml:space="preserve"> class.</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ow to get synchronized version of ArrayLi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7"/>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y default ArrayList object is non-synchronized but we can get synchronized version of ArrayList by using Collections class </w:t>
      </w:r>
      <w:proofErr w:type="gramStart"/>
      <w:r w:rsidRPr="006D4F29">
        <w:rPr>
          <w:rFonts w:asciiTheme="majorHAnsi" w:eastAsia="Cabin" w:hAnsiTheme="majorHAnsi" w:cstheme="majorHAnsi"/>
          <w:sz w:val="28"/>
          <w:szCs w:val="28"/>
        </w:rPr>
        <w:t>synchronizedList(</w:t>
      </w:r>
      <w:proofErr w:type="gramEnd"/>
      <w:r w:rsidRPr="006D4F29">
        <w:rPr>
          <w:rFonts w:asciiTheme="majorHAnsi" w:eastAsia="Cabin" w:hAnsiTheme="majorHAnsi" w:cstheme="majorHAnsi"/>
          <w:sz w:val="28"/>
          <w:szCs w:val="28"/>
        </w:rPr>
        <w:t>) metho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i/>
          <w:sz w:val="28"/>
          <w:szCs w:val="28"/>
        </w:rPr>
        <w:t>public</w:t>
      </w:r>
      <w:proofErr w:type="gramEnd"/>
      <w:r w:rsidRPr="006D4F29">
        <w:rPr>
          <w:rFonts w:asciiTheme="majorHAnsi" w:eastAsia="Cabin" w:hAnsiTheme="majorHAnsi" w:cstheme="majorHAnsi"/>
          <w:i/>
          <w:sz w:val="28"/>
          <w:szCs w:val="28"/>
        </w:rPr>
        <w:t xml:space="preserve"> static List synchronizedList(List I);</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ArrayList al = new </w:t>
      </w:r>
      <w:proofErr w:type="gramStart"/>
      <w:r w:rsidRPr="006D4F29">
        <w:rPr>
          <w:rFonts w:asciiTheme="majorHAnsi" w:eastAsia="Cabin" w:hAnsiTheme="majorHAnsi" w:cstheme="majorHAnsi"/>
          <w:sz w:val="28"/>
          <w:szCs w:val="28"/>
        </w:rPr>
        <w:t>ArrayList(</w:t>
      </w:r>
      <w:proofErr w:type="gramEnd"/>
      <w:r w:rsidRPr="006D4F29">
        <w:rPr>
          <w:rFonts w:asciiTheme="majorHAnsi" w:eastAsia="Cabin" w:hAnsiTheme="majorHAnsi" w:cstheme="majorHAnsi"/>
          <w:sz w:val="28"/>
          <w:szCs w:val="28"/>
        </w:rPr>
        <w:t>); //Non-Synchronize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List l = </w:t>
      </w:r>
      <w:proofErr w:type="gramStart"/>
      <w:r w:rsidRPr="006D4F29">
        <w:rPr>
          <w:rFonts w:asciiTheme="majorHAnsi" w:eastAsia="Cabin" w:hAnsiTheme="majorHAnsi" w:cstheme="majorHAnsi"/>
          <w:sz w:val="28"/>
          <w:szCs w:val="28"/>
        </w:rPr>
        <w:t>Collections.synchronizedList(</w:t>
      </w:r>
      <w:proofErr w:type="gramEnd"/>
      <w:r w:rsidRPr="006D4F29">
        <w:rPr>
          <w:rFonts w:asciiTheme="majorHAnsi" w:eastAsia="Cabin" w:hAnsiTheme="majorHAnsi" w:cstheme="majorHAnsi"/>
          <w:sz w:val="28"/>
          <w:szCs w:val="28"/>
        </w:rPr>
        <w:t>al); //Synchronized</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9"/>
        </w:numPr>
        <w:rPr>
          <w:rFonts w:asciiTheme="majorHAnsi" w:eastAsia="Cabin" w:hAnsiTheme="majorHAnsi" w:cstheme="majorHAnsi"/>
          <w:sz w:val="28"/>
          <w:szCs w:val="28"/>
        </w:rPr>
      </w:pPr>
      <w:r w:rsidRPr="006D4F29">
        <w:rPr>
          <w:rFonts w:asciiTheme="majorHAnsi" w:eastAsia="Cabin" w:hAnsiTheme="majorHAnsi" w:cstheme="majorHAnsi"/>
          <w:sz w:val="28"/>
          <w:szCs w:val="28"/>
        </w:rPr>
        <w:t>Similarly, we can get the synchronized versions of Set, Map objects by using the following methods of Collections clas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static Set synchronizedSet(Set 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static Map synchronizedMap(Map m);</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LinkedLi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The underlying data structure is double Linked List.</w:t>
      </w: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preserved.</w:t>
      </w: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allowed.</w:t>
      </w: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allowed.</w:t>
      </w: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nsertion is possible.</w:t>
      </w:r>
    </w:p>
    <w:p w:rsidR="00A01A54" w:rsidRPr="006D4F29" w:rsidRDefault="00384577">
      <w:pPr>
        <w:numPr>
          <w:ilvl w:val="0"/>
          <w:numId w:val="51"/>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implements Serializable and Cloneable interfaces but not RandomAccess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est Use: </w:t>
      </w:r>
    </w:p>
    <w:p w:rsidR="00A01A54" w:rsidRPr="006D4F29" w:rsidRDefault="00384577">
      <w:pPr>
        <w:numPr>
          <w:ilvl w:val="0"/>
          <w:numId w:val="89"/>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is the best choice if our frequent operation is insertion or deletion in the midd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orst Us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9"/>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is the worst choice if our frequent operation is retrieval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sually we can use LinkedList to implement the Stacks and Queues. To provide support for this requirement, LinkedList class defines following specific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First(Object o)</w:t>
      </w: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addLast(Object o)</w:t>
      </w: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getFirst()</w:t>
      </w: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Object getLast()</w:t>
      </w: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removeFirst()</w:t>
      </w:r>
    </w:p>
    <w:p w:rsidR="00A01A54" w:rsidRPr="006D4F29" w:rsidRDefault="00384577">
      <w:pPr>
        <w:numPr>
          <w:ilvl w:val="0"/>
          <w:numId w:val="5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removeLas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8"/>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ll = new LinkedLi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1"/>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 Creates an empty LinkedList object</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8"/>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ll = new LinkedList(Collection c);</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6"/>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quivalent LinkedList Object for the given Collection.</w:t>
      </w:r>
    </w:p>
    <w:p w:rsidR="00A01A54" w:rsidRPr="006D4F29" w:rsidRDefault="00A01A54">
      <w:pPr>
        <w:rPr>
          <w:rFonts w:asciiTheme="majorHAnsi" w:eastAsia="Cabin" w:hAnsiTheme="majorHAnsi" w:cstheme="majorHAnsi"/>
          <w:sz w:val="28"/>
          <w:szCs w:val="28"/>
        </w:rPr>
      </w:pPr>
    </w:p>
    <w:p w:rsidR="00A01A54" w:rsidRPr="006D4F29" w:rsidRDefault="00A01A54">
      <w:pPr>
        <w:ind w:left="720" w:firstLine="720"/>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Differences between ArrayList and LinkedList</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ArrayList</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nkedList</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best choice if our frequent operation is retrieval.</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best choice if our frequent operation is insertion and deletion.</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worst choice if our frequent operation is insertion and deletion.</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worst choice if our frequent operation is retrieval.</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resizable or growable Array.</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double LinkedList.</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rrayList implements RandomAccess interfac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doesn't implement RandomAccess interface.</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Vec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The underlying data structure is resizeable or growable Array.</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objects are allowed.</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Insertion order is maintained.</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nsertion is allowed.</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allowed.</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class implements Serializable and Cloneable Interfaces.</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class implements RandomAccess.</w:t>
      </w:r>
    </w:p>
    <w:p w:rsidR="00A01A54" w:rsidRPr="006D4F29" w:rsidRDefault="00384577">
      <w:pPr>
        <w:numPr>
          <w:ilvl w:val="0"/>
          <w:numId w:val="123"/>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Most methods of vector class are synchronized.Hence Vector object is thread saf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est Us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0"/>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if</w:t>
      </w:r>
      <w:proofErr w:type="gramEnd"/>
      <w:r w:rsidRPr="006D4F29">
        <w:rPr>
          <w:rFonts w:asciiTheme="majorHAnsi" w:eastAsia="Cabin" w:hAnsiTheme="majorHAnsi" w:cstheme="majorHAnsi"/>
          <w:sz w:val="28"/>
          <w:szCs w:val="28"/>
        </w:rPr>
        <w:t xml:space="preserve"> the retrieval is the frequent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Vector Specific Method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addElement(Object o)</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removeElement(Object o)</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removeElementAt(Object o)</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removeAllElements()</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elementAt(int index)</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firstElement()</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lastElement()</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int size()</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int capacity()</w:t>
      </w:r>
    </w:p>
    <w:p w:rsidR="00A01A54" w:rsidRPr="006D4F29" w:rsidRDefault="00384577">
      <w:pPr>
        <w:numPr>
          <w:ilvl w:val="0"/>
          <w:numId w:val="77"/>
        </w:numPr>
        <w:rPr>
          <w:rFonts w:asciiTheme="majorHAnsi" w:eastAsia="Cabin" w:hAnsiTheme="majorHAnsi" w:cstheme="majorHAnsi"/>
          <w:sz w:val="28"/>
          <w:szCs w:val="28"/>
        </w:rPr>
      </w:pPr>
      <w:r w:rsidRPr="006D4F29">
        <w:rPr>
          <w:rFonts w:asciiTheme="majorHAnsi" w:eastAsia="Cabin" w:hAnsiTheme="majorHAnsi" w:cstheme="majorHAnsi"/>
          <w:sz w:val="28"/>
          <w:szCs w:val="28"/>
        </w:rPr>
        <w:t>Enumeration elemen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Vector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4"/>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v = new Vec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8"/>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vector object with initial capacity of 10, once reaches its max capacity a new vector object will be created with new capacity = 2 * current capacity.</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34"/>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v = new Vector(int initialCapacity);</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2"/>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vector object with the specified initial capacity.</w:t>
      </w:r>
    </w:p>
    <w:p w:rsidR="00A01A54" w:rsidRPr="006D4F29" w:rsidRDefault="00384577">
      <w:pPr>
        <w:numPr>
          <w:ilvl w:val="0"/>
          <w:numId w:val="34"/>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v = new Vector(int initialCapacity, int incrementalCapacity);</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76"/>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Creates an empty vector object with the specified initial capacity and increases by specified incrementalCapacity once its max capacity is reached.</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34"/>
        </w:numPr>
        <w:rPr>
          <w:rFonts w:asciiTheme="majorHAnsi" w:eastAsia="Cabin" w:hAnsiTheme="majorHAnsi" w:cstheme="majorHAnsi"/>
          <w:sz w:val="28"/>
          <w:szCs w:val="28"/>
        </w:rPr>
      </w:pPr>
      <w:r w:rsidRPr="006D4F29">
        <w:rPr>
          <w:rFonts w:asciiTheme="majorHAnsi" w:eastAsia="Cabin" w:hAnsiTheme="majorHAnsi" w:cstheme="majorHAnsi"/>
          <w:sz w:val="28"/>
          <w:szCs w:val="28"/>
        </w:rPr>
        <w:t>Vector v = new Vector(Collection c);</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4"/>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quivalent Vector object for the given collection.</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Stack: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2"/>
        </w:numPr>
        <w:rPr>
          <w:rFonts w:asciiTheme="majorHAnsi" w:eastAsia="Cabin" w:hAnsiTheme="majorHAnsi" w:cstheme="majorHAnsi"/>
          <w:sz w:val="28"/>
          <w:szCs w:val="28"/>
        </w:rPr>
      </w:pPr>
      <w:r w:rsidRPr="006D4F29">
        <w:rPr>
          <w:rFonts w:asciiTheme="majorHAnsi" w:eastAsia="Cabin" w:hAnsiTheme="majorHAnsi" w:cstheme="majorHAnsi"/>
          <w:sz w:val="28"/>
          <w:szCs w:val="28"/>
        </w:rPr>
        <w:t>Stack is a child class of Vector.</w:t>
      </w:r>
    </w:p>
    <w:p w:rsidR="00A01A54" w:rsidRPr="006D4F29" w:rsidRDefault="00384577">
      <w:pPr>
        <w:numPr>
          <w:ilvl w:val="0"/>
          <w:numId w:val="182"/>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specially d</w:t>
      </w:r>
      <w:r w:rsidR="00C535EA">
        <w:rPr>
          <w:rFonts w:asciiTheme="majorHAnsi" w:eastAsia="Cabin" w:hAnsiTheme="majorHAnsi" w:cstheme="majorHAnsi"/>
          <w:sz w:val="28"/>
          <w:szCs w:val="28"/>
        </w:rPr>
        <w:t xml:space="preserve">esigned for Last </w:t>
      </w:r>
      <w:proofErr w:type="gramStart"/>
      <w:r w:rsidR="00C535EA">
        <w:rPr>
          <w:rFonts w:asciiTheme="majorHAnsi" w:eastAsia="Cabin" w:hAnsiTheme="majorHAnsi" w:cstheme="majorHAnsi"/>
          <w:sz w:val="28"/>
          <w:szCs w:val="28"/>
        </w:rPr>
        <w:t>In First Out</w:t>
      </w:r>
      <w:proofErr w:type="gramEnd"/>
      <w:r w:rsidR="00C535EA">
        <w:rPr>
          <w:rFonts w:asciiTheme="majorHAnsi" w:eastAsia="Cabin" w:hAnsiTheme="majorHAnsi" w:cstheme="majorHAnsi"/>
          <w:sz w:val="28"/>
          <w:szCs w:val="28"/>
        </w:rPr>
        <w:t xml:space="preserve"> (L</w:t>
      </w:r>
      <w:r w:rsidRPr="006D4F29">
        <w:rPr>
          <w:rFonts w:asciiTheme="majorHAnsi" w:eastAsia="Cabin" w:hAnsiTheme="majorHAnsi" w:cstheme="majorHAnsi"/>
          <w:sz w:val="28"/>
          <w:szCs w:val="28"/>
        </w:rPr>
        <w:t>IFO) 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tack class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ush(Object o)</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43"/>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s an object to the stack</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5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op()</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0"/>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to</w:t>
      </w:r>
      <w:proofErr w:type="gramEnd"/>
      <w:r w:rsidRPr="006D4F29">
        <w:rPr>
          <w:rFonts w:asciiTheme="majorHAnsi" w:eastAsia="Cabin" w:hAnsiTheme="majorHAnsi" w:cstheme="majorHAnsi"/>
          <w:sz w:val="28"/>
          <w:szCs w:val="28"/>
        </w:rPr>
        <w:t xml:space="preserve"> remove and return the top of the stack.</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5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eek()</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8"/>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to</w:t>
      </w:r>
      <w:proofErr w:type="gramEnd"/>
      <w:r w:rsidRPr="006D4F29">
        <w:rPr>
          <w:rFonts w:asciiTheme="majorHAnsi" w:eastAsia="Cabin" w:hAnsiTheme="majorHAnsi" w:cstheme="majorHAnsi"/>
          <w:sz w:val="28"/>
          <w:szCs w:val="28"/>
        </w:rPr>
        <w:t xml:space="preserve"> return the top of the stack without removing.</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55"/>
        </w:numPr>
        <w:rPr>
          <w:rFonts w:asciiTheme="majorHAnsi" w:eastAsia="Cabin" w:hAnsiTheme="majorHAnsi" w:cstheme="majorHAnsi"/>
          <w:sz w:val="28"/>
          <w:szCs w:val="28"/>
        </w:rPr>
      </w:pPr>
      <w:r w:rsidRPr="006D4F29">
        <w:rPr>
          <w:rFonts w:asciiTheme="majorHAnsi" w:eastAsia="Cabin" w:hAnsiTheme="majorHAnsi" w:cstheme="majorHAnsi"/>
          <w:sz w:val="28"/>
          <w:szCs w:val="28"/>
        </w:rPr>
        <w:t>int search(Object obj)</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9"/>
        </w:numPr>
        <w:rPr>
          <w:rFonts w:asciiTheme="majorHAnsi" w:eastAsia="Cabin" w:hAnsiTheme="majorHAnsi" w:cstheme="majorHAnsi"/>
          <w:sz w:val="28"/>
          <w:szCs w:val="28"/>
        </w:rPr>
      </w:pPr>
      <w:r w:rsidRPr="006D4F29">
        <w:rPr>
          <w:rFonts w:asciiTheme="majorHAnsi" w:eastAsia="Cabin" w:hAnsiTheme="majorHAnsi" w:cstheme="majorHAnsi"/>
          <w:sz w:val="28"/>
          <w:szCs w:val="28"/>
        </w:rPr>
        <w:t>If the specified object is available it returns its offset from the top of the stack else returns -1.</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55"/>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boolean empty()</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62"/>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checks</w:t>
      </w:r>
      <w:proofErr w:type="gramEnd"/>
      <w:r w:rsidRPr="006D4F29">
        <w:rPr>
          <w:rFonts w:asciiTheme="majorHAnsi" w:eastAsia="Cabin" w:hAnsiTheme="majorHAnsi" w:cstheme="majorHAnsi"/>
          <w:sz w:val="28"/>
          <w:szCs w:val="28"/>
        </w:rPr>
        <w:t xml:space="preserve"> if the stack is empty.</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tack class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2"/>
        </w:numPr>
        <w:rPr>
          <w:rFonts w:asciiTheme="majorHAnsi" w:eastAsia="Cabin" w:hAnsiTheme="majorHAnsi" w:cstheme="majorHAnsi"/>
          <w:sz w:val="28"/>
          <w:szCs w:val="28"/>
        </w:rPr>
      </w:pPr>
      <w:r w:rsidRPr="006D4F29">
        <w:rPr>
          <w:rFonts w:asciiTheme="majorHAnsi" w:eastAsia="Cabin" w:hAnsiTheme="majorHAnsi" w:cstheme="majorHAnsi"/>
          <w:sz w:val="28"/>
          <w:szCs w:val="28"/>
        </w:rPr>
        <w:t>Stack s = new Stack();</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THREE CURSORS IN JAVA</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get object one by one from the collection, then we should go for the cursors.</w:t>
      </w:r>
      <w:bookmarkStart w:id="0" w:name="_GoBack"/>
      <w:bookmarkEnd w:id="0"/>
    </w:p>
    <w:p w:rsidR="00A01A54" w:rsidRPr="006D4F29" w:rsidRDefault="00384577">
      <w:pPr>
        <w:numPr>
          <w:ilvl w:val="0"/>
          <w:numId w:val="1"/>
        </w:numPr>
        <w:rPr>
          <w:rFonts w:asciiTheme="majorHAnsi" w:eastAsia="Cabin" w:hAnsiTheme="majorHAnsi" w:cstheme="majorHAnsi"/>
          <w:sz w:val="28"/>
          <w:szCs w:val="28"/>
        </w:rPr>
      </w:pPr>
      <w:r w:rsidRPr="006D4F29">
        <w:rPr>
          <w:rFonts w:asciiTheme="majorHAnsi" w:eastAsia="Cabin" w:hAnsiTheme="majorHAnsi" w:cstheme="majorHAnsi"/>
          <w:sz w:val="28"/>
          <w:szCs w:val="28"/>
        </w:rPr>
        <w:t>There are three types of cursors available in java.</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6"/>
        </w:numPr>
        <w:rPr>
          <w:rFonts w:asciiTheme="majorHAnsi" w:eastAsia="Cabin" w:hAnsiTheme="majorHAnsi" w:cstheme="majorHAnsi"/>
          <w:sz w:val="28"/>
          <w:szCs w:val="28"/>
        </w:rPr>
      </w:pPr>
      <w:r w:rsidRPr="006D4F29">
        <w:rPr>
          <w:rFonts w:asciiTheme="majorHAnsi" w:eastAsia="Cabin" w:hAnsiTheme="majorHAnsi" w:cstheme="majorHAnsi"/>
          <w:sz w:val="28"/>
          <w:szCs w:val="28"/>
        </w:rPr>
        <w:t>Enumeration</w:t>
      </w:r>
    </w:p>
    <w:p w:rsidR="00A01A54" w:rsidRPr="006D4F29" w:rsidRDefault="00384577">
      <w:pPr>
        <w:numPr>
          <w:ilvl w:val="0"/>
          <w:numId w:val="156"/>
        </w:numPr>
        <w:rPr>
          <w:rFonts w:asciiTheme="majorHAnsi" w:eastAsia="Cabin" w:hAnsiTheme="majorHAnsi" w:cstheme="majorHAnsi"/>
          <w:sz w:val="28"/>
          <w:szCs w:val="28"/>
        </w:rPr>
      </w:pPr>
      <w:r w:rsidRPr="006D4F29">
        <w:rPr>
          <w:rFonts w:asciiTheme="majorHAnsi" w:eastAsia="Cabin" w:hAnsiTheme="majorHAnsi" w:cstheme="majorHAnsi"/>
          <w:sz w:val="28"/>
          <w:szCs w:val="28"/>
        </w:rPr>
        <w:t>Iterator</w:t>
      </w:r>
    </w:p>
    <w:p w:rsidR="00A01A54" w:rsidRPr="006D4F29" w:rsidRDefault="00384577">
      <w:pPr>
        <w:numPr>
          <w:ilvl w:val="0"/>
          <w:numId w:val="156"/>
        </w:numPr>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7"/>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numeration: </w:t>
      </w:r>
    </w:p>
    <w:p w:rsidR="00A01A54" w:rsidRPr="006D4F29" w:rsidRDefault="00A01A54">
      <w:pPr>
        <w:ind w:left="720"/>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5"/>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introduced in java 1.0v (for Legacy)</w:t>
      </w:r>
    </w:p>
    <w:p w:rsidR="00A01A54" w:rsidRPr="006D4F29" w:rsidRDefault="00384577">
      <w:pPr>
        <w:numPr>
          <w:ilvl w:val="0"/>
          <w:numId w:val="195"/>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use enumeration to get object one by one from old collection Objects (Legacy Collections).</w:t>
      </w:r>
    </w:p>
    <w:p w:rsidR="00A01A54" w:rsidRPr="006D4F29" w:rsidRDefault="00384577">
      <w:pPr>
        <w:numPr>
          <w:ilvl w:val="0"/>
          <w:numId w:val="195"/>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e can create enumeration object by using </w:t>
      </w:r>
      <w:proofErr w:type="gramStart"/>
      <w:r w:rsidRPr="006D4F29">
        <w:rPr>
          <w:rFonts w:asciiTheme="majorHAnsi" w:eastAsia="Cabin" w:hAnsiTheme="majorHAnsi" w:cstheme="majorHAnsi"/>
          <w:sz w:val="28"/>
          <w:szCs w:val="28"/>
        </w:rPr>
        <w:t>elements(</w:t>
      </w:r>
      <w:proofErr w:type="gramEnd"/>
      <w:r w:rsidRPr="006D4F29">
        <w:rPr>
          <w:rFonts w:asciiTheme="majorHAnsi" w:eastAsia="Cabin" w:hAnsiTheme="majorHAnsi" w:cstheme="majorHAnsi"/>
          <w:sz w:val="28"/>
          <w:szCs w:val="28"/>
        </w:rPr>
        <w:t>) method of Vector clas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Enumeration elements();</w:t>
      </w:r>
    </w:p>
    <w:p w:rsidR="00A01A54" w:rsidRPr="006D4F29" w:rsidRDefault="00A01A54">
      <w:pPr>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 Enumeration e = </w:t>
      </w:r>
      <w:proofErr w:type="gramStart"/>
      <w:r w:rsidRPr="006D4F29">
        <w:rPr>
          <w:rFonts w:asciiTheme="majorHAnsi" w:eastAsia="Cabin" w:hAnsiTheme="majorHAnsi" w:cstheme="majorHAnsi"/>
          <w:sz w:val="28"/>
          <w:szCs w:val="28"/>
        </w:rPr>
        <w:t>v.elements(</w:t>
      </w:r>
      <w:proofErr w:type="gramEnd"/>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Enumeration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1"/>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boolean hasMoreElements();</w:t>
      </w:r>
    </w:p>
    <w:p w:rsidR="00A01A54" w:rsidRPr="006D4F29" w:rsidRDefault="00384577">
      <w:pPr>
        <w:numPr>
          <w:ilvl w:val="0"/>
          <w:numId w:val="61"/>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boolean nextElemen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Limitations of Enumeration:</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numPr>
          <w:ilvl w:val="0"/>
          <w:numId w:val="56"/>
        </w:numPr>
        <w:rPr>
          <w:rFonts w:asciiTheme="majorHAnsi" w:eastAsia="Cabin" w:hAnsiTheme="majorHAnsi" w:cstheme="majorHAnsi"/>
          <w:sz w:val="28"/>
          <w:szCs w:val="28"/>
        </w:rPr>
      </w:pPr>
      <w:r w:rsidRPr="006D4F29">
        <w:rPr>
          <w:rFonts w:asciiTheme="majorHAnsi" w:eastAsia="Cabin" w:hAnsiTheme="majorHAnsi" w:cstheme="majorHAnsi"/>
          <w:sz w:val="28"/>
          <w:szCs w:val="28"/>
        </w:rPr>
        <w:t>Enumeration concept is available only for legacy classes and hence it is not a universal cursor.</w:t>
      </w:r>
    </w:p>
    <w:p w:rsidR="00A01A54" w:rsidRPr="006D4F29" w:rsidRDefault="00384577">
      <w:pPr>
        <w:numPr>
          <w:ilvl w:val="0"/>
          <w:numId w:val="56"/>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Enumeration we can get only read access and we can't perform remove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Note: To overcome these limitations we should go for the Iterator cursor.</w:t>
      </w:r>
    </w:p>
    <w:p w:rsidR="00A01A54" w:rsidRPr="006D4F29" w:rsidRDefault="00A01A54">
      <w:pPr>
        <w:ind w:left="720"/>
        <w:rPr>
          <w:rFonts w:asciiTheme="majorHAnsi" w:eastAsia="Cabin" w:hAnsiTheme="majorHAnsi" w:cstheme="majorHAnsi"/>
          <w:sz w:val="28"/>
          <w:szCs w:val="28"/>
        </w:rPr>
      </w:pP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37"/>
        </w:numPr>
        <w:rPr>
          <w:rFonts w:asciiTheme="majorHAnsi" w:eastAsia="Cabin" w:hAnsiTheme="majorHAnsi" w:cstheme="majorHAnsi"/>
          <w:sz w:val="28"/>
          <w:szCs w:val="28"/>
        </w:rPr>
      </w:pPr>
      <w:r w:rsidRPr="006D4F29">
        <w:rPr>
          <w:rFonts w:asciiTheme="majorHAnsi" w:eastAsia="Cabin" w:hAnsiTheme="majorHAnsi" w:cstheme="majorHAnsi"/>
          <w:sz w:val="28"/>
          <w:szCs w:val="28"/>
        </w:rPr>
        <w:t>Itera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2"/>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apply Iterator concept for any Collection object hence it is universal cursor.</w:t>
      </w:r>
    </w:p>
    <w:p w:rsidR="00A01A54" w:rsidRPr="006D4F29" w:rsidRDefault="00384577">
      <w:pPr>
        <w:numPr>
          <w:ilvl w:val="0"/>
          <w:numId w:val="142"/>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Iterator, we can perform both read and remove operations.</w:t>
      </w:r>
    </w:p>
    <w:p w:rsidR="00A01A54" w:rsidRPr="006D4F29" w:rsidRDefault="00384577">
      <w:pPr>
        <w:numPr>
          <w:ilvl w:val="0"/>
          <w:numId w:val="14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e can create Iterator object by using </w:t>
      </w:r>
      <w:proofErr w:type="gramStart"/>
      <w:r w:rsidRPr="006D4F29">
        <w:rPr>
          <w:rFonts w:asciiTheme="majorHAnsi" w:eastAsia="Cabin" w:hAnsiTheme="majorHAnsi" w:cstheme="majorHAnsi"/>
          <w:sz w:val="28"/>
          <w:szCs w:val="28"/>
        </w:rPr>
        <w:t>iterator(</w:t>
      </w:r>
      <w:proofErr w:type="gramEnd"/>
      <w:r w:rsidRPr="006D4F29">
        <w:rPr>
          <w:rFonts w:asciiTheme="majorHAnsi" w:eastAsia="Cabin" w:hAnsiTheme="majorHAnsi" w:cstheme="majorHAnsi"/>
          <w:sz w:val="28"/>
          <w:szCs w:val="28"/>
        </w:rPr>
        <w:t>) method of Collection interfac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Iterator iterator();</w:t>
      </w:r>
    </w:p>
    <w:p w:rsidR="00A01A54" w:rsidRPr="006D4F29" w:rsidRDefault="00A01A54">
      <w:pPr>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 Iterator itr = </w:t>
      </w:r>
      <w:proofErr w:type="gramStart"/>
      <w:r w:rsidRPr="006D4F29">
        <w:rPr>
          <w:rFonts w:asciiTheme="majorHAnsi" w:eastAsia="Cabin" w:hAnsiTheme="majorHAnsi" w:cstheme="majorHAnsi"/>
          <w:sz w:val="28"/>
          <w:szCs w:val="28"/>
        </w:rPr>
        <w:t>c.iterator(</w:t>
      </w:r>
      <w:proofErr w:type="gramEnd"/>
      <w:r w:rsidRPr="006D4F29">
        <w:rPr>
          <w:rFonts w:asciiTheme="majorHAnsi" w:eastAsia="Cabin" w:hAnsiTheme="majorHAnsi" w:cstheme="majorHAnsi"/>
          <w:sz w:val="28"/>
          <w:szCs w:val="28"/>
        </w:rPr>
        <w:t>); where c is any Collection Objec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Iterator Method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numPr>
          <w:ilvl w:val="0"/>
          <w:numId w:val="112"/>
        </w:numPr>
        <w:rPr>
          <w:rFonts w:asciiTheme="majorHAnsi" w:eastAsia="Cabin" w:hAnsiTheme="majorHAnsi" w:cstheme="majorHAnsi"/>
          <w:sz w:val="28"/>
          <w:szCs w:val="28"/>
        </w:rPr>
      </w:pPr>
      <w:r w:rsidRPr="006D4F29">
        <w:rPr>
          <w:rFonts w:asciiTheme="majorHAnsi" w:eastAsia="Cabin" w:hAnsiTheme="majorHAnsi" w:cstheme="majorHAnsi"/>
          <w:sz w:val="28"/>
          <w:szCs w:val="28"/>
        </w:rPr>
        <w:t>Iterator interface defines three methods:</w:t>
      </w:r>
    </w:p>
    <w:p w:rsidR="00A01A54" w:rsidRPr="006D4F29" w:rsidRDefault="00A01A54">
      <w:pPr>
        <w:ind w:left="2160"/>
        <w:rPr>
          <w:rFonts w:asciiTheme="majorHAnsi" w:eastAsia="Cabin" w:hAnsiTheme="majorHAnsi" w:cstheme="majorHAnsi"/>
          <w:sz w:val="28"/>
          <w:szCs w:val="28"/>
        </w:rPr>
      </w:pPr>
    </w:p>
    <w:p w:rsidR="00A01A54" w:rsidRPr="006D4F29" w:rsidRDefault="00384577">
      <w:pPr>
        <w:numPr>
          <w:ilvl w:val="1"/>
          <w:numId w:val="112"/>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boolean hasNext();</w:t>
      </w:r>
    </w:p>
    <w:p w:rsidR="00A01A54" w:rsidRPr="006D4F29" w:rsidRDefault="00384577">
      <w:pPr>
        <w:numPr>
          <w:ilvl w:val="1"/>
          <w:numId w:val="112"/>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Object next();</w:t>
      </w:r>
    </w:p>
    <w:p w:rsidR="00A01A54" w:rsidRPr="006D4F29" w:rsidRDefault="00384577">
      <w:pPr>
        <w:numPr>
          <w:ilvl w:val="1"/>
          <w:numId w:val="11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public void remov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t>Iterator Limitation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6"/>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Enumeration and Iterator we can move only forward direction and we cannot move to the backward direction, and hence these are single directional cursors.</w:t>
      </w:r>
    </w:p>
    <w:p w:rsidR="00A01A54" w:rsidRPr="006D4F29" w:rsidRDefault="00384577">
      <w:pPr>
        <w:numPr>
          <w:ilvl w:val="0"/>
          <w:numId w:val="146"/>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Iterator cursor we can perform only read and remove operations but we cannot perform replacement of new Objec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Note: To overcome above limitations of Iterator we should go for ListIterator.</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37"/>
        </w:numPr>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y using the ListIterator we can move either forward direction or backward direction, and hence ListIterator is bi-directional cursor. </w:t>
      </w:r>
    </w:p>
    <w:p w:rsidR="00A01A54" w:rsidRPr="006D4F29" w:rsidRDefault="00384577">
      <w:pPr>
        <w:numPr>
          <w:ilvl w:val="0"/>
          <w:numId w:val="174"/>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ListIterator, we can perform replacement and addition of new object in addition to read and remove operations.</w:t>
      </w:r>
    </w:p>
    <w:p w:rsidR="00A01A54" w:rsidRPr="006D4F29" w:rsidRDefault="00384577">
      <w:pPr>
        <w:numPr>
          <w:ilvl w:val="0"/>
          <w:numId w:val="174"/>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create the ListIterator object by using the listIterator() method of List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ListIterator listIterato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Ex: ListIterator li = </w:t>
      </w:r>
      <w:proofErr w:type="gramStart"/>
      <w:r w:rsidRPr="006D4F29">
        <w:rPr>
          <w:rFonts w:asciiTheme="majorHAnsi" w:eastAsia="Cabin" w:hAnsiTheme="majorHAnsi" w:cstheme="majorHAnsi"/>
          <w:sz w:val="28"/>
          <w:szCs w:val="28"/>
        </w:rPr>
        <w:t>l.listIterator(</w:t>
      </w:r>
      <w:proofErr w:type="gramEnd"/>
      <w:r w:rsidRPr="006D4F29">
        <w:rPr>
          <w:rFonts w:asciiTheme="majorHAnsi" w:eastAsia="Cabin" w:hAnsiTheme="majorHAnsi" w:cstheme="majorHAnsi"/>
          <w:sz w:val="28"/>
          <w:szCs w:val="28"/>
        </w:rPr>
        <w:t>); where l is any List Object.</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Forward direction</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boolean hasNext()</w:t>
      </w: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Object next()</w:t>
      </w: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int nextIndex()</w:t>
      </w:r>
    </w:p>
    <w:p w:rsidR="00A01A54" w:rsidRPr="006D4F29" w:rsidRDefault="00A01A54">
      <w:pPr>
        <w:ind w:left="2160"/>
        <w:rPr>
          <w:rFonts w:asciiTheme="majorHAnsi" w:eastAsia="Cabin" w:hAnsiTheme="majorHAnsi" w:cstheme="majorHAnsi"/>
          <w:sz w:val="28"/>
          <w:szCs w:val="28"/>
        </w:rPr>
      </w:pPr>
    </w:p>
    <w:p w:rsidR="00A01A54" w:rsidRPr="006D4F29" w:rsidRDefault="00384577">
      <w:pPr>
        <w:numPr>
          <w:ilvl w:val="0"/>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backward direction</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boolean hasPrevious()</w:t>
      </w: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Object previous()</w:t>
      </w:r>
    </w:p>
    <w:p w:rsidR="00A01A54" w:rsidRPr="006D4F29" w:rsidRDefault="00384577">
      <w:pPr>
        <w:numPr>
          <w:ilvl w:val="1"/>
          <w:numId w:val="1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int previousIndex()</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
        </w:numPr>
        <w:rPr>
          <w:rFonts w:asciiTheme="majorHAnsi" w:eastAsia="Cabin" w:hAnsiTheme="majorHAnsi" w:cstheme="majorHAnsi"/>
          <w:sz w:val="28"/>
          <w:szCs w:val="28"/>
        </w:rPr>
      </w:pPr>
      <w:r w:rsidRPr="006D4F29">
        <w:rPr>
          <w:rFonts w:asciiTheme="majorHAnsi" w:eastAsia="Cabin" w:hAnsiTheme="majorHAnsi" w:cstheme="majorHAnsi"/>
          <w:sz w:val="28"/>
          <w:szCs w:val="28"/>
        </w:rPr>
        <w:t>other capability methods</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1"/>
          <w:numId w:val="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void remove()</w:t>
      </w:r>
    </w:p>
    <w:p w:rsidR="00A01A54" w:rsidRPr="006D4F29" w:rsidRDefault="00384577">
      <w:pPr>
        <w:numPr>
          <w:ilvl w:val="1"/>
          <w:numId w:val="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void set(Object new)</w:t>
      </w:r>
    </w:p>
    <w:p w:rsidR="00A01A54" w:rsidRPr="006D4F29" w:rsidRDefault="00384577">
      <w:pPr>
        <w:numPr>
          <w:ilvl w:val="1"/>
          <w:numId w:val="17"/>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void add(Object new)</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 Limitation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8"/>
        </w:numPr>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 is the most powerful cursor but its limitation is, it is applicable only for List implemented class objects and it is not a universal cursor.</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Comparison of Enumeration</w:t>
      </w:r>
      <w:proofErr w:type="gramStart"/>
      <w:r w:rsidRPr="006D4F29">
        <w:rPr>
          <w:rFonts w:asciiTheme="majorHAnsi" w:eastAsia="Cabin" w:hAnsiTheme="majorHAnsi" w:cstheme="majorHAnsi"/>
          <w:sz w:val="28"/>
          <w:szCs w:val="28"/>
          <w:u w:val="single"/>
        </w:rPr>
        <w:t>,Iterator</w:t>
      </w:r>
      <w:proofErr w:type="gramEnd"/>
      <w:r w:rsidRPr="006D4F29">
        <w:rPr>
          <w:rFonts w:asciiTheme="majorHAnsi" w:eastAsia="Cabin" w:hAnsiTheme="majorHAnsi" w:cstheme="majorHAnsi"/>
          <w:sz w:val="28"/>
          <w:szCs w:val="28"/>
          <w:u w:val="single"/>
        </w:rPr>
        <w:t xml:space="preserve"> and ListIterator cursor</w:t>
      </w:r>
    </w:p>
    <w:p w:rsidR="00A01A54" w:rsidRPr="006D4F29" w:rsidRDefault="00A01A54">
      <w:pPr>
        <w:jc w:val="center"/>
        <w:rPr>
          <w:rFonts w:asciiTheme="majorHAnsi" w:eastAsia="Cabin" w:hAnsiTheme="majorHAnsi" w:cstheme="majorHAnsi"/>
          <w:sz w:val="28"/>
          <w:szCs w:val="28"/>
          <w:u w:val="single"/>
        </w:rPr>
      </w:pPr>
    </w:p>
    <w:p w:rsidR="00A01A54" w:rsidRPr="006D4F29" w:rsidRDefault="00A01A54">
      <w:pPr>
        <w:rPr>
          <w:rFonts w:asciiTheme="majorHAnsi" w:eastAsia="Cabin" w:hAnsiTheme="majorHAnsi" w:cstheme="majorHAnsi"/>
          <w:sz w:val="28"/>
          <w:szCs w:val="28"/>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Propert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Enumeration</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Iterator</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stIterator</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pplicable</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nly Legacy classes</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ny Collection Class</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nly List Classes</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Movement </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Forward onl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Forward onl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Both forward &amp; backward (Bi-directional)</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ccessibilit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Read onl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Read and Remove</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Read, Remove, Replace and Addition</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ow to get it?</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lements() </w:t>
            </w:r>
            <w:r w:rsidRPr="006D4F29">
              <w:rPr>
                <w:rFonts w:asciiTheme="majorHAnsi" w:eastAsia="Cabin" w:hAnsiTheme="majorHAnsi" w:cstheme="majorHAnsi"/>
                <w:sz w:val="28"/>
                <w:szCs w:val="28"/>
              </w:rPr>
              <w:lastRenderedPageBreak/>
              <w:t>method of Vector</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iterator() of </w:t>
            </w:r>
            <w:r w:rsidRPr="006D4F29">
              <w:rPr>
                <w:rFonts w:asciiTheme="majorHAnsi" w:eastAsia="Cabin" w:hAnsiTheme="majorHAnsi" w:cstheme="majorHAnsi"/>
                <w:sz w:val="28"/>
                <w:szCs w:val="28"/>
              </w:rPr>
              <w:lastRenderedPageBreak/>
              <w:t>Collection(I)</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listIterator() of </w:t>
            </w:r>
            <w:r w:rsidRPr="006D4F29">
              <w:rPr>
                <w:rFonts w:asciiTheme="majorHAnsi" w:eastAsia="Cabin" w:hAnsiTheme="majorHAnsi" w:cstheme="majorHAnsi"/>
                <w:sz w:val="28"/>
                <w:szCs w:val="28"/>
              </w:rPr>
              <w:lastRenderedPageBreak/>
              <w:t>List(I)</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Mathods</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 only two methods:</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numPr>
                <w:ilvl w:val="0"/>
                <w:numId w:val="16"/>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MoreElements()</w:t>
            </w:r>
          </w:p>
          <w:p w:rsidR="00A01A54" w:rsidRPr="006D4F29" w:rsidRDefault="00384577">
            <w:pPr>
              <w:widowControl w:val="0"/>
              <w:numPr>
                <w:ilvl w:val="0"/>
                <w:numId w:val="16"/>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extElement()</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 three methods:</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numPr>
                <w:ilvl w:val="0"/>
                <w:numId w:val="168"/>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Next(),</w:t>
            </w:r>
          </w:p>
          <w:p w:rsidR="00A01A54" w:rsidRPr="006D4F29" w:rsidRDefault="00384577">
            <w:pPr>
              <w:widowControl w:val="0"/>
              <w:numPr>
                <w:ilvl w:val="0"/>
                <w:numId w:val="168"/>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ext()</w:t>
            </w:r>
          </w:p>
          <w:p w:rsidR="00A01A54" w:rsidRPr="006D4F29" w:rsidRDefault="00384577">
            <w:pPr>
              <w:widowControl w:val="0"/>
              <w:numPr>
                <w:ilvl w:val="0"/>
                <w:numId w:val="168"/>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remove()</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 9 methods:</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Next()</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ext()</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extIndex()</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hasPrevious()</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revious()</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reviousIndex()</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remove()</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set(Object new)</w:t>
            </w:r>
          </w:p>
          <w:p w:rsidR="00A01A54" w:rsidRPr="006D4F29" w:rsidRDefault="00384577">
            <w:pPr>
              <w:widowControl w:val="0"/>
              <w:numPr>
                <w:ilvl w:val="0"/>
                <w:numId w:val="25"/>
              </w:numPr>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dd(Object o)</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Is it Legac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Yes(1.0v)</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1.2v)</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1.2v)</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mplementation classes for three cursors:</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Vector v = new </w:t>
      </w:r>
      <w:proofErr w:type="gramStart"/>
      <w:r w:rsidRPr="006D4F29">
        <w:rPr>
          <w:rFonts w:asciiTheme="majorHAnsi" w:eastAsia="Cabin" w:hAnsiTheme="majorHAnsi" w:cstheme="majorHAnsi"/>
          <w:sz w:val="28"/>
          <w:szCs w:val="28"/>
        </w:rPr>
        <w:t>Vector(</w:t>
      </w:r>
      <w:proofErr w:type="gramEnd"/>
      <w:r w:rsidRPr="006D4F29">
        <w:rPr>
          <w:rFonts w:asciiTheme="majorHAnsi" w:eastAsia="Cabin" w:hAnsiTheme="majorHAnsi" w:cstheme="majorHAnsi"/>
          <w:sz w:val="28"/>
          <w:szCs w:val="28"/>
        </w:rPr>
        <w:t>);</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numeration e = </w:t>
      </w:r>
      <w:proofErr w:type="gramStart"/>
      <w:r w:rsidRPr="006D4F29">
        <w:rPr>
          <w:rFonts w:asciiTheme="majorHAnsi" w:eastAsia="Cabin" w:hAnsiTheme="majorHAnsi" w:cstheme="majorHAnsi"/>
          <w:sz w:val="28"/>
          <w:szCs w:val="28"/>
        </w:rPr>
        <w:t>v.elements(</w:t>
      </w:r>
      <w:proofErr w:type="gramEnd"/>
      <w:r w:rsidRPr="006D4F29">
        <w:rPr>
          <w:rFonts w:asciiTheme="majorHAnsi" w:eastAsia="Cabin" w:hAnsiTheme="majorHAnsi" w:cstheme="majorHAnsi"/>
          <w:sz w:val="28"/>
          <w:szCs w:val="28"/>
        </w:rPr>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t xml:space="preserve">Iterator i = </w:t>
      </w:r>
      <w:proofErr w:type="gramStart"/>
      <w:r w:rsidRPr="006D4F29">
        <w:rPr>
          <w:rFonts w:asciiTheme="majorHAnsi" w:eastAsia="Cabin" w:hAnsiTheme="majorHAnsi" w:cstheme="majorHAnsi"/>
          <w:sz w:val="28"/>
          <w:szCs w:val="28"/>
        </w:rPr>
        <w:t>v.iterator(</w:t>
      </w:r>
      <w:proofErr w:type="gramEnd"/>
      <w:r w:rsidRPr="006D4F29">
        <w:rPr>
          <w:rFonts w:asciiTheme="majorHAnsi" w:eastAsia="Cabin" w:hAnsiTheme="majorHAnsi" w:cstheme="majorHAnsi"/>
          <w:sz w:val="28"/>
          <w:szCs w:val="28"/>
        </w:rPr>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t xml:space="preserve">ListIterator li = </w:t>
      </w:r>
      <w:proofErr w:type="gramStart"/>
      <w:r w:rsidRPr="006D4F29">
        <w:rPr>
          <w:rFonts w:asciiTheme="majorHAnsi" w:eastAsia="Cabin" w:hAnsiTheme="majorHAnsi" w:cstheme="majorHAnsi"/>
          <w:sz w:val="28"/>
          <w:szCs w:val="28"/>
        </w:rPr>
        <w:t>v.listIterator(</w:t>
      </w:r>
      <w:proofErr w:type="gramEnd"/>
      <w:r w:rsidRPr="006D4F29">
        <w:rPr>
          <w:rFonts w:asciiTheme="majorHAnsi" w:eastAsia="Cabin" w:hAnsiTheme="majorHAnsi" w:cstheme="majorHAnsi"/>
          <w:sz w:val="28"/>
          <w:szCs w:val="28"/>
        </w:rPr>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e.getClass().getName()); //java.util.Vector$1</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i..</w:t>
      </w:r>
      <w:proofErr w:type="gramStart"/>
      <w:r w:rsidRPr="006D4F29">
        <w:rPr>
          <w:rFonts w:asciiTheme="majorHAnsi" w:eastAsia="Cabin" w:hAnsiTheme="majorHAnsi" w:cstheme="majorHAnsi"/>
          <w:sz w:val="28"/>
          <w:szCs w:val="28"/>
        </w:rPr>
        <w:t>getClass(</w:t>
      </w:r>
      <w:proofErr w:type="gramEnd"/>
      <w:r w:rsidRPr="006D4F29">
        <w:rPr>
          <w:rFonts w:asciiTheme="majorHAnsi" w:eastAsia="Cabin" w:hAnsiTheme="majorHAnsi" w:cstheme="majorHAnsi"/>
          <w:sz w:val="28"/>
          <w:szCs w:val="28"/>
        </w:rPr>
        <w:t>).getName()); //java.util.Vector$Itr</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li..</w:t>
      </w:r>
      <w:proofErr w:type="gramStart"/>
      <w:r w:rsidRPr="006D4F29">
        <w:rPr>
          <w:rFonts w:asciiTheme="majorHAnsi" w:eastAsia="Cabin" w:hAnsiTheme="majorHAnsi" w:cstheme="majorHAnsi"/>
          <w:sz w:val="28"/>
          <w:szCs w:val="28"/>
        </w:rPr>
        <w:t>getClass(</w:t>
      </w:r>
      <w:proofErr w:type="gramEnd"/>
      <w:r w:rsidRPr="006D4F29">
        <w:rPr>
          <w:rFonts w:asciiTheme="majorHAnsi" w:eastAsia="Cabin" w:hAnsiTheme="majorHAnsi" w:cstheme="majorHAnsi"/>
          <w:sz w:val="28"/>
          <w:szCs w:val="28"/>
        </w:rPr>
        <w:t>).getName()); //java.util.Vector$ListItr</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3.Set</w:t>
      </w:r>
      <w:proofErr w:type="gramEnd"/>
      <w:r w:rsidRPr="006D4F29">
        <w:rPr>
          <w:rFonts w:asciiTheme="majorHAnsi" w:eastAsia="Cabin" w:hAnsiTheme="majorHAnsi" w:cstheme="majorHAnsi"/>
          <w:sz w:val="28"/>
          <w:szCs w:val="28"/>
        </w:rPr>
        <w:t>(1.2v):</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lastRenderedPageBreak/>
        <w:drawing>
          <wp:inline distT="114300" distB="114300" distL="114300" distR="114300">
            <wp:extent cx="5943600" cy="3365500"/>
            <wp:effectExtent l="0" t="0" r="0" b="0"/>
            <wp:docPr id="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7"/>
                    <a:srcRect/>
                    <a:stretch>
                      <a:fillRect/>
                    </a:stretch>
                  </pic:blipFill>
                  <pic:spPr>
                    <a:xfrm>
                      <a:off x="0" y="0"/>
                      <a:ext cx="5943600" cy="3365500"/>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0"/>
        </w:numPr>
        <w:rPr>
          <w:rFonts w:asciiTheme="majorHAnsi" w:eastAsia="Cabin" w:hAnsiTheme="majorHAnsi" w:cstheme="majorHAnsi"/>
          <w:sz w:val="28"/>
          <w:szCs w:val="28"/>
        </w:rPr>
      </w:pPr>
      <w:r w:rsidRPr="006D4F29">
        <w:rPr>
          <w:rFonts w:asciiTheme="majorHAnsi" w:eastAsia="Cabin" w:hAnsiTheme="majorHAnsi" w:cstheme="majorHAnsi"/>
          <w:sz w:val="28"/>
          <w:szCs w:val="28"/>
        </w:rPr>
        <w:t>Set is the child interface of Collection.</w:t>
      </w:r>
    </w:p>
    <w:p w:rsidR="00A01A54" w:rsidRPr="006D4F29" w:rsidRDefault="00384577">
      <w:pPr>
        <w:numPr>
          <w:ilvl w:val="0"/>
          <w:numId w:val="190"/>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want to represent group of individual objects as a single entity where </w:t>
      </w:r>
    </w:p>
    <w:p w:rsidR="00A01A54" w:rsidRPr="006D4F29" w:rsidRDefault="00384577">
      <w:pPr>
        <w:numPr>
          <w:ilvl w:val="1"/>
          <w:numId w:val="190"/>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not allowed</w:t>
      </w:r>
    </w:p>
    <w:p w:rsidR="00A01A54" w:rsidRPr="006D4F29" w:rsidRDefault="00384577">
      <w:pPr>
        <w:numPr>
          <w:ilvl w:val="1"/>
          <w:numId w:val="190"/>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then</w:t>
      </w:r>
      <w:proofErr w:type="gramEnd"/>
      <w:r w:rsidRPr="006D4F29">
        <w:rPr>
          <w:rFonts w:asciiTheme="majorHAnsi" w:eastAsia="Cabin" w:hAnsiTheme="majorHAnsi" w:cstheme="majorHAnsi"/>
          <w:sz w:val="28"/>
          <w:szCs w:val="28"/>
        </w:rPr>
        <w:t xml:space="preserve"> we should go for Set.</w:t>
      </w:r>
    </w:p>
    <w:p w:rsidR="00A01A54" w:rsidRPr="006D4F29" w:rsidRDefault="00384577">
      <w:pPr>
        <w:numPr>
          <w:ilvl w:val="0"/>
          <w:numId w:val="186"/>
        </w:numPr>
        <w:rPr>
          <w:rFonts w:asciiTheme="majorHAnsi" w:eastAsia="Cabin" w:hAnsiTheme="majorHAnsi" w:cstheme="majorHAnsi"/>
          <w:sz w:val="28"/>
          <w:szCs w:val="28"/>
        </w:rPr>
      </w:pPr>
      <w:r w:rsidRPr="006D4F29">
        <w:rPr>
          <w:rFonts w:asciiTheme="majorHAnsi" w:eastAsia="Cabin" w:hAnsiTheme="majorHAnsi" w:cstheme="majorHAnsi"/>
          <w:sz w:val="28"/>
          <w:szCs w:val="28"/>
        </w:rPr>
        <w:t>Set interface doesn't contain any new methods. So, we have to use only Collection interface methods.</w:t>
      </w: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 xml:space="preserve">Differences </w:t>
      </w:r>
      <w:proofErr w:type="gramStart"/>
      <w:r w:rsidRPr="006D4F29">
        <w:rPr>
          <w:rFonts w:asciiTheme="majorHAnsi" w:eastAsia="Cabin" w:hAnsiTheme="majorHAnsi" w:cstheme="majorHAnsi"/>
          <w:sz w:val="28"/>
          <w:szCs w:val="28"/>
          <w:u w:val="single"/>
        </w:rPr>
        <w:t>Between</w:t>
      </w:r>
      <w:proofErr w:type="gramEnd"/>
      <w:r w:rsidRPr="006D4F29">
        <w:rPr>
          <w:rFonts w:asciiTheme="majorHAnsi" w:eastAsia="Cabin" w:hAnsiTheme="majorHAnsi" w:cstheme="majorHAnsi"/>
          <w:sz w:val="28"/>
          <w:szCs w:val="28"/>
          <w:u w:val="single"/>
        </w:rPr>
        <w:t xml:space="preserve"> List and Set</w:t>
      </w:r>
    </w:p>
    <w:p w:rsidR="00A01A54" w:rsidRPr="006D4F29" w:rsidRDefault="00A01A54">
      <w:pPr>
        <w:rPr>
          <w:rFonts w:asciiTheme="majorHAnsi" w:eastAsia="Cabin" w:hAnsiTheme="majorHAnsi" w:cstheme="majorHAnsi"/>
          <w:sz w:val="28"/>
          <w:szCs w:val="28"/>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st</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Set</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allowed</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not allowed</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preserved</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not preserved</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mplementation classes: </w:t>
      </w:r>
      <w:proofErr w:type="gramStart"/>
      <w:r w:rsidRPr="006D4F29">
        <w:rPr>
          <w:rFonts w:asciiTheme="majorHAnsi" w:eastAsia="Cabin" w:hAnsiTheme="majorHAnsi" w:cstheme="majorHAnsi"/>
          <w:sz w:val="28"/>
          <w:szCs w:val="28"/>
        </w:rPr>
        <w:t>HashSet(</w:t>
      </w:r>
      <w:proofErr w:type="gramEnd"/>
      <w:r w:rsidRPr="006D4F29">
        <w:rPr>
          <w:rFonts w:asciiTheme="majorHAnsi" w:eastAsia="Cabin" w:hAnsiTheme="majorHAnsi" w:cstheme="majorHAnsi"/>
          <w:sz w:val="28"/>
          <w:szCs w:val="28"/>
        </w:rPr>
        <w:t>1.2v), LinkedHashSet(1.4v)</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Set:</w:t>
      </w:r>
    </w:p>
    <w:p w:rsidR="00A01A54" w:rsidRPr="006D4F29" w:rsidRDefault="00384577">
      <w:pPr>
        <w:numPr>
          <w:ilvl w:val="0"/>
          <w:numId w:val="127"/>
        </w:numPr>
        <w:rPr>
          <w:rFonts w:asciiTheme="majorHAnsi" w:eastAsia="Cabin" w:hAnsiTheme="majorHAnsi" w:cstheme="majorHAnsi"/>
          <w:sz w:val="28"/>
          <w:szCs w:val="28"/>
        </w:rPr>
      </w:pPr>
      <w:r w:rsidRPr="006D4F29">
        <w:rPr>
          <w:rFonts w:asciiTheme="majorHAnsi" w:eastAsia="Cabin" w:hAnsiTheme="majorHAnsi" w:cstheme="majorHAnsi"/>
          <w:sz w:val="28"/>
          <w:szCs w:val="28"/>
        </w:rPr>
        <w:t>The underlying data structure is Hashtable.</w:t>
      </w:r>
    </w:p>
    <w:p w:rsidR="00A01A54" w:rsidRPr="006D4F29" w:rsidRDefault="00384577">
      <w:pPr>
        <w:numPr>
          <w:ilvl w:val="0"/>
          <w:numId w:val="127"/>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Duplicates are not allowed. If we're trying to insert the duplicates, we won't get any compile or runtime errors. </w:t>
      </w:r>
      <w:proofErr w:type="gramStart"/>
      <w:r w:rsidRPr="006D4F29">
        <w:rPr>
          <w:rFonts w:asciiTheme="majorHAnsi" w:eastAsia="Cabin" w:hAnsiTheme="majorHAnsi" w:cstheme="majorHAnsi"/>
          <w:sz w:val="28"/>
          <w:szCs w:val="28"/>
        </w:rPr>
        <w:t>add(</w:t>
      </w:r>
      <w:proofErr w:type="gramEnd"/>
      <w:r w:rsidRPr="006D4F29">
        <w:rPr>
          <w:rFonts w:asciiTheme="majorHAnsi" w:eastAsia="Cabin" w:hAnsiTheme="majorHAnsi" w:cstheme="majorHAnsi"/>
          <w:sz w:val="28"/>
          <w:szCs w:val="28"/>
        </w:rPr>
        <w:t xml:space="preserve">) method simply returns false. </w:t>
      </w:r>
    </w:p>
    <w:p w:rsidR="00A01A54" w:rsidRPr="006D4F29" w:rsidRDefault="00384577">
      <w:pPr>
        <w:numPr>
          <w:ilvl w:val="0"/>
          <w:numId w:val="127"/>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insertion</w:t>
      </w:r>
      <w:proofErr w:type="gramEnd"/>
      <w:r w:rsidRPr="006D4F29">
        <w:rPr>
          <w:rFonts w:asciiTheme="majorHAnsi" w:eastAsia="Cabin" w:hAnsiTheme="majorHAnsi" w:cstheme="majorHAnsi"/>
          <w:sz w:val="28"/>
          <w:szCs w:val="28"/>
        </w:rPr>
        <w:t xml:space="preserve"> order is not preserved and all objects will be inserted based on the hash-code of objects.</w:t>
      </w:r>
    </w:p>
    <w:p w:rsidR="00A01A54" w:rsidRPr="006D4F29" w:rsidRDefault="00384577">
      <w:pPr>
        <w:numPr>
          <w:ilvl w:val="0"/>
          <w:numId w:val="127"/>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nsertion is allowed.</w:t>
      </w:r>
    </w:p>
    <w:p w:rsidR="00A01A54" w:rsidRPr="006D4F29" w:rsidRDefault="00384577">
      <w:pPr>
        <w:numPr>
          <w:ilvl w:val="0"/>
          <w:numId w:val="127"/>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allowed.</w:t>
      </w:r>
    </w:p>
    <w:p w:rsidR="00A01A54" w:rsidRPr="006D4F29" w:rsidRDefault="00384577">
      <w:pPr>
        <w:numPr>
          <w:ilvl w:val="0"/>
          <w:numId w:val="127"/>
        </w:numPr>
        <w:rPr>
          <w:rFonts w:asciiTheme="majorHAnsi" w:eastAsia="Cabin" w:hAnsiTheme="majorHAnsi" w:cstheme="majorHAnsi"/>
          <w:sz w:val="28"/>
          <w:szCs w:val="28"/>
        </w:rPr>
      </w:pPr>
      <w:r w:rsidRPr="006D4F29">
        <w:rPr>
          <w:rFonts w:asciiTheme="majorHAnsi" w:eastAsia="Cabin" w:hAnsiTheme="majorHAnsi" w:cstheme="majorHAnsi"/>
          <w:sz w:val="28"/>
          <w:szCs w:val="28"/>
        </w:rPr>
        <w:t>It implements serializable and cloneable interfaces but not RandomAccess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Best Us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6"/>
        </w:numPr>
        <w:rPr>
          <w:rFonts w:asciiTheme="majorHAnsi" w:eastAsia="Cabin" w:hAnsiTheme="majorHAnsi" w:cstheme="majorHAnsi"/>
          <w:sz w:val="28"/>
          <w:szCs w:val="28"/>
        </w:rPr>
      </w:pPr>
      <w:r w:rsidRPr="006D4F29">
        <w:rPr>
          <w:rFonts w:asciiTheme="majorHAnsi" w:eastAsia="Cabin" w:hAnsiTheme="majorHAnsi" w:cstheme="majorHAnsi"/>
          <w:sz w:val="28"/>
          <w:szCs w:val="28"/>
        </w:rPr>
        <w:t>HashSet is the best choice if our frequent operation in search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Set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6"/>
        </w:numPr>
        <w:rPr>
          <w:rFonts w:asciiTheme="majorHAnsi" w:eastAsia="Cabin" w:hAnsiTheme="majorHAnsi" w:cstheme="majorHAnsi"/>
          <w:sz w:val="28"/>
          <w:szCs w:val="28"/>
        </w:rPr>
      </w:pPr>
      <w:r w:rsidRPr="006D4F29">
        <w:rPr>
          <w:rFonts w:asciiTheme="majorHAnsi" w:eastAsia="Cabin" w:hAnsiTheme="majorHAnsi" w:cstheme="majorHAnsi"/>
          <w:sz w:val="28"/>
          <w:szCs w:val="28"/>
        </w:rPr>
        <w:t>HashSet hs = new Hash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Set object with default initial capacity of 16 &amp; default fill ratior/load Factor 0.75.</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76"/>
        </w:numPr>
        <w:rPr>
          <w:rFonts w:asciiTheme="majorHAnsi" w:eastAsia="Cabin" w:hAnsiTheme="majorHAnsi" w:cstheme="majorHAnsi"/>
          <w:sz w:val="28"/>
          <w:szCs w:val="28"/>
        </w:rPr>
      </w:pPr>
      <w:r w:rsidRPr="006D4F29">
        <w:rPr>
          <w:rFonts w:asciiTheme="majorHAnsi" w:eastAsia="Cabin" w:hAnsiTheme="majorHAnsi" w:cstheme="majorHAnsi"/>
          <w:sz w:val="28"/>
          <w:szCs w:val="28"/>
        </w:rPr>
        <w:t>HashSet hs = new HashSet(int initialCapacity);</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0"/>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Set object with the specified initial capacity.</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76"/>
        </w:numPr>
        <w:rPr>
          <w:rFonts w:asciiTheme="majorHAnsi" w:eastAsia="Cabin" w:hAnsiTheme="majorHAnsi" w:cstheme="majorHAnsi"/>
          <w:sz w:val="28"/>
          <w:szCs w:val="28"/>
        </w:rPr>
      </w:pPr>
      <w:r w:rsidRPr="006D4F29">
        <w:rPr>
          <w:rFonts w:asciiTheme="majorHAnsi" w:eastAsia="Cabin" w:hAnsiTheme="majorHAnsi" w:cstheme="majorHAnsi"/>
          <w:sz w:val="28"/>
          <w:szCs w:val="28"/>
        </w:rPr>
        <w:t>HashSet hs = new HashSet(int initialCapacity, float loadFac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6"/>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Set object with the specified initial capacity &amp; specified load factor or fill ratio.</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76"/>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HashSet hs = new HashSet(Collection c);</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
        </w:numPr>
        <w:rPr>
          <w:rFonts w:asciiTheme="majorHAnsi" w:eastAsia="Cabin" w:hAnsiTheme="majorHAnsi" w:cstheme="majorHAnsi"/>
          <w:sz w:val="28"/>
          <w:szCs w:val="28"/>
        </w:rPr>
      </w:pPr>
      <w:r w:rsidRPr="006D4F29">
        <w:rPr>
          <w:rFonts w:asciiTheme="majorHAnsi" w:eastAsia="Cabin" w:hAnsiTheme="majorHAnsi" w:cstheme="majorHAnsi"/>
          <w:sz w:val="28"/>
          <w:szCs w:val="28"/>
        </w:rPr>
        <w:t>For inter conversion between collections objects.</w:t>
      </w:r>
    </w:p>
    <w:p w:rsidR="00A01A54" w:rsidRPr="006D4F29" w:rsidRDefault="00A01A54">
      <w:pPr>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i/>
          <w:sz w:val="28"/>
          <w:szCs w:val="28"/>
        </w:rPr>
        <w:t>Load factor/Fill ratio:</w:t>
      </w:r>
      <w:r w:rsidRPr="006D4F29">
        <w:rPr>
          <w:rFonts w:asciiTheme="majorHAnsi" w:eastAsia="Cabin" w:hAnsiTheme="majorHAnsi" w:cstheme="majorHAnsi"/>
          <w:sz w:val="28"/>
          <w:szCs w:val="28"/>
        </w:rPr>
        <w:t xml:space="preserve"> After loading the how much factor, a new HashSet object will be created, that factor is called load factor/fill ratio.</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5"/>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 is the child class of HashSet.</w:t>
      </w:r>
    </w:p>
    <w:p w:rsidR="00A01A54" w:rsidRPr="006D4F29" w:rsidRDefault="00384577">
      <w:pPr>
        <w:numPr>
          <w:ilvl w:val="0"/>
          <w:numId w:val="185"/>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introduced in 1.4v.</w:t>
      </w:r>
    </w:p>
    <w:p w:rsidR="00A01A54" w:rsidRPr="006D4F29" w:rsidRDefault="00384577">
      <w:pPr>
        <w:numPr>
          <w:ilvl w:val="0"/>
          <w:numId w:val="185"/>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exactly same as HashSet except the following differenc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tbl>
      <w:tblPr>
        <w:tblStyle w:val="a4"/>
        <w:tblW w:w="8970" w:type="dxa"/>
        <w:tblInd w:w="4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90"/>
        <w:gridCol w:w="4680"/>
      </w:tblGrid>
      <w:tr w:rsidR="00A01A54" w:rsidRPr="006D4F29">
        <w:tc>
          <w:tcPr>
            <w:tcW w:w="429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HashSet</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w:t>
            </w:r>
          </w:p>
        </w:tc>
      </w:tr>
      <w:tr w:rsidR="00A01A54" w:rsidRPr="006D4F29">
        <w:tc>
          <w:tcPr>
            <w:tcW w:w="429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Hashtabl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Hashtable + LinkedList (This is a hybrid data structure)</w:t>
            </w:r>
          </w:p>
        </w:tc>
      </w:tr>
      <w:tr w:rsidR="00A01A54" w:rsidRPr="006D4F29">
        <w:tc>
          <w:tcPr>
            <w:tcW w:w="429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preserved.</w:t>
            </w:r>
          </w:p>
        </w:tc>
      </w:tr>
      <w:tr w:rsidR="00A01A54" w:rsidRPr="006D4F29">
        <w:tc>
          <w:tcPr>
            <w:tcW w:w="429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2v</w:t>
            </w:r>
            <w:r w:rsidRPr="006D4F29">
              <w:rPr>
                <w:rFonts w:asciiTheme="majorHAnsi" w:eastAsia="Cabin" w:hAnsiTheme="majorHAnsi" w:cstheme="majorHAnsi"/>
                <w:sz w:val="28"/>
                <w:szCs w:val="28"/>
              </w:rPr>
              <w:tab/>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4v</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7"/>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 is the best choice to develop cache based applications, where duplicates are not allowed and insertion order must be preserve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4. </w:t>
      </w:r>
      <w:proofErr w:type="gramStart"/>
      <w:r w:rsidRPr="006D4F29">
        <w:rPr>
          <w:rFonts w:asciiTheme="majorHAnsi" w:eastAsia="Cabin" w:hAnsiTheme="majorHAnsi" w:cstheme="majorHAnsi"/>
          <w:sz w:val="28"/>
          <w:szCs w:val="28"/>
        </w:rPr>
        <w:t>SortedSet(</w:t>
      </w:r>
      <w:proofErr w:type="gramEnd"/>
      <w:r w:rsidRPr="006D4F29">
        <w:rPr>
          <w:rFonts w:asciiTheme="majorHAnsi" w:eastAsia="Cabin" w:hAnsiTheme="majorHAnsi" w:cstheme="majorHAnsi"/>
          <w:sz w:val="28"/>
          <w:szCs w:val="28"/>
        </w:rPr>
        <w:t>1.2v):</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1"/>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child interface of Set interface.</w:t>
      </w:r>
    </w:p>
    <w:p w:rsidR="00A01A54" w:rsidRPr="006D4F29" w:rsidRDefault="00384577">
      <w:pPr>
        <w:numPr>
          <w:ilvl w:val="0"/>
          <w:numId w:val="111"/>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If we want to represent a group of individual objects as a single entity where</w:t>
      </w:r>
    </w:p>
    <w:p w:rsidR="00A01A54" w:rsidRPr="006D4F29" w:rsidRDefault="00384577">
      <w:pPr>
        <w:numPr>
          <w:ilvl w:val="1"/>
          <w:numId w:val="111"/>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s are not allowed</w:t>
      </w:r>
    </w:p>
    <w:p w:rsidR="00A01A54" w:rsidRPr="006D4F29" w:rsidRDefault="00384577">
      <w:pPr>
        <w:numPr>
          <w:ilvl w:val="1"/>
          <w:numId w:val="111"/>
        </w:numPr>
        <w:rPr>
          <w:rFonts w:asciiTheme="majorHAnsi" w:eastAsia="Cabin" w:hAnsiTheme="majorHAnsi" w:cstheme="majorHAnsi"/>
          <w:sz w:val="28"/>
          <w:szCs w:val="28"/>
        </w:rPr>
      </w:pPr>
      <w:r w:rsidRPr="006D4F29">
        <w:rPr>
          <w:rFonts w:asciiTheme="majorHAnsi" w:eastAsia="Cabin" w:hAnsiTheme="majorHAnsi" w:cstheme="majorHAnsi"/>
          <w:sz w:val="28"/>
          <w:szCs w:val="28"/>
        </w:rPr>
        <w:t>but objects should be inserted according to some sort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then</w:t>
      </w:r>
      <w:proofErr w:type="gramEnd"/>
      <w:r w:rsidRPr="006D4F29">
        <w:rPr>
          <w:rFonts w:asciiTheme="majorHAnsi" w:eastAsia="Cabin" w:hAnsiTheme="majorHAnsi" w:cstheme="majorHAnsi"/>
          <w:sz w:val="28"/>
          <w:szCs w:val="28"/>
        </w:rPr>
        <w:t xml:space="preserve"> we should go for SortedSe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edSet Specific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fir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3"/>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first element of the Sorted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la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4"/>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last element of the Sorted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4"/>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Set headSet(Object obj)</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3"/>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SortedSet whose elements are &lt; obj</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3"/>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Set tailSet(Object obj)</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SortedSet whose elements are &gt;= obj</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0"/>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Set subSet(Object obj1, Object obj2)</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86"/>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SortedSet whose elements are &gt;=obj1 and &lt;obj2</w:t>
      </w:r>
    </w:p>
    <w:p w:rsidR="00A01A54" w:rsidRPr="006D4F29" w:rsidRDefault="00384577">
      <w:pPr>
        <w:numPr>
          <w:ilvl w:val="0"/>
          <w:numId w:val="42"/>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ator compara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5"/>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Comparator object that describes underlying sorting technique. If we are using default natural sorting order then we will get null.</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Notes: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1"/>
        </w:numPr>
        <w:rPr>
          <w:rFonts w:asciiTheme="majorHAnsi" w:eastAsia="Cabin" w:hAnsiTheme="majorHAnsi" w:cstheme="majorHAnsi"/>
          <w:sz w:val="28"/>
          <w:szCs w:val="28"/>
        </w:rPr>
      </w:pPr>
      <w:r w:rsidRPr="006D4F29">
        <w:rPr>
          <w:rFonts w:asciiTheme="majorHAnsi" w:eastAsia="Cabin" w:hAnsiTheme="majorHAnsi" w:cstheme="majorHAnsi"/>
          <w:sz w:val="28"/>
          <w:szCs w:val="28"/>
        </w:rPr>
        <w:t>Default natural sorting order for numbers is Ascending and for Strings Alphabetical order.</w:t>
      </w:r>
    </w:p>
    <w:p w:rsidR="00A01A54" w:rsidRPr="006D4F29" w:rsidRDefault="00384577">
      <w:pPr>
        <w:numPr>
          <w:ilvl w:val="0"/>
          <w:numId w:val="91"/>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apply above mentioned methods only on SortedSet implemented class objects. That is on the TreeSet object.</w:t>
      </w:r>
    </w:p>
    <w:p w:rsidR="00A01A54" w:rsidRPr="006D4F29" w:rsidRDefault="00A01A54">
      <w:pPr>
        <w:ind w:left="720"/>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5. </w:t>
      </w:r>
      <w:proofErr w:type="gramStart"/>
      <w:r w:rsidRPr="006D4F29">
        <w:rPr>
          <w:rFonts w:asciiTheme="majorHAnsi" w:eastAsia="Cabin" w:hAnsiTheme="majorHAnsi" w:cstheme="majorHAnsi"/>
          <w:sz w:val="28"/>
          <w:szCs w:val="28"/>
        </w:rPr>
        <w:t>NavigableSet(</w:t>
      </w:r>
      <w:proofErr w:type="gramEnd"/>
      <w:r w:rsidRPr="006D4F29">
        <w:rPr>
          <w:rFonts w:asciiTheme="majorHAnsi" w:eastAsia="Cabin" w:hAnsiTheme="majorHAnsi" w:cstheme="majorHAnsi"/>
          <w:sz w:val="28"/>
          <w:szCs w:val="28"/>
        </w:rPr>
        <w:t xml:space="preserve">1.6v):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2"/>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Set is the child interface of SortedSet.</w:t>
      </w:r>
    </w:p>
    <w:p w:rsidR="00A01A54" w:rsidRPr="006D4F29" w:rsidRDefault="00384577">
      <w:pPr>
        <w:numPr>
          <w:ilvl w:val="0"/>
          <w:numId w:val="162"/>
        </w:numPr>
        <w:rPr>
          <w:rFonts w:asciiTheme="majorHAnsi" w:eastAsia="Cabin" w:hAnsiTheme="majorHAnsi" w:cstheme="majorHAnsi"/>
          <w:sz w:val="28"/>
          <w:szCs w:val="28"/>
        </w:rPr>
      </w:pPr>
      <w:r w:rsidRPr="006D4F29">
        <w:rPr>
          <w:rFonts w:asciiTheme="majorHAnsi" w:eastAsia="Cabin" w:hAnsiTheme="majorHAnsi" w:cstheme="majorHAnsi"/>
          <w:sz w:val="28"/>
          <w:szCs w:val="28"/>
        </w:rPr>
        <w:t>It defines several methods for navigation purposes.</w:t>
      </w:r>
    </w:p>
    <w:p w:rsidR="00A01A54" w:rsidRPr="006D4F29" w:rsidRDefault="00384577">
      <w:pPr>
        <w:numPr>
          <w:ilvl w:val="0"/>
          <w:numId w:val="162"/>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1.6v enhancement of Collection Framework</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avigableSet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floor(Object o)</w:t>
      </w:r>
    </w:p>
    <w:p w:rsidR="00A01A54" w:rsidRPr="006D4F29" w:rsidRDefault="00384577">
      <w:pPr>
        <w:numPr>
          <w:ilvl w:val="0"/>
          <w:numId w:val="3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Returns the greatest element in this set less than or equal to the given element, or </w:t>
      </w:r>
      <w:r w:rsidRPr="006D4F29">
        <w:rPr>
          <w:rFonts w:asciiTheme="majorHAnsi" w:eastAsia="Cabin" w:hAnsiTheme="majorHAnsi" w:cstheme="majorHAnsi"/>
          <w:i/>
          <w:sz w:val="28"/>
          <w:szCs w:val="28"/>
        </w:rPr>
        <w:t xml:space="preserve">null </w:t>
      </w:r>
      <w:r w:rsidRPr="006D4F29">
        <w:rPr>
          <w:rFonts w:asciiTheme="majorHAnsi" w:eastAsia="Cabin" w:hAnsiTheme="majorHAnsi" w:cstheme="majorHAnsi"/>
          <w:sz w:val="28"/>
          <w:szCs w:val="28"/>
        </w:rPr>
        <w:t>if there is no such element.</w:t>
      </w:r>
    </w:p>
    <w:p w:rsidR="00A01A54" w:rsidRPr="006D4F29" w:rsidRDefault="00384577">
      <w:pPr>
        <w:numPr>
          <w:ilvl w:val="0"/>
          <w:numId w:val="15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lower(Object o)</w:t>
      </w:r>
    </w:p>
    <w:p w:rsidR="00A01A54" w:rsidRPr="006D4F29" w:rsidRDefault="00384577">
      <w:pPr>
        <w:numPr>
          <w:ilvl w:val="0"/>
          <w:numId w:val="161"/>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Returns the greatest element in this set strictly less than the given element, or </w:t>
      </w:r>
      <w:r w:rsidRPr="006D4F29">
        <w:rPr>
          <w:rFonts w:asciiTheme="majorHAnsi" w:eastAsia="Cabin" w:hAnsiTheme="majorHAnsi" w:cstheme="majorHAnsi"/>
          <w:i/>
          <w:sz w:val="28"/>
          <w:szCs w:val="28"/>
        </w:rPr>
        <w:t xml:space="preserve">null </w:t>
      </w:r>
      <w:r w:rsidRPr="006D4F29">
        <w:rPr>
          <w:rFonts w:asciiTheme="majorHAnsi" w:eastAsia="Cabin" w:hAnsiTheme="majorHAnsi" w:cstheme="majorHAnsi"/>
          <w:sz w:val="28"/>
          <w:szCs w:val="28"/>
        </w:rPr>
        <w:t>if there is no such element.</w:t>
      </w:r>
    </w:p>
    <w:p w:rsidR="00A01A54" w:rsidRPr="006D4F29" w:rsidRDefault="00384577">
      <w:pPr>
        <w:numPr>
          <w:ilvl w:val="0"/>
          <w:numId w:val="15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ceiling(Object o)</w:t>
      </w:r>
    </w:p>
    <w:p w:rsidR="00A01A54" w:rsidRPr="006D4F29" w:rsidRDefault="00384577">
      <w:pPr>
        <w:numPr>
          <w:ilvl w:val="0"/>
          <w:numId w:val="52"/>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least element in this set greater than or equal to the given element, or null if there is no such element.</w:t>
      </w:r>
    </w:p>
    <w:p w:rsidR="00A01A54" w:rsidRPr="006D4F29" w:rsidRDefault="00384577">
      <w:pPr>
        <w:numPr>
          <w:ilvl w:val="0"/>
          <w:numId w:val="15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higher(Object o)</w:t>
      </w:r>
    </w:p>
    <w:p w:rsidR="00A01A54" w:rsidRPr="006D4F29" w:rsidRDefault="00384577">
      <w:pPr>
        <w:numPr>
          <w:ilvl w:val="0"/>
          <w:numId w:val="102"/>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least element in this set strictly greater than the given element, or null if there is no such element.</w:t>
      </w:r>
    </w:p>
    <w:p w:rsidR="00A01A54" w:rsidRPr="006D4F29" w:rsidRDefault="00384577">
      <w:pPr>
        <w:numPr>
          <w:ilvl w:val="0"/>
          <w:numId w:val="15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ollFirst()</w:t>
      </w:r>
    </w:p>
    <w:p w:rsidR="00A01A54" w:rsidRPr="006D4F29" w:rsidRDefault="00384577">
      <w:pPr>
        <w:numPr>
          <w:ilvl w:val="0"/>
          <w:numId w:val="78"/>
        </w:numPr>
        <w:rPr>
          <w:rFonts w:asciiTheme="majorHAnsi" w:eastAsia="Cabin" w:hAnsiTheme="majorHAnsi" w:cstheme="majorHAnsi"/>
          <w:sz w:val="28"/>
          <w:szCs w:val="28"/>
        </w:rPr>
      </w:pPr>
      <w:r w:rsidRPr="006D4F29">
        <w:rPr>
          <w:rFonts w:asciiTheme="majorHAnsi" w:eastAsia="Cabin" w:hAnsiTheme="majorHAnsi" w:cstheme="majorHAnsi"/>
          <w:sz w:val="28"/>
          <w:szCs w:val="28"/>
        </w:rPr>
        <w:t>Retrieves and removes the first (lowest) element, or returns null if this set is empty.</w:t>
      </w:r>
    </w:p>
    <w:p w:rsidR="00A01A54" w:rsidRPr="006D4F29" w:rsidRDefault="00384577">
      <w:pPr>
        <w:numPr>
          <w:ilvl w:val="0"/>
          <w:numId w:val="158"/>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ollLast()</w:t>
      </w:r>
    </w:p>
    <w:p w:rsidR="00A01A54" w:rsidRPr="006D4F29" w:rsidRDefault="00384577">
      <w:pPr>
        <w:numPr>
          <w:ilvl w:val="0"/>
          <w:numId w:val="128"/>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Retrieves and removes the last (highest) element, or returns null if this set is empty.</w:t>
      </w:r>
    </w:p>
    <w:p w:rsidR="00A01A54" w:rsidRPr="006D4F29" w:rsidRDefault="00384577">
      <w:pPr>
        <w:numPr>
          <w:ilvl w:val="0"/>
          <w:numId w:val="158"/>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Set&lt;Object&gt; descendingSet()</w:t>
      </w:r>
    </w:p>
    <w:p w:rsidR="00A01A54" w:rsidRPr="006D4F29" w:rsidRDefault="00384577">
      <w:pPr>
        <w:numPr>
          <w:ilvl w:val="0"/>
          <w:numId w:val="136"/>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a reverse order view of the elements contained in this se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NavigableSet Demo</w:t>
      </w:r>
    </w:p>
    <w:p w:rsidR="00A01A54" w:rsidRPr="006D4F29" w:rsidRDefault="00A01A54">
      <w:pPr>
        <w:rPr>
          <w:rFonts w:asciiTheme="majorHAnsi" w:eastAsia="Cabin" w:hAnsiTheme="majorHAnsi" w:cstheme="majorHAnsi"/>
          <w:sz w:val="28"/>
          <w:szCs w:val="28"/>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NavigableSet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lt;Integer&gt; ts = new TreeSet&lt;Integer&g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s.add(1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s.add(2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s.add(3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s.add(4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s.add(5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floor(2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lower(3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ceiling(4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higher(4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pollFir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pollLa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descendingSe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1000, 2000, 3000, 4000, 5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2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2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4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5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1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5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4000, 3000, 200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2000, 3000, 4000]</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mplementation class: </w:t>
      </w:r>
      <w:proofErr w:type="gramStart"/>
      <w:r w:rsidRPr="006D4F29">
        <w:rPr>
          <w:rFonts w:asciiTheme="majorHAnsi" w:eastAsia="Cabin" w:hAnsiTheme="majorHAnsi" w:cstheme="majorHAnsi"/>
          <w:sz w:val="28"/>
          <w:szCs w:val="28"/>
        </w:rPr>
        <w:t>TreeSet(</w:t>
      </w:r>
      <w:proofErr w:type="gramEnd"/>
      <w:r w:rsidRPr="006D4F29">
        <w:rPr>
          <w:rFonts w:asciiTheme="majorHAnsi" w:eastAsia="Cabin" w:hAnsiTheme="majorHAnsi" w:cstheme="majorHAnsi"/>
          <w:sz w:val="28"/>
          <w:szCs w:val="28"/>
        </w:rPr>
        <w:t>1.2v)</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ree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6"/>
        </w:numPr>
        <w:rPr>
          <w:rFonts w:asciiTheme="majorHAnsi" w:eastAsia="Cabin" w:hAnsiTheme="majorHAnsi" w:cstheme="majorHAnsi"/>
          <w:sz w:val="28"/>
          <w:szCs w:val="28"/>
        </w:rPr>
      </w:pPr>
      <w:r w:rsidRPr="006D4F29">
        <w:rPr>
          <w:rFonts w:asciiTheme="majorHAnsi" w:eastAsia="Cabin" w:hAnsiTheme="majorHAnsi" w:cstheme="majorHAnsi"/>
          <w:sz w:val="28"/>
          <w:szCs w:val="28"/>
        </w:rPr>
        <w:t>The underlying data structure for TreeSet is Balanced Tree.</w:t>
      </w:r>
    </w:p>
    <w:p w:rsidR="00A01A54" w:rsidRPr="006D4F29" w:rsidRDefault="00384577">
      <w:pPr>
        <w:numPr>
          <w:ilvl w:val="0"/>
          <w:numId w:val="106"/>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objects are not allowed.</w:t>
      </w:r>
    </w:p>
    <w:p w:rsidR="00A01A54" w:rsidRPr="006D4F29" w:rsidRDefault="00384577">
      <w:pPr>
        <w:numPr>
          <w:ilvl w:val="0"/>
          <w:numId w:val="106"/>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 but all objects will be inserted according to some sorting order.</w:t>
      </w:r>
    </w:p>
    <w:p w:rsidR="00A01A54" w:rsidRPr="006D4F29" w:rsidRDefault="00384577">
      <w:pPr>
        <w:numPr>
          <w:ilvl w:val="0"/>
          <w:numId w:val="106"/>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not allowed. If we are trying to insert heterogeneous objects then we will get runtime exception saying ClassCastException.</w:t>
      </w:r>
    </w:p>
    <w:p w:rsidR="00A01A54" w:rsidRPr="006D4F29" w:rsidRDefault="00384577">
      <w:pPr>
        <w:numPr>
          <w:ilvl w:val="0"/>
          <w:numId w:val="106"/>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nsertion is allowed, but only on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reeSet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9"/>
        </w:numPr>
        <w:rPr>
          <w:rFonts w:asciiTheme="majorHAnsi" w:eastAsia="Cabin" w:hAnsiTheme="majorHAnsi" w:cstheme="majorHAnsi"/>
          <w:sz w:val="28"/>
          <w:szCs w:val="28"/>
        </w:rPr>
      </w:pPr>
      <w:r w:rsidRPr="006D4F29">
        <w:rPr>
          <w:rFonts w:asciiTheme="majorHAnsi" w:eastAsia="Cabin" w:hAnsiTheme="majorHAnsi" w:cstheme="majorHAnsi"/>
          <w:sz w:val="28"/>
          <w:szCs w:val="28"/>
        </w:rPr>
        <w:t>TreeSet t = new TreeSe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3"/>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TreeSet object where elements will be inserted according to customized sorting order.</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29"/>
        </w:numPr>
        <w:rPr>
          <w:rFonts w:asciiTheme="majorHAnsi" w:eastAsia="Cabin" w:hAnsiTheme="majorHAnsi" w:cstheme="majorHAnsi"/>
          <w:sz w:val="28"/>
          <w:szCs w:val="28"/>
        </w:rPr>
      </w:pPr>
      <w:r w:rsidRPr="006D4F29">
        <w:rPr>
          <w:rFonts w:asciiTheme="majorHAnsi" w:eastAsia="Cabin" w:hAnsiTheme="majorHAnsi" w:cstheme="majorHAnsi"/>
          <w:sz w:val="28"/>
          <w:szCs w:val="28"/>
        </w:rPr>
        <w:t>TreeSet t = new TreeSet(Comparator c);</w:t>
      </w:r>
    </w:p>
    <w:p w:rsidR="00A01A54" w:rsidRPr="006D4F29" w:rsidRDefault="00384577">
      <w:pPr>
        <w:numPr>
          <w:ilvl w:val="0"/>
          <w:numId w:val="29"/>
        </w:numPr>
        <w:rPr>
          <w:rFonts w:asciiTheme="majorHAnsi" w:eastAsia="Cabin" w:hAnsiTheme="majorHAnsi" w:cstheme="majorHAnsi"/>
          <w:sz w:val="28"/>
          <w:szCs w:val="28"/>
        </w:rPr>
      </w:pPr>
      <w:r w:rsidRPr="006D4F29">
        <w:rPr>
          <w:rFonts w:asciiTheme="majorHAnsi" w:eastAsia="Cabin" w:hAnsiTheme="majorHAnsi" w:cstheme="majorHAnsi"/>
          <w:sz w:val="28"/>
          <w:szCs w:val="28"/>
        </w:rPr>
        <w:t>TreeSet t = new TreeSet(SortedSet s);</w:t>
      </w:r>
    </w:p>
    <w:p w:rsidR="00A01A54" w:rsidRPr="006D4F29" w:rsidRDefault="00384577">
      <w:pPr>
        <w:numPr>
          <w:ilvl w:val="0"/>
          <w:numId w:val="29"/>
        </w:numPr>
        <w:rPr>
          <w:rFonts w:asciiTheme="majorHAnsi" w:eastAsia="Cabin" w:hAnsiTheme="majorHAnsi" w:cstheme="majorHAnsi"/>
          <w:sz w:val="28"/>
          <w:szCs w:val="28"/>
        </w:rPr>
      </w:pPr>
      <w:r w:rsidRPr="006D4F29">
        <w:rPr>
          <w:rFonts w:asciiTheme="majorHAnsi" w:eastAsia="Cabin" w:hAnsiTheme="majorHAnsi" w:cstheme="majorHAnsi"/>
          <w:sz w:val="28"/>
          <w:szCs w:val="28"/>
        </w:rPr>
        <w:t>TreeSet t = new TreeSet(Collection c);</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Null Acceptanc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84"/>
        </w:numPr>
        <w:rPr>
          <w:rFonts w:asciiTheme="majorHAnsi" w:eastAsia="Cabin" w:hAnsiTheme="majorHAnsi" w:cstheme="majorHAnsi"/>
          <w:sz w:val="28"/>
          <w:szCs w:val="28"/>
        </w:rPr>
      </w:pPr>
      <w:r w:rsidRPr="006D4F29">
        <w:rPr>
          <w:rFonts w:asciiTheme="majorHAnsi" w:eastAsia="Cabin" w:hAnsiTheme="majorHAnsi" w:cstheme="majorHAnsi"/>
          <w:sz w:val="28"/>
          <w:szCs w:val="28"/>
        </w:rPr>
        <w:t>For empty TreeSet as the first element null insertion is possible. But after inserting that null if we are trying to insert any other element, we will get NullPointerException.</w:t>
      </w:r>
    </w:p>
    <w:p w:rsidR="00A01A54" w:rsidRPr="006D4F29" w:rsidRDefault="00384577">
      <w:pPr>
        <w:numPr>
          <w:ilvl w:val="0"/>
          <w:numId w:val="84"/>
        </w:numPr>
        <w:rPr>
          <w:rFonts w:asciiTheme="majorHAnsi" w:eastAsia="Cabin" w:hAnsiTheme="majorHAnsi" w:cstheme="majorHAnsi"/>
          <w:sz w:val="28"/>
          <w:szCs w:val="28"/>
        </w:rPr>
      </w:pPr>
      <w:r w:rsidRPr="006D4F29">
        <w:rPr>
          <w:rFonts w:asciiTheme="majorHAnsi" w:eastAsia="Cabin" w:hAnsiTheme="majorHAnsi" w:cstheme="majorHAnsi"/>
          <w:sz w:val="28"/>
          <w:szCs w:val="28"/>
        </w:rPr>
        <w:t>For non-empty TreeSet if we're trying to insert null then we will get NullPointerExcep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9"/>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depending on natural sorting order then objects should be homogeneous and comparable. Otherwise we will get runtime exception saying ClassCastException.</w:t>
      </w:r>
    </w:p>
    <w:p w:rsidR="00A01A54" w:rsidRPr="006D4F29" w:rsidRDefault="00384577">
      <w:pPr>
        <w:numPr>
          <w:ilvl w:val="0"/>
          <w:numId w:val="59"/>
        </w:numPr>
        <w:rPr>
          <w:rFonts w:asciiTheme="majorHAnsi" w:eastAsia="Cabin" w:hAnsiTheme="majorHAnsi" w:cstheme="majorHAnsi"/>
          <w:sz w:val="28"/>
          <w:szCs w:val="28"/>
        </w:rPr>
      </w:pPr>
      <w:r w:rsidRPr="006D4F29">
        <w:rPr>
          <w:rFonts w:asciiTheme="majorHAnsi" w:eastAsia="Cabin" w:hAnsiTheme="majorHAnsi" w:cstheme="majorHAnsi"/>
          <w:sz w:val="28"/>
          <w:szCs w:val="28"/>
        </w:rPr>
        <w:t>An object said to be comparable if and only if the corresponding class implements java.lang.Comparable interface.</w:t>
      </w:r>
    </w:p>
    <w:p w:rsidR="00A01A54" w:rsidRPr="006D4F29" w:rsidRDefault="00384577">
      <w:pPr>
        <w:numPr>
          <w:ilvl w:val="0"/>
          <w:numId w:val="59"/>
        </w:numPr>
        <w:rPr>
          <w:rFonts w:asciiTheme="majorHAnsi" w:eastAsia="Cabin" w:hAnsiTheme="majorHAnsi" w:cstheme="majorHAnsi"/>
          <w:sz w:val="28"/>
          <w:szCs w:val="28"/>
        </w:rPr>
      </w:pPr>
      <w:r w:rsidRPr="006D4F29">
        <w:rPr>
          <w:rFonts w:asciiTheme="majorHAnsi" w:eastAsia="Cabin" w:hAnsiTheme="majorHAnsi" w:cstheme="majorHAnsi"/>
          <w:sz w:val="28"/>
          <w:szCs w:val="28"/>
        </w:rPr>
        <w:t>String class and all wrapper classes already implements Comparable interface. But StringBuffer doesn't implement comparable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Comparable Interfac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1"/>
        </w:numPr>
        <w:rPr>
          <w:rFonts w:asciiTheme="majorHAnsi" w:eastAsia="Cabin" w:hAnsiTheme="majorHAnsi" w:cstheme="majorHAnsi"/>
          <w:sz w:val="28"/>
          <w:szCs w:val="28"/>
        </w:rPr>
      </w:pPr>
      <w:r w:rsidRPr="006D4F29">
        <w:rPr>
          <w:rFonts w:asciiTheme="majorHAnsi" w:eastAsia="Cabin" w:hAnsiTheme="majorHAnsi" w:cstheme="majorHAnsi"/>
          <w:sz w:val="28"/>
          <w:szCs w:val="28"/>
        </w:rPr>
        <w:t>This interface is present in java.lang package. It contains only one method - compareTo()</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int compareTo(Object o);</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ampl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obj1.compareTo(</w:t>
      </w:r>
      <w:proofErr w:type="gramEnd"/>
      <w:r w:rsidRPr="006D4F29">
        <w:rPr>
          <w:rFonts w:asciiTheme="majorHAnsi" w:eastAsia="Cabin" w:hAnsiTheme="majorHAnsi" w:cstheme="majorHAnsi"/>
          <w:sz w:val="28"/>
          <w:szCs w:val="28"/>
        </w:rPr>
        <w:t>obj2);</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5"/>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ve if obj1 comes before obj2.</w:t>
      </w:r>
    </w:p>
    <w:p w:rsidR="00A01A54" w:rsidRPr="006D4F29" w:rsidRDefault="00384577">
      <w:pPr>
        <w:numPr>
          <w:ilvl w:val="0"/>
          <w:numId w:val="105"/>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ve if obj1 comes after obj2.</w:t>
      </w:r>
    </w:p>
    <w:p w:rsidR="00A01A54" w:rsidRPr="006D4F29" w:rsidRDefault="00384577">
      <w:pPr>
        <w:numPr>
          <w:ilvl w:val="0"/>
          <w:numId w:val="105"/>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0 if both obj1 and obj2 are equal.</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71"/>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If we depending on default natural sorting order, internally JVM will call </w:t>
      </w:r>
      <w:proofErr w:type="gramStart"/>
      <w:r w:rsidRPr="006D4F29">
        <w:rPr>
          <w:rFonts w:asciiTheme="majorHAnsi" w:eastAsia="Cabin" w:hAnsiTheme="majorHAnsi" w:cstheme="majorHAnsi"/>
          <w:sz w:val="28"/>
          <w:szCs w:val="28"/>
        </w:rPr>
        <w:t>compareTo(</w:t>
      </w:r>
      <w:proofErr w:type="gramEnd"/>
      <w:r w:rsidRPr="006D4F29">
        <w:rPr>
          <w:rFonts w:asciiTheme="majorHAnsi" w:eastAsia="Cabin" w:hAnsiTheme="majorHAnsi" w:cstheme="majorHAnsi"/>
          <w:sz w:val="28"/>
          <w:szCs w:val="28"/>
        </w:rPr>
        <w:t>) method while inserting objects to the TreeSet. Hence the objects should be comparable.</w:t>
      </w:r>
    </w:p>
    <w:p w:rsidR="00A01A54" w:rsidRPr="006D4F29" w:rsidRDefault="00A01A54">
      <w:pPr>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TreeSet t = new </w:t>
      </w:r>
      <w:proofErr w:type="gramStart"/>
      <w:r w:rsidRPr="006D4F29">
        <w:rPr>
          <w:rFonts w:asciiTheme="majorHAnsi" w:eastAsia="Cabin" w:hAnsiTheme="majorHAnsi" w:cstheme="majorHAnsi"/>
          <w:sz w:val="28"/>
          <w:szCs w:val="28"/>
        </w:rPr>
        <w:t>TreeSet(</w:t>
      </w:r>
      <w:proofErr w:type="gramEnd"/>
      <w:r w:rsidRPr="006D4F29">
        <w:rPr>
          <w:rFonts w:asciiTheme="majorHAnsi" w:eastAsia="Cabin" w:hAnsiTheme="majorHAnsi" w:cstheme="majorHAnsi"/>
          <w:sz w:val="28"/>
          <w:szCs w:val="28"/>
        </w:rPr>
        <w:t>);</w:t>
      </w: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t.add(</w:t>
      </w:r>
      <w:proofErr w:type="gramEnd"/>
      <w:r w:rsidRPr="006D4F29">
        <w:rPr>
          <w:rFonts w:asciiTheme="majorHAnsi" w:eastAsia="Cabin" w:hAnsiTheme="majorHAnsi" w:cstheme="majorHAnsi"/>
          <w:sz w:val="28"/>
          <w:szCs w:val="28"/>
        </w:rPr>
        <w:t>"B");</w:t>
      </w: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t.add(</w:t>
      </w:r>
      <w:proofErr w:type="gramEnd"/>
      <w:r w:rsidRPr="006D4F29">
        <w:rPr>
          <w:rFonts w:asciiTheme="majorHAnsi" w:eastAsia="Cabin" w:hAnsiTheme="majorHAnsi" w:cstheme="majorHAnsi"/>
          <w:sz w:val="28"/>
          <w:szCs w:val="28"/>
        </w:rPr>
        <w:t>"Z"); // "Z".compareTo("B"); +ve</w:t>
      </w: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t.add(</w:t>
      </w:r>
      <w:proofErr w:type="gramEnd"/>
      <w:r w:rsidRPr="006D4F29">
        <w:rPr>
          <w:rFonts w:asciiTheme="majorHAnsi" w:eastAsia="Cabin" w:hAnsiTheme="majorHAnsi" w:cstheme="majorHAnsi"/>
          <w:sz w:val="28"/>
          <w:szCs w:val="28"/>
        </w:rPr>
        <w:t>"A"); // "A".compareTo("B"); -v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t); //[A,B,Z]</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Note:</w:t>
      </w:r>
    </w:p>
    <w:p w:rsidR="00A01A54" w:rsidRPr="006D4F29" w:rsidRDefault="00A01A54">
      <w:pPr>
        <w:ind w:firstLine="720"/>
        <w:rPr>
          <w:rFonts w:asciiTheme="majorHAnsi" w:eastAsia="Cabin" w:hAnsiTheme="majorHAnsi" w:cstheme="majorHAnsi"/>
          <w:sz w:val="28"/>
          <w:szCs w:val="28"/>
        </w:rPr>
      </w:pPr>
    </w:p>
    <w:p w:rsidR="00A01A54" w:rsidRPr="006D4F29" w:rsidRDefault="00384577">
      <w:pPr>
        <w:numPr>
          <w:ilvl w:val="0"/>
          <w:numId w:val="24"/>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not satisfied with the default natural sorting order or if the default natural sorting order is not already available then we can define our own customized sorting using Comparator.</w:t>
      </w:r>
    </w:p>
    <w:p w:rsidR="00A01A54" w:rsidRPr="006D4F29" w:rsidRDefault="00384577">
      <w:pPr>
        <w:numPr>
          <w:ilvl w:val="0"/>
          <w:numId w:val="24"/>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able meant for default natural sorting order whereas Comparator meant for customized sorting 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mparator Interfac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7"/>
        </w:numPr>
        <w:rPr>
          <w:rFonts w:asciiTheme="majorHAnsi" w:eastAsia="Cabin" w:hAnsiTheme="majorHAnsi" w:cstheme="majorHAnsi"/>
          <w:sz w:val="28"/>
          <w:szCs w:val="28"/>
        </w:rPr>
      </w:pPr>
      <w:r w:rsidRPr="006D4F29">
        <w:rPr>
          <w:rFonts w:asciiTheme="majorHAnsi" w:eastAsia="Cabin" w:hAnsiTheme="majorHAnsi" w:cstheme="majorHAnsi"/>
          <w:sz w:val="28"/>
          <w:szCs w:val="28"/>
        </w:rPr>
        <w:t>We can use comparator interface to define our own sorting order (customized sorting order).</w:t>
      </w:r>
    </w:p>
    <w:p w:rsidR="00A01A54" w:rsidRPr="006D4F29" w:rsidRDefault="00384577">
      <w:pPr>
        <w:numPr>
          <w:ilvl w:val="0"/>
          <w:numId w:val="157"/>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ator interface present in java.util package.</w:t>
      </w:r>
    </w:p>
    <w:p w:rsidR="00A01A54" w:rsidRPr="006D4F29" w:rsidRDefault="00384577">
      <w:pPr>
        <w:numPr>
          <w:ilvl w:val="0"/>
          <w:numId w:val="157"/>
        </w:numPr>
        <w:rPr>
          <w:rFonts w:asciiTheme="majorHAnsi" w:eastAsia="Cabin" w:hAnsiTheme="majorHAnsi" w:cstheme="majorHAnsi"/>
          <w:sz w:val="28"/>
          <w:szCs w:val="28"/>
        </w:rPr>
      </w:pPr>
      <w:r w:rsidRPr="006D4F29">
        <w:rPr>
          <w:rFonts w:asciiTheme="majorHAnsi" w:eastAsia="Cabin" w:hAnsiTheme="majorHAnsi" w:cstheme="majorHAnsi"/>
          <w:sz w:val="28"/>
          <w:szCs w:val="28"/>
        </w:rPr>
        <w:t>It defines two methods - 1. compare() &amp; 2.equal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3"/>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e()</w:t>
      </w:r>
    </w:p>
    <w:p w:rsidR="00A01A54" w:rsidRPr="006D4F29" w:rsidRDefault="00A01A54">
      <w:pPr>
        <w:ind w:left="1440"/>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int compare(Object obj1, Object obj2);</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6"/>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 ve if obj1 has to come before obj2.</w:t>
      </w:r>
    </w:p>
    <w:p w:rsidR="00A01A54" w:rsidRPr="006D4F29" w:rsidRDefault="00384577">
      <w:pPr>
        <w:numPr>
          <w:ilvl w:val="0"/>
          <w:numId w:val="36"/>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 ve if obj1 has to come after obj2.</w:t>
      </w:r>
    </w:p>
    <w:p w:rsidR="00A01A54" w:rsidRPr="006D4F29" w:rsidRDefault="00384577">
      <w:pPr>
        <w:numPr>
          <w:ilvl w:val="0"/>
          <w:numId w:val="36"/>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0 if obj1 &amp; obj2 both are equal.</w:t>
      </w:r>
    </w:p>
    <w:p w:rsidR="00A01A54" w:rsidRPr="006D4F29" w:rsidRDefault="00A01A54">
      <w:pPr>
        <w:ind w:left="2160"/>
        <w:rPr>
          <w:rFonts w:asciiTheme="majorHAnsi" w:eastAsia="Cabin" w:hAnsiTheme="majorHAnsi" w:cstheme="majorHAnsi"/>
          <w:sz w:val="28"/>
          <w:szCs w:val="28"/>
        </w:rPr>
      </w:pPr>
    </w:p>
    <w:p w:rsidR="00A01A54" w:rsidRPr="006D4F29" w:rsidRDefault="00384577">
      <w:pPr>
        <w:numPr>
          <w:ilvl w:val="0"/>
          <w:numId w:val="193"/>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equal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boolean equals();</w:t>
      </w: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henever we're implementing the Comparator interface, compulsory we should provide implementation for </w:t>
      </w:r>
      <w:proofErr w:type="gramStart"/>
      <w:r w:rsidRPr="006D4F29">
        <w:rPr>
          <w:rFonts w:asciiTheme="majorHAnsi" w:eastAsia="Cabin" w:hAnsiTheme="majorHAnsi" w:cstheme="majorHAnsi"/>
          <w:sz w:val="28"/>
          <w:szCs w:val="28"/>
        </w:rPr>
        <w:t>compare(</w:t>
      </w:r>
      <w:proofErr w:type="gramEnd"/>
      <w:r w:rsidRPr="006D4F29">
        <w:rPr>
          <w:rFonts w:asciiTheme="majorHAnsi" w:eastAsia="Cabin" w:hAnsiTheme="majorHAnsi" w:cstheme="majorHAnsi"/>
          <w:sz w:val="28"/>
          <w:szCs w:val="28"/>
        </w:rPr>
        <w:t>) method.</w:t>
      </w:r>
    </w:p>
    <w:p w:rsidR="00A01A54" w:rsidRPr="006D4F29" w:rsidRDefault="00384577">
      <w:pPr>
        <w:numPr>
          <w:ilvl w:val="0"/>
          <w:numId w:val="3"/>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nd implementing </w:t>
      </w:r>
      <w:proofErr w:type="gramStart"/>
      <w:r w:rsidRPr="006D4F29">
        <w:rPr>
          <w:rFonts w:asciiTheme="majorHAnsi" w:eastAsia="Cabin" w:hAnsiTheme="majorHAnsi" w:cstheme="majorHAnsi"/>
          <w:sz w:val="28"/>
          <w:szCs w:val="28"/>
        </w:rPr>
        <w:t>equals(</w:t>
      </w:r>
      <w:proofErr w:type="gramEnd"/>
      <w:r w:rsidRPr="006D4F29">
        <w:rPr>
          <w:rFonts w:asciiTheme="majorHAnsi" w:eastAsia="Cabin" w:hAnsiTheme="majorHAnsi" w:cstheme="majorHAnsi"/>
          <w:sz w:val="28"/>
          <w:szCs w:val="28"/>
        </w:rPr>
        <w:t>) method is optional, because it is already available in every java class from Object class through inheritan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Program to insert Integer objects into the TreeSet where the sorting order is descending order.</w:t>
      </w:r>
    </w:p>
    <w:p w:rsidR="00A01A54" w:rsidRPr="006D4F29" w:rsidRDefault="00A01A54">
      <w:pPr>
        <w:rPr>
          <w:rFonts w:asciiTheme="majorHAnsi" w:eastAsia="Cabin" w:hAnsiTheme="majorHAnsi" w:cstheme="majorHAnsi"/>
          <w:sz w:val="28"/>
          <w:szCs w:val="28"/>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lt;Integer&gt; t = new TreeSet&lt;Integer&gt;(new myComparato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2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2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ing order in descending by implementing Comparator interfac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class myComparator implements Comparator&lt;Object&g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arg0, Object arg1)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1 = (Integer) arg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2 = (Integer) arg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f(i1 &lt; i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lse if(i1 &gt; i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ls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are not passing the comparator object then internally JVM will call </w:t>
      </w:r>
      <w:proofErr w:type="gramStart"/>
      <w:r w:rsidRPr="006D4F29">
        <w:rPr>
          <w:rFonts w:asciiTheme="majorHAnsi" w:eastAsia="Cabin" w:hAnsiTheme="majorHAnsi" w:cstheme="majorHAnsi"/>
          <w:sz w:val="28"/>
          <w:szCs w:val="28"/>
        </w:rPr>
        <w:t>compareTo(</w:t>
      </w:r>
      <w:proofErr w:type="gramEnd"/>
      <w:r w:rsidRPr="006D4F29">
        <w:rPr>
          <w:rFonts w:asciiTheme="majorHAnsi" w:eastAsia="Cabin" w:hAnsiTheme="majorHAnsi" w:cstheme="majorHAnsi"/>
          <w:sz w:val="28"/>
          <w:szCs w:val="28"/>
        </w:rPr>
        <w:t>) method which meant for default natural sorting order (ascending order).</w:t>
      </w:r>
    </w:p>
    <w:p w:rsidR="00A01A54" w:rsidRPr="006D4F29" w:rsidRDefault="00384577">
      <w:pPr>
        <w:numPr>
          <w:ilvl w:val="0"/>
          <w:numId w:val="19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are passing the comparator object then JVM will call </w:t>
      </w:r>
      <w:proofErr w:type="gramStart"/>
      <w:r w:rsidRPr="006D4F29">
        <w:rPr>
          <w:rFonts w:asciiTheme="majorHAnsi" w:eastAsia="Cabin" w:hAnsiTheme="majorHAnsi" w:cstheme="majorHAnsi"/>
          <w:sz w:val="28"/>
          <w:szCs w:val="28"/>
        </w:rPr>
        <w:t>compare(</w:t>
      </w:r>
      <w:proofErr w:type="gramEnd"/>
      <w:r w:rsidRPr="006D4F29">
        <w:rPr>
          <w:rFonts w:asciiTheme="majorHAnsi" w:eastAsia="Cabin" w:hAnsiTheme="majorHAnsi" w:cstheme="majorHAnsi"/>
          <w:sz w:val="28"/>
          <w:szCs w:val="28"/>
        </w:rPr>
        <w:t>) method which is meant for customized sorting.</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1:  Customized sorting integers</w:t>
      </w:r>
    </w:p>
    <w:p w:rsidR="00A01A54" w:rsidRPr="006D4F29" w:rsidRDefault="00A01A54">
      <w:pPr>
        <w:rPr>
          <w:rFonts w:asciiTheme="majorHAnsi" w:eastAsia="Cabin" w:hAnsiTheme="majorHAnsi" w:cstheme="majorHAnsi"/>
          <w:sz w:val="28"/>
          <w:szCs w:val="28"/>
        </w:rPr>
      </w:pP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TreeSet&lt;Integer&gt; t = new TreeSet&lt;Integer&gt;(new myComparato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2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2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ing order in descending by implementing Comparator interfac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arator implements Comparator&lt;Object&g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arg0, Object arg1)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1 = (Integer) arg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2 = (Integer) arg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return i1.compareTo(i2); </w:t>
            </w:r>
            <w:r w:rsidRPr="006D4F29">
              <w:rPr>
                <w:rFonts w:asciiTheme="majorHAnsi" w:eastAsia="Cabin" w:hAnsiTheme="majorHAnsi" w:cstheme="majorHAnsi"/>
                <w:sz w:val="28"/>
                <w:szCs w:val="28"/>
              </w:rPr>
              <w:tab/>
              <w:t>[-1, 0, 10, 20] a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1.compareTo(i2);</w:t>
            </w:r>
            <w:r w:rsidRPr="006D4F29">
              <w:rPr>
                <w:rFonts w:asciiTheme="majorHAnsi" w:eastAsia="Cabin" w:hAnsiTheme="majorHAnsi" w:cstheme="majorHAnsi"/>
                <w:sz w:val="28"/>
                <w:szCs w:val="28"/>
              </w:rPr>
              <w:tab/>
              <w:t>[20, 10, 0, -1]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2.compareTo(i1);</w:t>
            </w:r>
            <w:r w:rsidRPr="006D4F29">
              <w:rPr>
                <w:rFonts w:asciiTheme="majorHAnsi" w:eastAsia="Cabin" w:hAnsiTheme="majorHAnsi" w:cstheme="majorHAnsi"/>
                <w:sz w:val="28"/>
                <w:szCs w:val="28"/>
              </w:rPr>
              <w:tab/>
              <w:t>[20, 10, 0, -1]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2.compareTo(i1);</w:t>
            </w:r>
            <w:r w:rsidRPr="006D4F29">
              <w:rPr>
                <w:rFonts w:asciiTheme="majorHAnsi" w:eastAsia="Cabin" w:hAnsiTheme="majorHAnsi" w:cstheme="majorHAnsi"/>
                <w:sz w:val="28"/>
                <w:szCs w:val="28"/>
              </w:rPr>
              <w:tab/>
              <w:t>[-1, 0, 10, 20] a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r w:rsidRPr="006D4F29">
              <w:rPr>
                <w:rFonts w:asciiTheme="majorHAnsi" w:eastAsia="Cabin" w:hAnsiTheme="majorHAnsi" w:cstheme="majorHAnsi"/>
                <w:sz w:val="28"/>
                <w:szCs w:val="28"/>
              </w:rPr>
              <w:tab/>
              <w:t>[10, 0, 20, 20, -1] insertion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r w:rsidRPr="006D4F29">
              <w:rPr>
                <w:rFonts w:asciiTheme="majorHAnsi" w:eastAsia="Cabin" w:hAnsiTheme="majorHAnsi" w:cstheme="majorHAnsi"/>
                <w:sz w:val="28"/>
                <w:szCs w:val="28"/>
              </w:rPr>
              <w:tab/>
              <w:t>[-1, 20, 20, 0, 10] reverse of insertion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0;// [10] (only first element is inserted but all the other elements are considered as duplicate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2: customized sorting Strings</w:t>
      </w:r>
    </w:p>
    <w:p w:rsidR="00A01A54" w:rsidRPr="006D4F29" w:rsidRDefault="00A01A54">
      <w:pPr>
        <w:rPr>
          <w:rFonts w:asciiTheme="majorHAnsi" w:eastAsia="Cabin" w:hAnsiTheme="majorHAnsi" w:cstheme="majorHAnsi"/>
          <w:sz w:val="28"/>
          <w:szCs w:val="28"/>
        </w:rPr>
      </w:pP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_StringSorting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 t = new TreeSet(new myCompars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India");</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arsion implements Comparato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String) o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o2.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1.compareTo(s2); [Ashok, India, Kanneganti, Kumar] a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return -s1.compareTo(s2); [Kumar, Kanneganti, India, Ashok]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 [Kumar, Kanneganti, India, Ashok]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 [Ashok, Kumar, Kumar, Kanneganti, India] insertion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 [India, Kanneganti, Kumar, Kumar, Ashok] reverse of insertion of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0; // [Kumar] (only first element is inserted but all the other elements are considered as duplicate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3: Customized sorting StringBuffer</w:t>
      </w:r>
    </w:p>
    <w:p w:rsidR="00A01A54" w:rsidRPr="006D4F29" w:rsidRDefault="00A01A54">
      <w:pPr>
        <w:rPr>
          <w:rFonts w:asciiTheme="majorHAnsi" w:eastAsia="Cabin" w:hAnsiTheme="majorHAnsi" w:cstheme="majorHAnsi"/>
          <w:sz w:val="28"/>
          <w:szCs w:val="28"/>
        </w:rPr>
      </w:pP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_StringSorting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 t = new TreeSet(new myCompars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India"));</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arsion implements Comparato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o1.toString(); //convert the StringBuffer to String by using toString() metho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String)o2; //ClassCastException is thrown if StringBuffer externally type caste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o2.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1.compareTo(s2); [Ashok, India, Kanneganti, Kumar] a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1.compareTo(s2); [Kumar, Kanneganti, India, Ashok]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 [Kumar, Kanneganti, India, Ashok] descend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 [Ashok, Kumar, Kumar, Kanneganti, India] insertion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 [India, Kanneganti, Kumar, Kumar, Ashok] reverse of insertion of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0; // [Ashok] (only first element is inserted but all the other elements are considered as duplicate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8"/>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If we're defining our own sorting by Comparator, the objects need not be comparab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3: Sorting a TreeSet containing String and StringBuffer based on customized sorting</w:t>
      </w:r>
    </w:p>
    <w:p w:rsidR="00A01A54" w:rsidRPr="006D4F29" w:rsidRDefault="00A01A54">
      <w:pPr>
        <w:rPr>
          <w:rFonts w:asciiTheme="majorHAnsi" w:eastAsia="Cabin" w:hAnsiTheme="majorHAnsi" w:cstheme="majorHAnsi"/>
          <w:sz w:val="28"/>
          <w:szCs w:val="28"/>
        </w:rPr>
      </w:pP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Program to sort the strings based on length and if lengths are equal then sort based on Alphabe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_SortingBasedOnStringLength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 t = new TreeSet(new myCo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AA");</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ABC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XX"));</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new StringBuffer("RBA"));</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XYZX");</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ORX");</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 implements Comparato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o1.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o2.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 l1 = s1.lengt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 l2 = s2.lengt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f(l1 &lt; l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lse if(l1 &gt; l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els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1.compareTo(s2); //if string lengths are equal then sort in Alphabetical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9"/>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depending on default natural sorting order then the objects should be homogeneous and comparable otherwise we will get runtime exception saying ClassCastException.</w:t>
      </w:r>
    </w:p>
    <w:p w:rsidR="00A01A54" w:rsidRPr="006D4F29" w:rsidRDefault="00384577">
      <w:pPr>
        <w:numPr>
          <w:ilvl w:val="0"/>
          <w:numId w:val="179"/>
        </w:numPr>
        <w:rPr>
          <w:rFonts w:asciiTheme="majorHAnsi" w:eastAsia="Cabin" w:hAnsiTheme="majorHAnsi" w:cstheme="majorHAnsi"/>
          <w:sz w:val="28"/>
          <w:szCs w:val="28"/>
        </w:rPr>
      </w:pPr>
      <w:r w:rsidRPr="006D4F29">
        <w:rPr>
          <w:rFonts w:asciiTheme="majorHAnsi" w:eastAsia="Cabin" w:hAnsiTheme="majorHAnsi" w:cstheme="majorHAnsi"/>
          <w:sz w:val="28"/>
          <w:szCs w:val="28"/>
        </w:rPr>
        <w:t>But if we are defining our own sorting by comparator then objects need not be homogeneous and comparable. We can insert heterogeneous and non-comparable objects also.</w:t>
      </w: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Comparable vs Comparator Interfac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1"/>
        </w:numPr>
        <w:rPr>
          <w:rFonts w:asciiTheme="majorHAnsi" w:eastAsia="Cabin" w:hAnsiTheme="majorHAnsi" w:cstheme="majorHAnsi"/>
          <w:sz w:val="28"/>
          <w:szCs w:val="28"/>
        </w:rPr>
      </w:pPr>
      <w:r w:rsidRPr="006D4F29">
        <w:rPr>
          <w:rFonts w:asciiTheme="majorHAnsi" w:eastAsia="Cabin" w:hAnsiTheme="majorHAnsi" w:cstheme="majorHAnsi"/>
          <w:sz w:val="28"/>
          <w:szCs w:val="28"/>
        </w:rPr>
        <w:t>For pre-defined comparable classes like String default natural sorting order already available. If we are not satisfied with that, we can define our own sorting by Comparator object.</w:t>
      </w:r>
    </w:p>
    <w:p w:rsidR="00A01A54" w:rsidRPr="006D4F29" w:rsidRDefault="00384577">
      <w:pPr>
        <w:numPr>
          <w:ilvl w:val="0"/>
          <w:numId w:val="191"/>
        </w:numPr>
        <w:rPr>
          <w:rFonts w:asciiTheme="majorHAnsi" w:eastAsia="Cabin" w:hAnsiTheme="majorHAnsi" w:cstheme="majorHAnsi"/>
          <w:sz w:val="28"/>
          <w:szCs w:val="28"/>
        </w:rPr>
      </w:pPr>
      <w:r w:rsidRPr="006D4F29">
        <w:rPr>
          <w:rFonts w:asciiTheme="majorHAnsi" w:eastAsia="Cabin" w:hAnsiTheme="majorHAnsi" w:cstheme="majorHAnsi"/>
          <w:sz w:val="28"/>
          <w:szCs w:val="28"/>
        </w:rPr>
        <w:t>For pre-defined non-comparable classes like StringBuffer default natural sorting order is not already available. We can define required sorting by implementing Comparator operator.</w:t>
      </w:r>
    </w:p>
    <w:p w:rsidR="00A01A54" w:rsidRPr="006D4F29" w:rsidRDefault="00384577">
      <w:pPr>
        <w:numPr>
          <w:ilvl w:val="0"/>
          <w:numId w:val="191"/>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For own classes (like Employee, Customer, Student), the person who is writing the classes, he is responsible to define default natural sorting order by implementing Comparable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e person who is using our class, if he is not satisfied with default natural sorting order, then he can define his own sorting order by implementing Comparator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TreeSet_UserDefineClas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1 = new Employee(200, "Sham");</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2 = new Employee(50,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3 = new Employee(100, "Rames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4 = new Employee(50,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5 = new Employee(150, "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reating an empty TreeSet object with default sort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 t = new TreeSe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e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e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e3);</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e4);</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add(e5);</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reating an empty TreeSet object with customized sort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Set t1 = new TreeSet(new myCustomizedSor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1.add(e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t1.add(e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1.add(e3);</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1.add(e4);</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1.add(e5);</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is is user defined class implementing Comparable interfac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Employee implements Comparab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rivate int i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rivate String nam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Employee(int id, String nam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his.id = i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his.name=nam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ring toString()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this.getName() +"-"+this.i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To(Object emp)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 id1 = this.i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mployee e = (Employee)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 id2 = e.i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f(id1 &lt; id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lse if(id1 &gt; id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els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ring getNam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nam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Customized sorting the employee name in the Alphabetical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myCustomizedSort implements Comparato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Employee e1 = (Employee) o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Employee e2 = (Employee) o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String s1  = e1.getNam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String s2 = e2.getNam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 return s1.compareTo(s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shok-50, Ramesh-100, Kumar-150, Sham-20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shok-50, Kumar-150, Ramesh-100, Sham-200]</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Comparison between Comparable and Comparator Interfaces</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Comparable</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Comparator</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meant for default sorting order.</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is meant for customized sorting order.</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esent in java.lang packag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esent in java.util packag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ntains only one method:</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48"/>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eTo()</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ntains only two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0"/>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e()</w:t>
            </w:r>
          </w:p>
          <w:p w:rsidR="00A01A54" w:rsidRPr="006D4F29" w:rsidRDefault="00384577">
            <w:pPr>
              <w:numPr>
                <w:ilvl w:val="0"/>
                <w:numId w:val="180"/>
              </w:numPr>
              <w:rPr>
                <w:rFonts w:asciiTheme="majorHAnsi" w:eastAsia="Cabin" w:hAnsiTheme="majorHAnsi" w:cstheme="majorHAnsi"/>
                <w:sz w:val="28"/>
                <w:szCs w:val="28"/>
              </w:rPr>
            </w:pPr>
            <w:r w:rsidRPr="006D4F29">
              <w:rPr>
                <w:rFonts w:asciiTheme="majorHAnsi" w:eastAsia="Cabin" w:hAnsiTheme="majorHAnsi" w:cstheme="majorHAnsi"/>
                <w:sz w:val="28"/>
                <w:szCs w:val="28"/>
              </w:rPr>
              <w:t>equals()</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ll wrapper classes and String class implements comparable interfac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e only implemented classes of Comparator interface are Collator and RuleBasedCollator.</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 xml:space="preserve">Comparison of </w:t>
      </w:r>
      <w:proofErr w:type="gramStart"/>
      <w:r w:rsidRPr="006D4F29">
        <w:rPr>
          <w:rFonts w:asciiTheme="majorHAnsi" w:eastAsia="Cabin" w:hAnsiTheme="majorHAnsi" w:cstheme="majorHAnsi"/>
          <w:sz w:val="28"/>
          <w:szCs w:val="28"/>
          <w:u w:val="single"/>
        </w:rPr>
        <w:t>Set(</w:t>
      </w:r>
      <w:proofErr w:type="gramEnd"/>
      <w:r w:rsidRPr="006D4F29">
        <w:rPr>
          <w:rFonts w:asciiTheme="majorHAnsi" w:eastAsia="Cabin" w:hAnsiTheme="majorHAnsi" w:cstheme="majorHAnsi"/>
          <w:sz w:val="28"/>
          <w:szCs w:val="28"/>
          <w:u w:val="single"/>
        </w:rPr>
        <w:t>I) implemented classes</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A01A54" w:rsidRPr="006D4F29">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Property</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HashSet</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TreeSet</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table</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table+Linkedlist</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Balanced Tree</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 Preserved</w:t>
            </w:r>
            <w:r w:rsidRPr="006D4F29">
              <w:rPr>
                <w:rFonts w:asciiTheme="majorHAnsi" w:eastAsia="Cabin" w:hAnsiTheme="majorHAnsi" w:cstheme="majorHAnsi"/>
                <w:sz w:val="28"/>
                <w:szCs w:val="28"/>
              </w:rPr>
              <w:tab/>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eserved</w:t>
            </w:r>
            <w:r w:rsidRPr="006D4F29">
              <w:rPr>
                <w:rFonts w:asciiTheme="majorHAnsi" w:eastAsia="Cabin" w:hAnsiTheme="majorHAnsi" w:cstheme="majorHAnsi"/>
                <w:sz w:val="28"/>
                <w:szCs w:val="28"/>
              </w:rPr>
              <w:tab/>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 Preserved</w:t>
            </w:r>
            <w:r w:rsidRPr="006D4F29">
              <w:rPr>
                <w:rFonts w:asciiTheme="majorHAnsi" w:eastAsia="Cabin" w:hAnsiTheme="majorHAnsi" w:cstheme="majorHAnsi"/>
                <w:sz w:val="28"/>
                <w:szCs w:val="28"/>
              </w:rPr>
              <w:tab/>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ing order</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 Applicable</w:t>
            </w:r>
            <w:r w:rsidRPr="006D4F29">
              <w:rPr>
                <w:rFonts w:asciiTheme="majorHAnsi" w:eastAsia="Cabin" w:hAnsiTheme="majorHAnsi" w:cstheme="majorHAnsi"/>
                <w:sz w:val="28"/>
                <w:szCs w:val="28"/>
              </w:rPr>
              <w:tab/>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 Applicable</w:t>
            </w:r>
            <w:r w:rsidRPr="006D4F29">
              <w:rPr>
                <w:rFonts w:asciiTheme="majorHAnsi" w:eastAsia="Cabin" w:hAnsiTheme="majorHAnsi" w:cstheme="majorHAnsi"/>
                <w:sz w:val="28"/>
                <w:szCs w:val="28"/>
              </w:rPr>
              <w:tab/>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pplicable</w:t>
            </w:r>
            <w:r w:rsidRPr="006D4F29">
              <w:rPr>
                <w:rFonts w:asciiTheme="majorHAnsi" w:eastAsia="Cabin" w:hAnsiTheme="majorHAnsi" w:cstheme="majorHAnsi"/>
                <w:sz w:val="28"/>
                <w:szCs w:val="28"/>
              </w:rPr>
              <w:tab/>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Heterogeneous Objects</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llowed</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llowed</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t Allowed</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Objects</w:t>
            </w:r>
          </w:p>
        </w:tc>
        <w:tc>
          <w:tcPr>
            <w:tcW w:w="23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t Allowed</w:t>
            </w:r>
          </w:p>
        </w:tc>
        <w:tc>
          <w:tcPr>
            <w:tcW w:w="2340" w:type="dxa"/>
            <w:shd w:val="clear" w:color="auto" w:fill="auto"/>
            <w:tcMar>
              <w:top w:w="100" w:type="dxa"/>
              <w:left w:w="100" w:type="dxa"/>
              <w:bottom w:w="100" w:type="dxa"/>
              <w:right w:w="100" w:type="dxa"/>
            </w:tcMar>
          </w:tcPr>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t Allowed</w:t>
            </w:r>
          </w:p>
        </w:tc>
        <w:tc>
          <w:tcPr>
            <w:tcW w:w="2340" w:type="dxa"/>
            <w:shd w:val="clear" w:color="auto" w:fill="auto"/>
            <w:tcMar>
              <w:top w:w="100" w:type="dxa"/>
              <w:left w:w="100" w:type="dxa"/>
              <w:bottom w:w="100" w:type="dxa"/>
              <w:right w:w="100" w:type="dxa"/>
            </w:tcMar>
          </w:tcPr>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t Allowed</w:t>
            </w:r>
          </w:p>
        </w:tc>
      </w:tr>
      <w:tr w:rsidR="00A01A54" w:rsidRPr="006D4F29">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ull Acceptance</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llowed.Only once</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llowed.Only once</w:t>
            </w:r>
          </w:p>
        </w:tc>
        <w:tc>
          <w:tcPr>
            <w:tcW w:w="234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For empty TreeSet as first element null is allowed and in all other cases We will get NullPointerException.</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6. </w:t>
      </w:r>
      <w:proofErr w:type="gramStart"/>
      <w:r w:rsidRPr="006D4F29">
        <w:rPr>
          <w:rFonts w:asciiTheme="majorHAnsi" w:eastAsia="Cabin" w:hAnsiTheme="majorHAnsi" w:cstheme="majorHAnsi"/>
          <w:sz w:val="28"/>
          <w:szCs w:val="28"/>
        </w:rPr>
        <w:t>Queue(</w:t>
      </w:r>
      <w:proofErr w:type="gramEnd"/>
      <w:r w:rsidRPr="006D4F29">
        <w:rPr>
          <w:rFonts w:asciiTheme="majorHAnsi" w:eastAsia="Cabin" w:hAnsiTheme="majorHAnsi" w:cstheme="majorHAnsi"/>
          <w:sz w:val="28"/>
          <w:szCs w:val="28"/>
        </w:rPr>
        <w:t>1.5v):</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drawing>
          <wp:inline distT="114300" distB="114300" distL="114300" distR="114300">
            <wp:extent cx="4110038" cy="3446398"/>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110038" cy="3446398"/>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2"/>
        </w:numPr>
        <w:rPr>
          <w:rFonts w:asciiTheme="majorHAnsi" w:eastAsia="Cabin" w:hAnsiTheme="majorHAnsi" w:cstheme="majorHAnsi"/>
          <w:sz w:val="28"/>
          <w:szCs w:val="28"/>
        </w:rPr>
      </w:pPr>
      <w:r w:rsidRPr="006D4F29">
        <w:rPr>
          <w:rFonts w:asciiTheme="majorHAnsi" w:eastAsia="Cabin" w:hAnsiTheme="majorHAnsi" w:cstheme="majorHAnsi"/>
          <w:sz w:val="28"/>
          <w:szCs w:val="28"/>
        </w:rPr>
        <w:t>Queue is the child interface of Collection.</w:t>
      </w:r>
    </w:p>
    <w:p w:rsidR="00A01A54" w:rsidRPr="006D4F29" w:rsidRDefault="00384577">
      <w:pPr>
        <w:numPr>
          <w:ilvl w:val="0"/>
          <w:numId w:val="172"/>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If we want to represent a group of individual objects prior to processing then we should go for Queue.</w:t>
      </w:r>
    </w:p>
    <w:p w:rsidR="00A01A54" w:rsidRPr="006D4F29" w:rsidRDefault="00384577">
      <w:pPr>
        <w:numPr>
          <w:ilvl w:val="0"/>
          <w:numId w:val="172"/>
        </w:numPr>
        <w:rPr>
          <w:rFonts w:asciiTheme="majorHAnsi" w:eastAsia="Cabin" w:hAnsiTheme="majorHAnsi" w:cstheme="majorHAnsi"/>
          <w:sz w:val="28"/>
          <w:szCs w:val="28"/>
        </w:rPr>
      </w:pPr>
      <w:r w:rsidRPr="006D4F29">
        <w:rPr>
          <w:rFonts w:asciiTheme="majorHAnsi" w:eastAsia="Cabin" w:hAnsiTheme="majorHAnsi" w:cstheme="majorHAnsi"/>
          <w:sz w:val="28"/>
          <w:szCs w:val="28"/>
        </w:rPr>
        <w:t>First In First out concept is the queue concept.</w:t>
      </w:r>
    </w:p>
    <w:p w:rsidR="00A01A54" w:rsidRPr="006D4F29" w:rsidRDefault="00384577">
      <w:pPr>
        <w:numPr>
          <w:ilvl w:val="0"/>
          <w:numId w:val="1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Usually Queue follows First In First Out order but based on our requirement, we can implement our own priority order </w:t>
      </w:r>
      <w:proofErr w:type="gramStart"/>
      <w:r w:rsidRPr="006D4F29">
        <w:rPr>
          <w:rFonts w:asciiTheme="majorHAnsi" w:eastAsia="Cabin" w:hAnsiTheme="majorHAnsi" w:cstheme="majorHAnsi"/>
          <w:sz w:val="28"/>
          <w:szCs w:val="28"/>
        </w:rPr>
        <w:t>also(</w:t>
      </w:r>
      <w:proofErr w:type="gramEnd"/>
      <w:r w:rsidRPr="006D4F29">
        <w:rPr>
          <w:rFonts w:asciiTheme="majorHAnsi" w:eastAsia="Cabin" w:hAnsiTheme="majorHAnsi" w:cstheme="majorHAnsi"/>
          <w:sz w:val="28"/>
          <w:szCs w:val="28"/>
        </w:rPr>
        <w:t>Priority Queue).</w:t>
      </w:r>
    </w:p>
    <w:p w:rsidR="00A01A54" w:rsidRPr="006D4F29" w:rsidRDefault="00384577">
      <w:pPr>
        <w:numPr>
          <w:ilvl w:val="0"/>
          <w:numId w:val="41"/>
        </w:numPr>
        <w:rPr>
          <w:rFonts w:asciiTheme="majorHAnsi" w:eastAsia="Cabin" w:hAnsiTheme="majorHAnsi" w:cstheme="majorHAnsi"/>
          <w:sz w:val="28"/>
          <w:szCs w:val="28"/>
        </w:rPr>
      </w:pPr>
      <w:r w:rsidRPr="006D4F29">
        <w:rPr>
          <w:rFonts w:asciiTheme="majorHAnsi" w:eastAsia="Cabin" w:hAnsiTheme="majorHAnsi" w:cstheme="majorHAnsi"/>
          <w:sz w:val="28"/>
          <w:szCs w:val="28"/>
        </w:rPr>
        <w:t>From 1.5V onwards LinkedList class also implements Queue interface.</w:t>
      </w:r>
    </w:p>
    <w:p w:rsidR="00A01A54" w:rsidRPr="006D4F29" w:rsidRDefault="00384577">
      <w:pPr>
        <w:numPr>
          <w:ilvl w:val="0"/>
          <w:numId w:val="41"/>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List based implementation of Queue always follows First In First out 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Queue Interface Specific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3"/>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offer(Object o)</w:t>
      </w:r>
    </w:p>
    <w:p w:rsidR="00A01A54" w:rsidRPr="006D4F29" w:rsidRDefault="00384577">
      <w:pPr>
        <w:numPr>
          <w:ilvl w:val="0"/>
          <w:numId w:val="64"/>
        </w:numPr>
        <w:rPr>
          <w:rFonts w:asciiTheme="majorHAnsi" w:eastAsia="Cabin" w:hAnsiTheme="majorHAnsi" w:cstheme="majorHAnsi"/>
          <w:sz w:val="28"/>
          <w:szCs w:val="28"/>
        </w:rPr>
      </w:pPr>
      <w:r w:rsidRPr="006D4F29">
        <w:rPr>
          <w:rFonts w:asciiTheme="majorHAnsi" w:eastAsia="Cabin" w:hAnsiTheme="majorHAnsi" w:cstheme="majorHAnsi"/>
          <w:sz w:val="28"/>
          <w:szCs w:val="28"/>
        </w:rPr>
        <w:t>To add object into the queue.</w:t>
      </w:r>
    </w:p>
    <w:p w:rsidR="00A01A54" w:rsidRPr="006D4F29" w:rsidRDefault="00384577">
      <w:pPr>
        <w:numPr>
          <w:ilvl w:val="0"/>
          <w:numId w:val="1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eek()</w:t>
      </w:r>
    </w:p>
    <w:p w:rsidR="00A01A54" w:rsidRPr="006D4F29" w:rsidRDefault="00384577">
      <w:pPr>
        <w:numPr>
          <w:ilvl w:val="0"/>
          <w:numId w:val="87"/>
        </w:numPr>
        <w:rPr>
          <w:rFonts w:asciiTheme="majorHAnsi" w:eastAsia="Cabin" w:hAnsiTheme="majorHAnsi" w:cstheme="majorHAnsi"/>
          <w:sz w:val="28"/>
          <w:szCs w:val="28"/>
        </w:rPr>
      </w:pPr>
      <w:r w:rsidRPr="006D4F29">
        <w:rPr>
          <w:rFonts w:asciiTheme="majorHAnsi" w:eastAsia="Cabin" w:hAnsiTheme="majorHAnsi" w:cstheme="majorHAnsi"/>
          <w:sz w:val="28"/>
          <w:szCs w:val="28"/>
        </w:rPr>
        <w:t>To return head element of the queue. If queue is empty then this method should return null.</w:t>
      </w:r>
    </w:p>
    <w:p w:rsidR="00A01A54" w:rsidRPr="006D4F29" w:rsidRDefault="00384577">
      <w:pPr>
        <w:numPr>
          <w:ilvl w:val="0"/>
          <w:numId w:val="1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element()</w:t>
      </w:r>
    </w:p>
    <w:p w:rsidR="00A01A54" w:rsidRPr="006D4F29" w:rsidRDefault="00384577">
      <w:pPr>
        <w:numPr>
          <w:ilvl w:val="0"/>
          <w:numId w:val="15"/>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To return head element of the queue. If the queue is empty then this method throws a RuntimeException saying - </w:t>
      </w:r>
      <w:r w:rsidRPr="006D4F29">
        <w:rPr>
          <w:rFonts w:asciiTheme="majorHAnsi" w:eastAsia="Cabin" w:hAnsiTheme="majorHAnsi" w:cstheme="majorHAnsi"/>
          <w:i/>
          <w:sz w:val="28"/>
          <w:szCs w:val="28"/>
        </w:rPr>
        <w:t>NoSuchElementException</w:t>
      </w:r>
      <w:r w:rsidRPr="006D4F29">
        <w:rPr>
          <w:rFonts w:asciiTheme="majorHAnsi" w:eastAsia="Cabin" w:hAnsiTheme="majorHAnsi" w:cstheme="majorHAnsi"/>
          <w:sz w:val="28"/>
          <w:szCs w:val="28"/>
        </w:rPr>
        <w:t>.</w:t>
      </w:r>
    </w:p>
    <w:p w:rsidR="00A01A54" w:rsidRPr="006D4F29" w:rsidRDefault="00384577">
      <w:pPr>
        <w:numPr>
          <w:ilvl w:val="0"/>
          <w:numId w:val="1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oll()</w:t>
      </w:r>
    </w:p>
    <w:p w:rsidR="00A01A54" w:rsidRPr="006D4F29" w:rsidRDefault="00384577">
      <w:pPr>
        <w:numPr>
          <w:ilvl w:val="0"/>
          <w:numId w:val="74"/>
        </w:numPr>
        <w:rPr>
          <w:rFonts w:asciiTheme="majorHAnsi" w:eastAsia="Cabin" w:hAnsiTheme="majorHAnsi" w:cstheme="majorHAnsi"/>
          <w:sz w:val="28"/>
          <w:szCs w:val="28"/>
        </w:rPr>
      </w:pPr>
      <w:r w:rsidRPr="006D4F29">
        <w:rPr>
          <w:rFonts w:asciiTheme="majorHAnsi" w:eastAsia="Cabin" w:hAnsiTheme="majorHAnsi" w:cstheme="majorHAnsi"/>
          <w:sz w:val="28"/>
          <w:szCs w:val="28"/>
        </w:rPr>
        <w:t>To remove and return head element of the queue. If the queue is empty then this method should return null.</w:t>
      </w:r>
    </w:p>
    <w:p w:rsidR="00A01A54" w:rsidRPr="006D4F29" w:rsidRDefault="00384577">
      <w:pPr>
        <w:numPr>
          <w:ilvl w:val="0"/>
          <w:numId w:val="113"/>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remove()</w:t>
      </w:r>
    </w:p>
    <w:p w:rsidR="00A01A54" w:rsidRPr="006D4F29" w:rsidRDefault="00384577">
      <w:pPr>
        <w:numPr>
          <w:ilvl w:val="0"/>
          <w:numId w:val="183"/>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To remove and return head element of the queue. If the queue is empty then this method throws a RuntimeException - </w:t>
      </w:r>
      <w:r w:rsidRPr="006D4F29">
        <w:rPr>
          <w:rFonts w:asciiTheme="majorHAnsi" w:eastAsia="Cabin" w:hAnsiTheme="majorHAnsi" w:cstheme="majorHAnsi"/>
          <w:i/>
          <w:sz w:val="28"/>
          <w:szCs w:val="28"/>
        </w:rPr>
        <w:t>NoSuchElementException</w:t>
      </w:r>
      <w:r w:rsidRPr="006D4F29">
        <w:rPr>
          <w:rFonts w:asciiTheme="majorHAnsi" w:eastAsia="Cabin" w:hAnsiTheme="majorHAnsi" w:cstheme="majorHAnsi"/>
          <w:sz w:val="28"/>
          <w:szCs w:val="28"/>
        </w:rPr>
        <w:t>.</w:t>
      </w:r>
    </w:p>
    <w:p w:rsidR="00A01A54" w:rsidRPr="006D4F29" w:rsidRDefault="00A01A54">
      <w:pPr>
        <w:ind w:left="1440"/>
        <w:rPr>
          <w:rFonts w:asciiTheme="majorHAnsi" w:eastAsia="Cabin" w:hAnsiTheme="majorHAnsi" w:cstheme="majorHAnsi"/>
          <w:sz w:val="28"/>
          <w:szCs w:val="28"/>
        </w:rPr>
      </w:pPr>
    </w:p>
    <w:p w:rsidR="00A01A54" w:rsidRPr="006D4F29" w:rsidRDefault="00A01A54">
      <w:pPr>
        <w:ind w:left="1440"/>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mplementation </w:t>
      </w:r>
      <w:proofErr w:type="gramStart"/>
      <w:r w:rsidRPr="006D4F29">
        <w:rPr>
          <w:rFonts w:asciiTheme="majorHAnsi" w:eastAsia="Cabin" w:hAnsiTheme="majorHAnsi" w:cstheme="majorHAnsi"/>
          <w:sz w:val="28"/>
          <w:szCs w:val="28"/>
        </w:rPr>
        <w:t>classes :</w:t>
      </w:r>
      <w:proofErr w:type="gramEnd"/>
      <w:r w:rsidRPr="006D4F29">
        <w:rPr>
          <w:rFonts w:asciiTheme="majorHAnsi" w:eastAsia="Cabin" w:hAnsiTheme="majorHAnsi" w:cstheme="majorHAnsi"/>
          <w:sz w:val="28"/>
          <w:szCs w:val="28"/>
        </w:rPr>
        <w:t xml:space="preserve"> </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PriorityQueue(</w:t>
      </w:r>
      <w:proofErr w:type="gramEnd"/>
      <w:r w:rsidRPr="006D4F29">
        <w:rPr>
          <w:rFonts w:asciiTheme="majorHAnsi" w:eastAsia="Cabin" w:hAnsiTheme="majorHAnsi" w:cstheme="majorHAnsi"/>
          <w:sz w:val="28"/>
          <w:szCs w:val="28"/>
        </w:rPr>
        <w:t>1.5v)</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lastRenderedPageBreak/>
        <w:t>BlockingQueue(</w:t>
      </w:r>
      <w:proofErr w:type="gramEnd"/>
      <w:r w:rsidRPr="006D4F29">
        <w:rPr>
          <w:rFonts w:asciiTheme="majorHAnsi" w:eastAsia="Cabin" w:hAnsiTheme="majorHAnsi" w:cstheme="majorHAnsi"/>
          <w:sz w:val="28"/>
          <w:szCs w:val="28"/>
        </w:rPr>
        <w:t>1.5v) - PriorityBlockingQueue(1.5v) &amp; LinkedBlockingQueue(1.5v)</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represent a group of individual objects prior to processing according to some priority then we should go for PriorityQueue.</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The priority can be either default natural sorting order or customized sorting order defined by Comparator.</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 and it is based on some priority.</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objects are not allowed.</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are depending on Default natural sorting order compulsory the objects should be Homogeneous and Comparable. Otherwise, we’ll get RuntimeException saying </w:t>
      </w:r>
      <w:r w:rsidRPr="006D4F29">
        <w:rPr>
          <w:rFonts w:asciiTheme="majorHAnsi" w:eastAsia="Cabin" w:hAnsiTheme="majorHAnsi" w:cstheme="majorHAnsi"/>
          <w:i/>
          <w:sz w:val="28"/>
          <w:szCs w:val="28"/>
        </w:rPr>
        <w:t>ClassCastException</w:t>
      </w:r>
      <w:r w:rsidRPr="006D4F29">
        <w:rPr>
          <w:rFonts w:asciiTheme="majorHAnsi" w:eastAsia="Cabin" w:hAnsiTheme="majorHAnsi" w:cstheme="majorHAnsi"/>
          <w:sz w:val="28"/>
          <w:szCs w:val="28"/>
        </w:rPr>
        <w:t>.</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defining our own sorting by Comparator then objects need not be Homogeneous and Comparable.</w:t>
      </w:r>
    </w:p>
    <w:p w:rsidR="00A01A54" w:rsidRPr="006D4F29" w:rsidRDefault="00384577">
      <w:pPr>
        <w:numPr>
          <w:ilvl w:val="0"/>
          <w:numId w:val="44"/>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s not allowed even as the first element also.</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PriorityQueue Constructors: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8"/>
        </w:num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 pq = new PriorityQueue();</w:t>
      </w:r>
    </w:p>
    <w:p w:rsidR="00A01A54" w:rsidRPr="006D4F29" w:rsidRDefault="00384577">
      <w:pPr>
        <w:numPr>
          <w:ilvl w:val="0"/>
          <w:numId w:val="90"/>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PriorityQueue with default initial capacity 11 and all objects will be inserted according to default natural sorting order.</w:t>
      </w:r>
    </w:p>
    <w:p w:rsidR="00A01A54" w:rsidRPr="006D4F29" w:rsidRDefault="00384577">
      <w:pPr>
        <w:numPr>
          <w:ilvl w:val="0"/>
          <w:numId w:val="68"/>
        </w:num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 pq = new PriorityQueue(int initialCapacity);</w:t>
      </w:r>
    </w:p>
    <w:p w:rsidR="00A01A54" w:rsidRPr="006D4F29" w:rsidRDefault="00384577">
      <w:pPr>
        <w:numPr>
          <w:ilvl w:val="0"/>
          <w:numId w:val="135"/>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PriorieryQueue with the specified initial capacity.</w:t>
      </w:r>
    </w:p>
    <w:p w:rsidR="00A01A54" w:rsidRPr="006D4F29" w:rsidRDefault="00384577">
      <w:pPr>
        <w:numPr>
          <w:ilvl w:val="0"/>
          <w:numId w:val="68"/>
        </w:num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 pq = new PriorityQueue(int initialCapacity, Comparator c);</w:t>
      </w:r>
    </w:p>
    <w:p w:rsidR="00A01A54" w:rsidRPr="006D4F29" w:rsidRDefault="00384577">
      <w:pPr>
        <w:numPr>
          <w:ilvl w:val="0"/>
          <w:numId w:val="139"/>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PriorityQueue with specified initial Capacity and all objects will be inserted according to specified customized sorting order.</w:t>
      </w:r>
    </w:p>
    <w:p w:rsidR="00A01A54" w:rsidRPr="006D4F29" w:rsidRDefault="00384577">
      <w:pPr>
        <w:numPr>
          <w:ilvl w:val="0"/>
          <w:numId w:val="68"/>
        </w:num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 pq = new PriorityQueue(Sorted Set);</w:t>
      </w:r>
    </w:p>
    <w:p w:rsidR="00A01A54" w:rsidRPr="006D4F29" w:rsidRDefault="00384577">
      <w:pPr>
        <w:numPr>
          <w:ilvl w:val="0"/>
          <w:numId w:val="68"/>
        </w:numPr>
        <w:rPr>
          <w:rFonts w:asciiTheme="majorHAnsi" w:eastAsia="Cabin" w:hAnsiTheme="majorHAnsi" w:cstheme="majorHAnsi"/>
          <w:sz w:val="28"/>
          <w:szCs w:val="28"/>
        </w:rPr>
      </w:pPr>
      <w:r w:rsidRPr="006D4F29">
        <w:rPr>
          <w:rFonts w:asciiTheme="majorHAnsi" w:eastAsia="Cabin" w:hAnsiTheme="majorHAnsi" w:cstheme="majorHAnsi"/>
          <w:sz w:val="28"/>
          <w:szCs w:val="28"/>
        </w:rPr>
        <w:t>PriorityQueue pq = new PriorityQueue(Collection c);</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Example: </w:t>
      </w:r>
    </w:p>
    <w:p w:rsidR="00A01A54" w:rsidRPr="006D4F29" w:rsidRDefault="00A01A54">
      <w:pPr>
        <w:rPr>
          <w:rFonts w:asciiTheme="majorHAnsi" w:eastAsia="Cabin" w:hAnsiTheme="majorHAnsi" w:cstheme="majorHAnsi"/>
          <w:sz w:val="28"/>
          <w:szCs w:val="28"/>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PriorityQueue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iorityQueue pq = new PriorityQueu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peek());         //nul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element()); //NullPointerExceptio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poll());</w:t>
            </w:r>
            <w:r w:rsidRPr="006D4F29">
              <w:rPr>
                <w:rFonts w:asciiTheme="majorHAnsi" w:eastAsia="Cabin" w:hAnsiTheme="majorHAnsi" w:cstheme="majorHAnsi"/>
                <w:sz w:val="28"/>
                <w:szCs w:val="28"/>
              </w:rPr>
              <w:tab/>
              <w:t xml:space="preserve">        //nul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remove()); //NoSuchElementExceptio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int i=1;i&lt;=10;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q.offer(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                 //[1, 2, 3, 4, 5, 6, 7, 8, 9, 1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peek());      //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element()); //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poll());        //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remove()); //2</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                //[3, 4, 6, 8, 5, 9, 7, 1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Note: Some platforms won’t provide proper support for Thread Priorities and PriorityQueues</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Program for customized priority</w:t>
      </w:r>
    </w:p>
    <w:p w:rsidR="00A01A54" w:rsidRPr="006D4F29" w:rsidRDefault="00A01A54">
      <w:pPr>
        <w:rPr>
          <w:rFonts w:asciiTheme="majorHAnsi" w:eastAsia="Cabin" w:hAnsiTheme="majorHAnsi" w:cstheme="majorHAnsi"/>
          <w:sz w:val="28"/>
          <w:szCs w:val="28"/>
        </w:rPr>
      </w:pP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PriorityQueue_Practice1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iorityQueue pq = new PriorityQueue(15,new myCompa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q.offer("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pq.offer("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q.offer("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q.offer("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q); //[z,L,B,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ar implements Comparator{</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arg0, Object arg1)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arg0.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arg1.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7"/>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ll the above interfaces (Collection, List, Set, SortedSet, NavigableSet, </w:t>
      </w:r>
      <w:proofErr w:type="gramStart"/>
      <w:r w:rsidRPr="006D4F29">
        <w:rPr>
          <w:rFonts w:asciiTheme="majorHAnsi" w:eastAsia="Cabin" w:hAnsiTheme="majorHAnsi" w:cstheme="majorHAnsi"/>
          <w:sz w:val="28"/>
          <w:szCs w:val="28"/>
        </w:rPr>
        <w:t>Queue</w:t>
      </w:r>
      <w:proofErr w:type="gramEnd"/>
      <w:r w:rsidRPr="006D4F29">
        <w:rPr>
          <w:rFonts w:asciiTheme="majorHAnsi" w:eastAsia="Cabin" w:hAnsiTheme="majorHAnsi" w:cstheme="majorHAnsi"/>
          <w:sz w:val="28"/>
          <w:szCs w:val="28"/>
        </w:rPr>
        <w:t>) meant for representing a group of individual objects.</w:t>
      </w:r>
    </w:p>
    <w:p w:rsidR="00A01A54" w:rsidRPr="006D4F29" w:rsidRDefault="00384577">
      <w:pPr>
        <w:numPr>
          <w:ilvl w:val="0"/>
          <w:numId w:val="187"/>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represent a group of objects as key value pair then we should go for Map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7. </w:t>
      </w:r>
      <w:proofErr w:type="gramStart"/>
      <w:r w:rsidRPr="006D4F29">
        <w:rPr>
          <w:rFonts w:asciiTheme="majorHAnsi" w:eastAsia="Cabin" w:hAnsiTheme="majorHAnsi" w:cstheme="majorHAnsi"/>
          <w:sz w:val="28"/>
          <w:szCs w:val="28"/>
        </w:rPr>
        <w:t>Map(</w:t>
      </w:r>
      <w:proofErr w:type="gramEnd"/>
      <w:r w:rsidRPr="006D4F29">
        <w:rPr>
          <w:rFonts w:asciiTheme="majorHAnsi" w:eastAsia="Cabin" w:hAnsiTheme="majorHAnsi" w:cstheme="majorHAnsi"/>
          <w:sz w:val="28"/>
          <w:szCs w:val="28"/>
        </w:rPr>
        <w:t>1.2v):</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t>Map is not the child interface of Collection.</w:t>
      </w:r>
    </w:p>
    <w:p w:rsidR="00A01A54" w:rsidRPr="006D4F29" w:rsidRDefault="00384577">
      <w:pPr>
        <w:numPr>
          <w:ilvl w:val="0"/>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represent a group of objects as key value pairs then we should go for Map.</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1"/>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Both key and value are Objects.</w:t>
      </w:r>
    </w:p>
    <w:p w:rsidR="00A01A54" w:rsidRPr="006D4F29" w:rsidRDefault="00384577">
      <w:pPr>
        <w:numPr>
          <w:ilvl w:val="1"/>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keys are not allowed.</w:t>
      </w:r>
    </w:p>
    <w:p w:rsidR="00A01A54" w:rsidRPr="006D4F29" w:rsidRDefault="00384577">
      <w:pPr>
        <w:numPr>
          <w:ilvl w:val="1"/>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t>Values can be duplicated.</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67"/>
        </w:numPr>
        <w:rPr>
          <w:rFonts w:asciiTheme="majorHAnsi" w:eastAsia="Cabin" w:hAnsiTheme="majorHAnsi" w:cstheme="majorHAnsi"/>
          <w:sz w:val="28"/>
          <w:szCs w:val="28"/>
        </w:rPr>
      </w:pPr>
      <w:r w:rsidRPr="006D4F29">
        <w:rPr>
          <w:rFonts w:asciiTheme="majorHAnsi" w:eastAsia="Cabin" w:hAnsiTheme="majorHAnsi" w:cstheme="majorHAnsi"/>
          <w:sz w:val="28"/>
          <w:szCs w:val="28"/>
        </w:rPr>
        <w:t>Each key-value pair is called 'Entry'. Hence map is considered as collection of entry objec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Map interface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put(Object key, Object valu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60"/>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to</w:t>
      </w:r>
      <w:proofErr w:type="gramEnd"/>
      <w:r w:rsidRPr="006D4F29">
        <w:rPr>
          <w:rFonts w:asciiTheme="majorHAnsi" w:eastAsia="Cabin" w:hAnsiTheme="majorHAnsi" w:cstheme="majorHAnsi"/>
          <w:sz w:val="28"/>
          <w:szCs w:val="28"/>
        </w:rPr>
        <w:t xml:space="preserve"> add one key-value pair to the map, if the key is already represent then the old value will be replaced with the new value and returns the old valu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Exampl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map.put(1, "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map.put(2, "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System.out.println(</w:t>
      </w:r>
      <w:proofErr w:type="gramEnd"/>
      <w:r w:rsidRPr="006D4F29">
        <w:rPr>
          <w:rFonts w:asciiTheme="majorHAnsi" w:eastAsia="Cabin" w:hAnsiTheme="majorHAnsi" w:cstheme="majorHAnsi"/>
          <w:sz w:val="28"/>
          <w:szCs w:val="28"/>
        </w:rPr>
        <w:t>map.put(1, "Ashok"));</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Output: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null</w:t>
      </w:r>
      <w:proofErr w:type="gramEnd"/>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null</w:t>
      </w:r>
      <w:proofErr w:type="gramEnd"/>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Kuma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putAll(Map m);</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get(Object key);</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remove(Object key);</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containsKey(Object key);</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containsValue(Object value);</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boolean isEmpty();</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int size();</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void clear();</w:t>
      </w:r>
    </w:p>
    <w:p w:rsidR="00A01A54" w:rsidRPr="006D4F29" w:rsidRDefault="00384577">
      <w:pPr>
        <w:numPr>
          <w:ilvl w:val="0"/>
          <w:numId w:val="175"/>
        </w:numPr>
        <w:rPr>
          <w:rFonts w:asciiTheme="majorHAnsi" w:eastAsia="Cabin" w:hAnsiTheme="majorHAnsi" w:cstheme="majorHAnsi"/>
          <w:sz w:val="28"/>
          <w:szCs w:val="28"/>
        </w:rPr>
      </w:pPr>
      <w:r w:rsidRPr="006D4F29">
        <w:rPr>
          <w:rFonts w:asciiTheme="majorHAnsi" w:eastAsia="Cabin" w:hAnsiTheme="majorHAnsi" w:cstheme="majorHAnsi"/>
          <w:sz w:val="28"/>
          <w:szCs w:val="28"/>
        </w:rPr>
        <w:t>Set keySet();</w:t>
      </w:r>
    </w:p>
    <w:p w:rsidR="00A01A54" w:rsidRPr="006D4F29" w:rsidRDefault="00384577">
      <w:pPr>
        <w:numPr>
          <w:ilvl w:val="0"/>
          <w:numId w:val="125"/>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set of keys from the map</w:t>
      </w:r>
    </w:p>
    <w:p w:rsidR="00A01A54" w:rsidRPr="006D4F29" w:rsidRDefault="00384577">
      <w:pPr>
        <w:numPr>
          <w:ilvl w:val="0"/>
          <w:numId w:val="6"/>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 values();</w:t>
      </w:r>
    </w:p>
    <w:p w:rsidR="00A01A54" w:rsidRPr="006D4F29" w:rsidRDefault="00384577">
      <w:pPr>
        <w:numPr>
          <w:ilvl w:val="0"/>
          <w:numId w:val="153"/>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collection of values from the map</w:t>
      </w:r>
    </w:p>
    <w:p w:rsidR="00A01A54" w:rsidRPr="006D4F29" w:rsidRDefault="00384577">
      <w:pPr>
        <w:numPr>
          <w:ilvl w:val="0"/>
          <w:numId w:val="110"/>
        </w:numPr>
        <w:rPr>
          <w:rFonts w:asciiTheme="majorHAnsi" w:eastAsia="Cabin" w:hAnsiTheme="majorHAnsi" w:cstheme="majorHAnsi"/>
          <w:sz w:val="28"/>
          <w:szCs w:val="28"/>
        </w:rPr>
      </w:pPr>
      <w:r w:rsidRPr="006D4F29">
        <w:rPr>
          <w:rFonts w:asciiTheme="majorHAnsi" w:eastAsia="Cabin" w:hAnsiTheme="majorHAnsi" w:cstheme="majorHAnsi"/>
          <w:sz w:val="28"/>
          <w:szCs w:val="28"/>
        </w:rPr>
        <w:t>Set entrySet();</w:t>
      </w:r>
    </w:p>
    <w:p w:rsidR="00A01A54" w:rsidRPr="006D4F29" w:rsidRDefault="00384577">
      <w:pPr>
        <w:numPr>
          <w:ilvl w:val="0"/>
          <w:numId w:val="99"/>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returns</w:t>
      </w:r>
      <w:proofErr w:type="gramEnd"/>
      <w:r w:rsidRPr="006D4F29">
        <w:rPr>
          <w:rFonts w:asciiTheme="majorHAnsi" w:eastAsia="Cabin" w:hAnsiTheme="majorHAnsi" w:cstheme="majorHAnsi"/>
          <w:sz w:val="28"/>
          <w:szCs w:val="28"/>
        </w:rPr>
        <w:t xml:space="preserve"> set of the entries(key-value pairs) from the map.</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Note:  </w:t>
      </w:r>
      <w:proofErr w:type="gramStart"/>
      <w:r w:rsidRPr="006D4F29">
        <w:rPr>
          <w:rFonts w:asciiTheme="majorHAnsi" w:eastAsia="Cabin" w:hAnsiTheme="majorHAnsi" w:cstheme="majorHAnsi"/>
          <w:sz w:val="28"/>
          <w:szCs w:val="28"/>
        </w:rPr>
        <w:t>keySet(</w:t>
      </w:r>
      <w:proofErr w:type="gramEnd"/>
      <w:r w:rsidRPr="006D4F29">
        <w:rPr>
          <w:rFonts w:asciiTheme="majorHAnsi" w:eastAsia="Cabin" w:hAnsiTheme="majorHAnsi" w:cstheme="majorHAnsi"/>
          <w:sz w:val="28"/>
          <w:szCs w:val="28"/>
        </w:rPr>
        <w:t>), values() &amp; entrySet() are the collection views of Map</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ntry Interface:</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A Map is a group of key-value pairs and echa key-value pair is called an entry. Hence Map is considered as a collection of Entry objects. Without existing of Map object there is no chance of existing entry object.Hence Entry interface is defined inside Map interfa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ntry interface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7"/>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getKey();</w:t>
      </w:r>
    </w:p>
    <w:p w:rsidR="00A01A54" w:rsidRPr="006D4F29" w:rsidRDefault="00384577">
      <w:pPr>
        <w:numPr>
          <w:ilvl w:val="0"/>
          <w:numId w:val="197"/>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getValue();</w:t>
      </w:r>
    </w:p>
    <w:p w:rsidR="00A01A54" w:rsidRPr="006D4F29" w:rsidRDefault="00384577">
      <w:pPr>
        <w:numPr>
          <w:ilvl w:val="0"/>
          <w:numId w:val="197"/>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Object </w:t>
      </w:r>
      <w:proofErr w:type="gramStart"/>
      <w:r w:rsidRPr="006D4F29">
        <w:rPr>
          <w:rFonts w:asciiTheme="majorHAnsi" w:eastAsia="Cabin" w:hAnsiTheme="majorHAnsi" w:cstheme="majorHAnsi"/>
          <w:sz w:val="28"/>
          <w:szCs w:val="28"/>
        </w:rPr>
        <w:t>setValue(</w:t>
      </w:r>
      <w:proofErr w:type="gramEnd"/>
      <w:r w:rsidRPr="006D4F29">
        <w:rPr>
          <w:rFonts w:asciiTheme="majorHAnsi" w:eastAsia="Cabin" w:hAnsiTheme="majorHAnsi" w:cstheme="majorHAnsi"/>
          <w:sz w:val="28"/>
          <w:szCs w:val="28"/>
        </w:rPr>
        <w:t>Object new); //Replaces old value with new value by using this metho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ese three above methods are entry specific methods and applied on entry object only.</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mplementation classes:</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HashMap(</w:t>
      </w:r>
      <w:proofErr w:type="gramEnd"/>
      <w:r w:rsidRPr="006D4F29">
        <w:rPr>
          <w:rFonts w:asciiTheme="majorHAnsi" w:eastAsia="Cabin" w:hAnsiTheme="majorHAnsi" w:cstheme="majorHAnsi"/>
          <w:sz w:val="28"/>
          <w:szCs w:val="28"/>
        </w:rPr>
        <w:t>1.2v)</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LinkedHashMap(</w:t>
      </w:r>
      <w:proofErr w:type="gramEnd"/>
      <w:r w:rsidRPr="006D4F29">
        <w:rPr>
          <w:rFonts w:asciiTheme="majorHAnsi" w:eastAsia="Cabin" w:hAnsiTheme="majorHAnsi" w:cstheme="majorHAnsi"/>
          <w:sz w:val="28"/>
          <w:szCs w:val="28"/>
        </w:rPr>
        <w:t>1.4v)</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WeakHashMap(</w:t>
      </w:r>
      <w:proofErr w:type="gramEnd"/>
      <w:r w:rsidRPr="006D4F29">
        <w:rPr>
          <w:rFonts w:asciiTheme="majorHAnsi" w:eastAsia="Cabin" w:hAnsiTheme="majorHAnsi" w:cstheme="majorHAnsi"/>
          <w:sz w:val="28"/>
          <w:szCs w:val="28"/>
        </w:rPr>
        <w:t>1.2v)</w:t>
      </w:r>
    </w:p>
    <w:p w:rsidR="00A01A54" w:rsidRPr="006D4F29" w:rsidRDefault="00384577">
      <w:pPr>
        <w:ind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IdentityHashMap(</w:t>
      </w:r>
      <w:proofErr w:type="gramEnd"/>
      <w:r w:rsidRPr="006D4F29">
        <w:rPr>
          <w:rFonts w:asciiTheme="majorHAnsi" w:eastAsia="Cabin" w:hAnsiTheme="majorHAnsi" w:cstheme="majorHAnsi"/>
          <w:sz w:val="28"/>
          <w:szCs w:val="28"/>
        </w:rPr>
        <w:t>1.4v)</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Arial Unicode MS" w:hAnsiTheme="majorHAnsi" w:cstheme="majorHAnsi"/>
          <w:sz w:val="28"/>
          <w:szCs w:val="28"/>
        </w:rPr>
        <w:tab/>
      </w:r>
      <w:proofErr w:type="gramStart"/>
      <w:r w:rsidRPr="006D4F29">
        <w:rPr>
          <w:rFonts w:asciiTheme="majorHAnsi" w:eastAsia="Arial Unicode MS" w:hAnsiTheme="majorHAnsi" w:cstheme="majorHAnsi"/>
          <w:sz w:val="28"/>
          <w:szCs w:val="28"/>
        </w:rPr>
        <w:t>Dictionary(</w:t>
      </w:r>
      <w:proofErr w:type="gramEnd"/>
      <w:r w:rsidRPr="006D4F29">
        <w:rPr>
          <w:rFonts w:asciiTheme="majorHAnsi" w:eastAsia="Arial Unicode MS" w:hAnsiTheme="majorHAnsi" w:cstheme="majorHAnsi"/>
          <w:sz w:val="28"/>
          <w:szCs w:val="28"/>
        </w:rPr>
        <w:t>Abstract Class) ←-------- Hashtable ----------&gt; Properties (all from 1.0v called Legacy classe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Hashtable(</w:t>
      </w:r>
      <w:proofErr w:type="gramEnd"/>
      <w:r w:rsidRPr="006D4F29">
        <w:rPr>
          <w:rFonts w:asciiTheme="majorHAnsi" w:eastAsia="Cabin" w:hAnsiTheme="majorHAnsi" w:cstheme="majorHAnsi"/>
          <w:sz w:val="28"/>
          <w:szCs w:val="28"/>
        </w:rPr>
        <w:t>1.0v) implements Dictionary(Abstract Class 1.0v)</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roperties(</w:t>
      </w:r>
      <w:proofErr w:type="gramEnd"/>
      <w:r w:rsidRPr="006D4F29">
        <w:rPr>
          <w:rFonts w:asciiTheme="majorHAnsi" w:eastAsia="Cabin" w:hAnsiTheme="majorHAnsi" w:cstheme="majorHAnsi"/>
          <w:sz w:val="28"/>
          <w:szCs w:val="28"/>
        </w:rPr>
        <w:t>1.0v) is the child class of Hashtable(1.0v).</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HashMap: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Hashtable.</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 and it is based on hashcode of keys.</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keys are not allowed but values can be duplicated.</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allowed for both key and value.</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s allowed for key (Only once)</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s allowed for values (any number of times)</w:t>
      </w:r>
    </w:p>
    <w:p w:rsidR="00A01A54" w:rsidRPr="006D4F29" w:rsidRDefault="00384577">
      <w:pPr>
        <w:numPr>
          <w:ilvl w:val="0"/>
          <w:numId w:val="152"/>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implements Serializable and Clonable interfaces but not RandomAcces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Best Us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is the best choice if our frequent operation is search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Map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8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hm = new HashMap()</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165"/>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Map object with default initial capacity 16 and default fill ratio 0.75.</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8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hm = new HashMap(int initialCapacity)</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144"/>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Creates an empty HashMap object with specified initial capacity and default fill ratio 0.75.</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8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hm = new HashMap(int initialCapacity, float fillratio)</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Map object with specified initial capacity and specified fill ratio.</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8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Map hm = new HashMap(Map m)</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tbl>
      <w:tblPr>
        <w:tblStyle w:val="a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HashMap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 map = new 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put(100,"Rajes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put(101,"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put(102,"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ap); //{100=Rajesh, 101=Kumar, 102=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ap.put(100,"Ashok")); //Rajes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et set = map.keySe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set); //[100, 101, 10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 values = map.value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values); //[Ashok, Kumar, 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Set entries = map.entrySe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entries); //[100=Ashok, 101=Kumar, 102=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terator itr = entries.iterato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while(itr.hasNex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Entry m = (Map.Entry)itr.nex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getKey() + " " + m.getValue()); // key-value pai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f(m.getValue().equals("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setValue("Rajesh")); //Kuma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Differences between HashMap and Hashtable</w:t>
      </w:r>
    </w:p>
    <w:p w:rsidR="00A01A54" w:rsidRPr="006D4F29" w:rsidRDefault="00A01A54">
      <w:pPr>
        <w:rPr>
          <w:rFonts w:asciiTheme="majorHAnsi" w:eastAsia="Cabin" w:hAnsiTheme="majorHAnsi" w:cstheme="majorHAnsi"/>
          <w:sz w:val="28"/>
          <w:szCs w:val="28"/>
        </w:rPr>
      </w:pPr>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A01A54" w:rsidRPr="006D4F29">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HashMap</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Hashtabl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very method present in HashMap is not synchronized.</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very method present in Hashtable is synchronized.</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t a time multiple threads are allowed to operate on HashMap object and hence it is not thread safe.</w:t>
            </w:r>
            <w:r w:rsidRPr="006D4F29">
              <w:rPr>
                <w:rFonts w:asciiTheme="majorHAnsi" w:eastAsia="Cabin" w:hAnsiTheme="majorHAnsi" w:cstheme="majorHAnsi"/>
                <w:sz w:val="28"/>
                <w:szCs w:val="28"/>
              </w:rPr>
              <w:tab/>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t a time only one thread is allowed to operate on a Hashtable object and hence it is thread safe.</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Relatively performance is high because threads are not required to wait to operate on HashMap object.</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Relatively performance is low because threads are required to wait to operate on Hashtable objects.</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Null is allowed for both key and valu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ull is not allowed for keys and values. Otherwise, we will get NullPointerException.</w:t>
            </w:r>
          </w:p>
        </w:tc>
      </w:tr>
      <w:tr w:rsidR="00A01A54" w:rsidRPr="006D4F29">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2v and it is not legacy</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0v and it is Legacy</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ow to get synchronized version of HashMap Objec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y default, HashMap is not synchronized but we can get synchronized version of HashMap by using </w:t>
      </w:r>
      <w:proofErr w:type="gramStart"/>
      <w:r w:rsidRPr="006D4F29">
        <w:rPr>
          <w:rFonts w:asciiTheme="majorHAnsi" w:eastAsia="Cabin" w:hAnsiTheme="majorHAnsi" w:cstheme="majorHAnsi"/>
          <w:sz w:val="28"/>
          <w:szCs w:val="28"/>
        </w:rPr>
        <w:t>synchronizedMap(</w:t>
      </w:r>
      <w:proofErr w:type="gramEnd"/>
      <w:r w:rsidRPr="006D4F29">
        <w:rPr>
          <w:rFonts w:asciiTheme="majorHAnsi" w:eastAsia="Cabin" w:hAnsiTheme="majorHAnsi" w:cstheme="majorHAnsi"/>
          <w:sz w:val="28"/>
          <w:szCs w:val="28"/>
        </w:rPr>
        <w:t>) method of Collections clas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i/>
          <w:sz w:val="28"/>
          <w:szCs w:val="28"/>
        </w:rPr>
      </w:pPr>
      <w:r w:rsidRPr="006D4F29">
        <w:rPr>
          <w:rFonts w:asciiTheme="majorHAnsi" w:eastAsia="Cabin" w:hAnsiTheme="majorHAnsi" w:cstheme="majorHAnsi"/>
          <w:sz w:val="28"/>
          <w:szCs w:val="28"/>
        </w:rPr>
        <w:tab/>
        <w:t xml:space="preserve">HashMap m = new </w:t>
      </w:r>
      <w:proofErr w:type="gramStart"/>
      <w:r w:rsidRPr="006D4F29">
        <w:rPr>
          <w:rFonts w:asciiTheme="majorHAnsi" w:eastAsia="Cabin" w:hAnsiTheme="majorHAnsi" w:cstheme="majorHAnsi"/>
          <w:sz w:val="28"/>
          <w:szCs w:val="28"/>
        </w:rPr>
        <w:t>HashMap(</w:t>
      </w:r>
      <w:proofErr w:type="gramEnd"/>
      <w:r w:rsidRPr="006D4F29">
        <w:rPr>
          <w:rFonts w:asciiTheme="majorHAnsi" w:eastAsia="Cabin" w:hAnsiTheme="majorHAnsi" w:cstheme="majorHAnsi"/>
          <w:sz w:val="28"/>
          <w:szCs w:val="28"/>
        </w:rPr>
        <w:t>); //</w:t>
      </w:r>
      <w:r w:rsidRPr="006D4F29">
        <w:rPr>
          <w:rFonts w:asciiTheme="majorHAnsi" w:eastAsia="Cabin" w:hAnsiTheme="majorHAnsi" w:cstheme="majorHAnsi"/>
          <w:i/>
          <w:sz w:val="28"/>
          <w:szCs w:val="28"/>
        </w:rPr>
        <w:t>non-synchronized</w:t>
      </w:r>
    </w:p>
    <w:p w:rsidR="00A01A54" w:rsidRPr="006D4F29" w:rsidRDefault="00384577">
      <w:pPr>
        <w:rPr>
          <w:rFonts w:asciiTheme="majorHAnsi" w:eastAsia="Cabin" w:hAnsiTheme="majorHAnsi" w:cstheme="majorHAnsi"/>
          <w:i/>
          <w:sz w:val="28"/>
          <w:szCs w:val="28"/>
        </w:rPr>
      </w:pPr>
      <w:r w:rsidRPr="006D4F29">
        <w:rPr>
          <w:rFonts w:asciiTheme="majorHAnsi" w:eastAsia="Cabin" w:hAnsiTheme="majorHAnsi" w:cstheme="majorHAnsi"/>
          <w:sz w:val="28"/>
          <w:szCs w:val="28"/>
        </w:rPr>
        <w:tab/>
        <w:t xml:space="preserve">Map m1 = </w:t>
      </w:r>
      <w:proofErr w:type="gramStart"/>
      <w:r w:rsidRPr="006D4F29">
        <w:rPr>
          <w:rFonts w:asciiTheme="majorHAnsi" w:eastAsia="Cabin" w:hAnsiTheme="majorHAnsi" w:cstheme="majorHAnsi"/>
          <w:sz w:val="28"/>
          <w:szCs w:val="28"/>
        </w:rPr>
        <w:t>Collections.synchronizedMap(</w:t>
      </w:r>
      <w:proofErr w:type="gramEnd"/>
      <w:r w:rsidRPr="006D4F29">
        <w:rPr>
          <w:rFonts w:asciiTheme="majorHAnsi" w:eastAsia="Cabin" w:hAnsiTheme="majorHAnsi" w:cstheme="majorHAnsi"/>
          <w:sz w:val="28"/>
          <w:szCs w:val="28"/>
        </w:rPr>
        <w:t>m) //</w:t>
      </w:r>
      <w:r w:rsidRPr="006D4F29">
        <w:rPr>
          <w:rFonts w:asciiTheme="majorHAnsi" w:eastAsia="Cabin" w:hAnsiTheme="majorHAnsi" w:cstheme="majorHAnsi"/>
          <w:i/>
          <w:sz w:val="28"/>
          <w:szCs w:val="28"/>
        </w:rPr>
        <w:t>synchronize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nkedHashMap:</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0"/>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child class of HashMap.</w:t>
      </w:r>
    </w:p>
    <w:p w:rsidR="00A01A54" w:rsidRPr="006D4F29" w:rsidRDefault="00384577">
      <w:pPr>
        <w:numPr>
          <w:ilvl w:val="0"/>
          <w:numId w:val="140"/>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exactly same as HashMap (including methods and constructors) except the following differences:</w:t>
      </w:r>
    </w:p>
    <w:p w:rsidR="00A01A54" w:rsidRPr="006D4F29" w:rsidRDefault="00A01A54">
      <w:pPr>
        <w:rPr>
          <w:rFonts w:asciiTheme="majorHAnsi" w:eastAsia="Cabin" w:hAnsiTheme="majorHAnsi" w:cstheme="majorHAnsi"/>
          <w:sz w:val="28"/>
          <w:szCs w:val="28"/>
        </w:rPr>
      </w:pPr>
    </w:p>
    <w:tbl>
      <w:tblPr>
        <w:tblStyle w:val="af2"/>
        <w:tblW w:w="8865" w:type="dxa"/>
        <w:tblInd w:w="5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85"/>
        <w:gridCol w:w="4680"/>
      </w:tblGrid>
      <w:tr w:rsidR="00A01A54" w:rsidRPr="006D4F29">
        <w:tc>
          <w:tcPr>
            <w:tcW w:w="4185"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HashMap</w:t>
            </w:r>
          </w:p>
        </w:tc>
        <w:tc>
          <w:tcPr>
            <w:tcW w:w="468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jc w:val="center"/>
              <w:rPr>
                <w:rFonts w:asciiTheme="majorHAnsi" w:eastAsia="Cabin" w:hAnsiTheme="majorHAnsi" w:cstheme="majorHAnsi"/>
                <w:sz w:val="28"/>
                <w:szCs w:val="28"/>
              </w:rPr>
            </w:pPr>
            <w:r w:rsidRPr="006D4F29">
              <w:rPr>
                <w:rFonts w:asciiTheme="majorHAnsi" w:eastAsia="Cabin" w:hAnsiTheme="majorHAnsi" w:cstheme="majorHAnsi"/>
                <w:sz w:val="28"/>
                <w:szCs w:val="28"/>
              </w:rPr>
              <w:t>LinkedHashMap</w:t>
            </w:r>
          </w:p>
        </w:tc>
      </w:tr>
      <w:tr w:rsidR="00A01A54" w:rsidRPr="006D4F29">
        <w:tc>
          <w:tcPr>
            <w:tcW w:w="4185"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Hashtable</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a combination of LinkedList and Hashtable (Hybrid Data structure)</w:t>
            </w:r>
          </w:p>
        </w:tc>
      </w:tr>
      <w:tr w:rsidR="00A01A54" w:rsidRPr="006D4F29">
        <w:tc>
          <w:tcPr>
            <w:tcW w:w="4185"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 and it is based on hashcode of keys.</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preserved.</w:t>
            </w:r>
          </w:p>
        </w:tc>
      </w:tr>
      <w:tr w:rsidR="00A01A54" w:rsidRPr="006D4F29">
        <w:tc>
          <w:tcPr>
            <w:tcW w:w="4185"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2v.</w:t>
            </w:r>
          </w:p>
        </w:tc>
        <w:tc>
          <w:tcPr>
            <w:tcW w:w="468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roduced in 1.4v.</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Best us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
        </w:numPr>
        <w:rPr>
          <w:rFonts w:asciiTheme="majorHAnsi" w:eastAsia="Cabin" w:hAnsiTheme="majorHAnsi" w:cstheme="majorHAnsi"/>
          <w:sz w:val="28"/>
          <w:szCs w:val="28"/>
        </w:rPr>
      </w:pPr>
      <w:r w:rsidRPr="006D4F29">
        <w:rPr>
          <w:rFonts w:asciiTheme="majorHAnsi" w:eastAsia="Cabin" w:hAnsiTheme="majorHAnsi" w:cstheme="majorHAnsi"/>
          <w:sz w:val="28"/>
          <w:szCs w:val="28"/>
        </w:rPr>
        <w:t>LinkedHashSet and LinkedHashMap are commonly used for developing chache based application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Difference between == operator and .</w:t>
      </w:r>
      <w:proofErr w:type="gramStart"/>
      <w:r w:rsidRPr="006D4F29">
        <w:rPr>
          <w:rFonts w:asciiTheme="majorHAnsi" w:eastAsia="Cabin" w:hAnsiTheme="majorHAnsi" w:cstheme="majorHAnsi"/>
          <w:sz w:val="28"/>
          <w:szCs w:val="28"/>
          <w:u w:val="single"/>
        </w:rPr>
        <w:t>equals(</w:t>
      </w:r>
      <w:proofErr w:type="gramEnd"/>
      <w:r w:rsidRPr="006D4F29">
        <w:rPr>
          <w:rFonts w:asciiTheme="majorHAnsi" w:eastAsia="Cabin" w:hAnsiTheme="majorHAnsi" w:cstheme="majorHAnsi"/>
          <w:sz w:val="28"/>
          <w:szCs w:val="28"/>
          <w:u w:val="single"/>
        </w:rPr>
        <w:t>) method</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n general == operator meant for reference comparison (address comparison). </w:t>
      </w:r>
      <w:proofErr w:type="gramStart"/>
      <w:r w:rsidRPr="006D4F29">
        <w:rPr>
          <w:rFonts w:asciiTheme="majorHAnsi" w:eastAsia="Cabin" w:hAnsiTheme="majorHAnsi" w:cstheme="majorHAnsi"/>
          <w:sz w:val="28"/>
          <w:szCs w:val="28"/>
        </w:rPr>
        <w:t>whereas</w:t>
      </w:r>
      <w:proofErr w:type="gramEnd"/>
      <w:r w:rsidRPr="006D4F29">
        <w:rPr>
          <w:rFonts w:asciiTheme="majorHAnsi" w:eastAsia="Cabin" w:hAnsiTheme="majorHAnsi" w:cstheme="majorHAnsi"/>
          <w:sz w:val="28"/>
          <w:szCs w:val="28"/>
        </w:rPr>
        <w:t xml:space="preserve"> .equals() method meant for content comparis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ample: </w:t>
      </w:r>
    </w:p>
    <w:p w:rsidR="00A01A54" w:rsidRPr="006D4F29" w:rsidRDefault="00A01A54">
      <w:pPr>
        <w:rPr>
          <w:rFonts w:asciiTheme="majorHAnsi" w:eastAsia="Cabin" w:hAnsiTheme="majorHAnsi" w:cstheme="majorHAnsi"/>
          <w:sz w:val="28"/>
          <w:szCs w:val="28"/>
        </w:rPr>
      </w:pPr>
    </w:p>
    <w:tbl>
      <w:tblPr>
        <w:tblStyle w:val="af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eger I1 = new Integer(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teger I2 = new Integer(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ystem.out.println(I1 == I2) // fals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ystem.out.println(I1.equals(I2)) // true</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dentityHashMap:</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8"/>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exactly same as HashMap (including methods and constructors) except the following difference:</w:t>
      </w:r>
    </w:p>
    <w:p w:rsidR="00A01A54" w:rsidRPr="006D4F29" w:rsidRDefault="00384577">
      <w:pPr>
        <w:numPr>
          <w:ilvl w:val="1"/>
          <w:numId w:val="98"/>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In the case of normal HashMap, JVM will use .</w:t>
      </w:r>
      <w:proofErr w:type="gramStart"/>
      <w:r w:rsidRPr="006D4F29">
        <w:rPr>
          <w:rFonts w:asciiTheme="majorHAnsi" w:eastAsia="Cabin" w:hAnsiTheme="majorHAnsi" w:cstheme="majorHAnsi"/>
          <w:sz w:val="28"/>
          <w:szCs w:val="28"/>
        </w:rPr>
        <w:t>equals(</w:t>
      </w:r>
      <w:proofErr w:type="gramEnd"/>
      <w:r w:rsidRPr="006D4F29">
        <w:rPr>
          <w:rFonts w:asciiTheme="majorHAnsi" w:eastAsia="Cabin" w:hAnsiTheme="majorHAnsi" w:cstheme="majorHAnsi"/>
          <w:sz w:val="28"/>
          <w:szCs w:val="28"/>
        </w:rPr>
        <w:t>) method to identify duplicate keys which is meant for content comparison.</w:t>
      </w:r>
    </w:p>
    <w:p w:rsidR="00A01A54" w:rsidRPr="006D4F29" w:rsidRDefault="00384577">
      <w:pPr>
        <w:numPr>
          <w:ilvl w:val="1"/>
          <w:numId w:val="98"/>
        </w:numPr>
        <w:rPr>
          <w:rFonts w:asciiTheme="majorHAnsi" w:eastAsia="Cabin" w:hAnsiTheme="majorHAnsi" w:cstheme="majorHAnsi"/>
          <w:sz w:val="28"/>
          <w:szCs w:val="28"/>
        </w:rPr>
      </w:pPr>
      <w:r w:rsidRPr="006D4F29">
        <w:rPr>
          <w:rFonts w:asciiTheme="majorHAnsi" w:eastAsia="Cabin" w:hAnsiTheme="majorHAnsi" w:cstheme="majorHAnsi"/>
          <w:sz w:val="28"/>
          <w:szCs w:val="28"/>
        </w:rPr>
        <w:t>But in the case of IdentityHashMap, JVM will use '==' operator to identity duplicate keys which is meant for reference comparison (address comparis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tbl>
      <w:tblPr>
        <w:tblStyle w:val="af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public class HashMap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1 = new Integer(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2 = new Integer(10);</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 map = new 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put(i1,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put(i2, "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ap); //{10=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IdentityHashMap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dentityHashMap map1 = new Identity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1.put(i1,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map1.put(i2, "Kannegant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map1); //{10=Ashok, 10=Kanneganti}</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eakHashMap:</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6"/>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t is exactly same as HashMap except the following difference: </w:t>
      </w:r>
    </w:p>
    <w:p w:rsidR="00A01A54" w:rsidRPr="006D4F29" w:rsidRDefault="00384577">
      <w:pPr>
        <w:numPr>
          <w:ilvl w:val="1"/>
          <w:numId w:val="116"/>
        </w:numPr>
        <w:rPr>
          <w:rFonts w:asciiTheme="majorHAnsi" w:eastAsia="Cabin" w:hAnsiTheme="majorHAnsi" w:cstheme="majorHAnsi"/>
          <w:sz w:val="28"/>
          <w:szCs w:val="28"/>
        </w:rPr>
      </w:pPr>
      <w:r w:rsidRPr="006D4F29">
        <w:rPr>
          <w:rFonts w:asciiTheme="majorHAnsi" w:eastAsia="Cabin" w:hAnsiTheme="majorHAnsi" w:cstheme="majorHAnsi"/>
          <w:sz w:val="28"/>
          <w:szCs w:val="28"/>
        </w:rPr>
        <w:t>In the case of HashMap even though object doesn't have any reference it is not eligible for Garbage Collection if it is associated with HashMap i.e., HashMap dominates Garbage Collector.</w:t>
      </w:r>
    </w:p>
    <w:p w:rsidR="00A01A54" w:rsidRPr="006D4F29" w:rsidRDefault="00384577">
      <w:pPr>
        <w:numPr>
          <w:ilvl w:val="1"/>
          <w:numId w:val="116"/>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But in the case of WeakHashMap, if the object doesn't contain any references it is eligible for Garbage Collection even though object associated with WeakHashMap i.e., Garbage Collector dominates WeakHashMap.</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HashMap with Garbage Collector</w:t>
      </w:r>
    </w:p>
    <w:p w:rsidR="00A01A54" w:rsidRPr="006D4F29" w:rsidRDefault="00A01A54">
      <w:pPr>
        <w:rPr>
          <w:rFonts w:asciiTheme="majorHAnsi" w:eastAsia="Cabin" w:hAnsiTheme="majorHAnsi" w:cstheme="majorHAnsi"/>
          <w:sz w:val="28"/>
          <w:szCs w:val="28"/>
        </w:rPr>
      </w:pPr>
    </w:p>
    <w:tbl>
      <w:tblPr>
        <w:tblStyle w:val="af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WeakHashMap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emp t = new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 hashmap = new 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put(t,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 = null; //reference set to null</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gc();</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ring 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void finaliz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finalize() method calle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 the above example, temp object is not eligible for Garbage Collection because it is associated with 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 the output i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emp=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emp=Ashok}</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 the above program if we replace HashMap with WeakHashMap then the temp object is eligible for Garbage Collection (See the below program)</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WeakHashMap with GC</w:t>
      </w:r>
    </w:p>
    <w:p w:rsidR="00A01A54" w:rsidRPr="006D4F29" w:rsidRDefault="00A01A54">
      <w:pPr>
        <w:rPr>
          <w:rFonts w:asciiTheme="majorHAnsi" w:eastAsia="Cabin" w:hAnsiTheme="majorHAnsi" w:cstheme="majorHAnsi"/>
          <w:sz w:val="28"/>
          <w:szCs w:val="28"/>
        </w:rPr>
      </w:pPr>
    </w:p>
    <w:tbl>
      <w:tblPr>
        <w:tblStyle w:val="af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WeakHashMap_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emp t = new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WeakHashMap hashmap = new Weak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map.put(t, "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 = null; //reference set to null</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gc();</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hash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ring 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tem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void finaliz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finalize() method calle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emp=Ashok}</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finalize() method called</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8. </w:t>
      </w:r>
      <w:proofErr w:type="gramStart"/>
      <w:r w:rsidRPr="006D4F29">
        <w:rPr>
          <w:rFonts w:asciiTheme="majorHAnsi" w:eastAsia="Cabin" w:hAnsiTheme="majorHAnsi" w:cstheme="majorHAnsi"/>
          <w:sz w:val="28"/>
          <w:szCs w:val="28"/>
        </w:rPr>
        <w:t>SortedMap(</w:t>
      </w:r>
      <w:proofErr w:type="gramEnd"/>
      <w:r w:rsidRPr="006D4F29">
        <w:rPr>
          <w:rFonts w:asciiTheme="majorHAnsi" w:eastAsia="Cabin" w:hAnsiTheme="majorHAnsi" w:cstheme="majorHAnsi"/>
          <w:sz w:val="28"/>
          <w:szCs w:val="28"/>
        </w:rPr>
        <w:t>1.2v):</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7"/>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Map is the child interface of Map.</w:t>
      </w:r>
    </w:p>
    <w:p w:rsidR="00A01A54" w:rsidRPr="006D4F29" w:rsidRDefault="00384577">
      <w:pPr>
        <w:numPr>
          <w:ilvl w:val="0"/>
          <w:numId w:val="147"/>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want to represent a group of key value pairs according to some sorting order of keys then we should go for SortedMap.</w:t>
      </w:r>
    </w:p>
    <w:p w:rsidR="00A01A54" w:rsidRPr="006D4F29" w:rsidRDefault="00384577">
      <w:pPr>
        <w:numPr>
          <w:ilvl w:val="0"/>
          <w:numId w:val="147"/>
        </w:numPr>
        <w:rPr>
          <w:rFonts w:asciiTheme="majorHAnsi" w:eastAsia="Cabin" w:hAnsiTheme="majorHAnsi" w:cstheme="majorHAnsi"/>
          <w:sz w:val="28"/>
          <w:szCs w:val="28"/>
        </w:rPr>
      </w:pPr>
      <w:r w:rsidRPr="006D4F29">
        <w:rPr>
          <w:rFonts w:asciiTheme="majorHAnsi" w:eastAsia="Cabin" w:hAnsiTheme="majorHAnsi" w:cstheme="majorHAnsi"/>
          <w:sz w:val="28"/>
          <w:szCs w:val="28"/>
        </w:rPr>
        <w:t>Sorting is based on the key but not based on valu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edMap Interface Method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t defines the following specific methods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firstKey();</w:t>
      </w: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Object lastKey();</w:t>
      </w: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Map headMap(Object Key);</w:t>
      </w: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Map tailMap(Object Key);</w:t>
      </w: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SortedMap subMap(Object key1, Object key2);</w:t>
      </w:r>
    </w:p>
    <w:p w:rsidR="00A01A54" w:rsidRPr="006D4F29" w:rsidRDefault="00384577">
      <w:pPr>
        <w:numPr>
          <w:ilvl w:val="0"/>
          <w:numId w:val="79"/>
        </w:numPr>
        <w:rPr>
          <w:rFonts w:asciiTheme="majorHAnsi" w:eastAsia="Cabin" w:hAnsiTheme="majorHAnsi" w:cstheme="majorHAnsi"/>
          <w:sz w:val="28"/>
          <w:szCs w:val="28"/>
        </w:rPr>
      </w:pPr>
      <w:r w:rsidRPr="006D4F29">
        <w:rPr>
          <w:rFonts w:asciiTheme="majorHAnsi" w:eastAsia="Cabin" w:hAnsiTheme="majorHAnsi" w:cstheme="majorHAnsi"/>
          <w:sz w:val="28"/>
          <w:szCs w:val="28"/>
        </w:rPr>
        <w:t>Comparator comparato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ample: </w:t>
      </w:r>
    </w:p>
    <w:p w:rsidR="00A01A54" w:rsidRPr="006D4F29" w:rsidRDefault="00A01A54">
      <w:pPr>
        <w:rPr>
          <w:rFonts w:asciiTheme="majorHAnsi" w:eastAsia="Cabin" w:hAnsiTheme="majorHAnsi" w:cstheme="majorHAnsi"/>
          <w:sz w:val="28"/>
          <w:szCs w:val="28"/>
        </w:rPr>
      </w:pP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Map_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Map t = new TreeMap();</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01, "A");</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03, "B");</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04, "C");</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07, "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25, "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put(136, "F");</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 //{101=A, 103=B, 104=C, 107=D, 125=E, 136=F}</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firstKey()); //10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lastKey()); //136</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headMap(107)); //{101=A, 103=B, 104=C}</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tailMap(107)); //{107=D, 125=E, 136=F}</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subMap(103, 125)); //{103=B, 104=C, 107=D}</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9. </w:t>
      </w:r>
      <w:proofErr w:type="gramStart"/>
      <w:r w:rsidRPr="006D4F29">
        <w:rPr>
          <w:rFonts w:asciiTheme="majorHAnsi" w:eastAsia="Cabin" w:hAnsiTheme="majorHAnsi" w:cstheme="majorHAnsi"/>
          <w:sz w:val="28"/>
          <w:szCs w:val="28"/>
        </w:rPr>
        <w:t>NavigableMap(</w:t>
      </w:r>
      <w:proofErr w:type="gramEnd"/>
      <w:r w:rsidRPr="006D4F29">
        <w:rPr>
          <w:rFonts w:asciiTheme="majorHAnsi" w:eastAsia="Cabin" w:hAnsiTheme="majorHAnsi" w:cstheme="majorHAnsi"/>
          <w:sz w:val="28"/>
          <w:szCs w:val="28"/>
        </w:rPr>
        <w:t>1.6v):</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9"/>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Map is the child interface of SortedMap.</w:t>
      </w:r>
    </w:p>
    <w:p w:rsidR="00A01A54" w:rsidRPr="006D4F29" w:rsidRDefault="00384577">
      <w:pPr>
        <w:numPr>
          <w:ilvl w:val="0"/>
          <w:numId w:val="189"/>
        </w:numPr>
        <w:rPr>
          <w:rFonts w:asciiTheme="majorHAnsi" w:eastAsia="Cabin" w:hAnsiTheme="majorHAnsi" w:cstheme="majorHAnsi"/>
          <w:sz w:val="28"/>
          <w:szCs w:val="28"/>
        </w:rPr>
      </w:pPr>
      <w:r w:rsidRPr="006D4F29">
        <w:rPr>
          <w:rFonts w:asciiTheme="majorHAnsi" w:eastAsia="Cabin" w:hAnsiTheme="majorHAnsi" w:cstheme="majorHAnsi"/>
          <w:sz w:val="28"/>
          <w:szCs w:val="28"/>
        </w:rPr>
        <w:t>It defines several methods for navigation purposes.</w:t>
      </w:r>
    </w:p>
    <w:p w:rsidR="00A01A54" w:rsidRPr="006D4F29" w:rsidRDefault="00384577">
      <w:pPr>
        <w:numPr>
          <w:ilvl w:val="0"/>
          <w:numId w:val="189"/>
        </w:numPr>
        <w:rPr>
          <w:rFonts w:asciiTheme="majorHAnsi" w:eastAsia="Cabin" w:hAnsiTheme="majorHAnsi" w:cstheme="majorHAnsi"/>
          <w:sz w:val="28"/>
          <w:szCs w:val="28"/>
        </w:rPr>
      </w:pPr>
      <w:r w:rsidRPr="006D4F29">
        <w:rPr>
          <w:rFonts w:asciiTheme="majorHAnsi" w:eastAsia="Cabin" w:hAnsiTheme="majorHAnsi" w:cstheme="majorHAnsi"/>
          <w:sz w:val="28"/>
          <w:szCs w:val="28"/>
        </w:rPr>
        <w:t>It is the 1.6v enhancement of Collection Framework.</w:t>
      </w:r>
    </w:p>
    <w:p w:rsidR="00A01A54" w:rsidRPr="006D4F29" w:rsidRDefault="00A01A54">
      <w:pPr>
        <w:ind w:left="720"/>
        <w:rPr>
          <w:rFonts w:asciiTheme="majorHAnsi" w:eastAsia="Cabin" w:hAnsiTheme="majorHAnsi" w:cstheme="majorHAnsi"/>
          <w:sz w:val="28"/>
          <w:szCs w:val="28"/>
        </w:rPr>
      </w:pPr>
    </w:p>
    <w:p w:rsidR="00A01A54" w:rsidRPr="006D4F29" w:rsidRDefault="00A01A54">
      <w:pPr>
        <w:ind w:left="720"/>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avigableMap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K floorKey(K k)</w:t>
      </w:r>
    </w:p>
    <w:p w:rsidR="00A01A54" w:rsidRPr="006D4F29" w:rsidRDefault="00384577">
      <w:pPr>
        <w:numPr>
          <w:ilvl w:val="0"/>
          <w:numId w:val="80"/>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greatest key less than or equal to the given key, or null if there is no such ke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K lowerKey(K k)</w:t>
      </w:r>
    </w:p>
    <w:p w:rsidR="00A01A54" w:rsidRPr="006D4F29" w:rsidRDefault="00384577">
      <w:pPr>
        <w:numPr>
          <w:ilvl w:val="0"/>
          <w:numId w:val="170"/>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greatest key strictly less than the given key, or null if there is no such ke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K ceilingKey(K k)</w:t>
      </w:r>
    </w:p>
    <w:p w:rsidR="00A01A54" w:rsidRPr="006D4F29" w:rsidRDefault="00384577">
      <w:pPr>
        <w:numPr>
          <w:ilvl w:val="0"/>
          <w:numId w:val="27"/>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least key greater than or equal to the given key, or null if there is no such ke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K higherKey(K k)</w:t>
      </w:r>
    </w:p>
    <w:p w:rsidR="00A01A54" w:rsidRPr="006D4F29" w:rsidRDefault="00384577">
      <w:pPr>
        <w:numPr>
          <w:ilvl w:val="0"/>
          <w:numId w:val="131"/>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the least key strictly greater than the given key, or null if there is no such ke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Map.Entry&lt;K,V&gt; pollFirstEntry()</w:t>
      </w:r>
    </w:p>
    <w:p w:rsidR="00A01A54" w:rsidRPr="006D4F29" w:rsidRDefault="00384577">
      <w:pPr>
        <w:numPr>
          <w:ilvl w:val="0"/>
          <w:numId w:val="40"/>
        </w:numPr>
        <w:rPr>
          <w:rFonts w:asciiTheme="majorHAnsi" w:eastAsia="Cabin" w:hAnsiTheme="majorHAnsi" w:cstheme="majorHAnsi"/>
          <w:sz w:val="28"/>
          <w:szCs w:val="28"/>
        </w:rPr>
      </w:pPr>
      <w:r w:rsidRPr="006D4F29">
        <w:rPr>
          <w:rFonts w:asciiTheme="majorHAnsi" w:eastAsia="Cabin" w:hAnsiTheme="majorHAnsi" w:cstheme="majorHAnsi"/>
          <w:sz w:val="28"/>
          <w:szCs w:val="28"/>
        </w:rPr>
        <w:t>Removes and returns a key-value mapping associated with the least key in this map, or null if the map is empt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Map.Entry&lt;K,V&gt; pollLastEntry()</w:t>
      </w:r>
    </w:p>
    <w:p w:rsidR="00A01A54" w:rsidRPr="006D4F29" w:rsidRDefault="00384577">
      <w:pPr>
        <w:numPr>
          <w:ilvl w:val="0"/>
          <w:numId w:val="50"/>
        </w:numPr>
        <w:rPr>
          <w:rFonts w:asciiTheme="majorHAnsi" w:eastAsia="Cabin" w:hAnsiTheme="majorHAnsi" w:cstheme="majorHAnsi"/>
          <w:sz w:val="28"/>
          <w:szCs w:val="28"/>
        </w:rPr>
      </w:pPr>
      <w:r w:rsidRPr="006D4F29">
        <w:rPr>
          <w:rFonts w:asciiTheme="majorHAnsi" w:eastAsia="Cabin" w:hAnsiTheme="majorHAnsi" w:cstheme="majorHAnsi"/>
          <w:sz w:val="28"/>
          <w:szCs w:val="28"/>
        </w:rPr>
        <w:t>Removes and returns a key-value mapping associated with the greatest key in this map, or null if the map is empty.</w:t>
      </w:r>
    </w:p>
    <w:p w:rsidR="00A01A54" w:rsidRPr="006D4F29" w:rsidRDefault="00384577">
      <w:pPr>
        <w:numPr>
          <w:ilvl w:val="0"/>
          <w:numId w:val="95"/>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Map&lt;K,V&gt; descendingMap()</w:t>
      </w:r>
    </w:p>
    <w:p w:rsidR="00A01A54" w:rsidRPr="006D4F29" w:rsidRDefault="00384577">
      <w:pPr>
        <w:numPr>
          <w:ilvl w:val="0"/>
          <w:numId w:val="83"/>
        </w:numPr>
        <w:rPr>
          <w:rFonts w:asciiTheme="majorHAnsi" w:eastAsia="Cabin" w:hAnsiTheme="majorHAnsi" w:cstheme="majorHAnsi"/>
          <w:sz w:val="28"/>
          <w:szCs w:val="28"/>
        </w:rPr>
      </w:pPr>
      <w:r w:rsidRPr="006D4F29">
        <w:rPr>
          <w:rFonts w:asciiTheme="majorHAnsi" w:eastAsia="Cabin" w:hAnsiTheme="majorHAnsi" w:cstheme="majorHAnsi"/>
          <w:sz w:val="28"/>
          <w:szCs w:val="28"/>
        </w:rPr>
        <w:t>Returns a reverse order view of the mappings contained in this map.</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NavigableMap Program</w:t>
      </w:r>
    </w:p>
    <w:p w:rsidR="00A01A54" w:rsidRPr="006D4F29" w:rsidRDefault="00A01A54">
      <w:pPr>
        <w:rPr>
          <w:rFonts w:asciiTheme="majorHAnsi" w:eastAsia="Cabin" w:hAnsiTheme="majorHAnsi" w:cstheme="majorHAnsi"/>
          <w:sz w:val="28"/>
          <w:szCs w:val="28"/>
        </w:rPr>
      </w:pPr>
    </w:p>
    <w:tbl>
      <w:tblPr>
        <w:tblStyle w:val="af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NavigableMap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reeMap&lt;String,String&gt;  tm = new TreeMap&lt;String,String&g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m.put("b", "bangalor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tm.put("e", "epurupale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m.put("a", "andhr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m.put("f","flori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m.put("c", "chiral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m.put("d", "delhi");</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floorKe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floorEntr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lowerKe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lowerEntr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ceilingKe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ceilingEntr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higherKe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higherEntry("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firstKe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firstEntr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lastKe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lastEntr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pollFirstEntr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pollLastEntry());</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descendingMap());</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t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andhra, b=bangalore, c=chirala, d=delhi, e=epurupalem, f=flori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d=delh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chiral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d=delh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epurupale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andhr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f</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f=flori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andhr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f=flori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epurupalem, d=delhi, c=chirala, b=bangalor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b=bangalore, c=chirala, d=delhi, e=epurupalem}</w:t>
            </w:r>
          </w:p>
        </w:tc>
      </w:tr>
    </w:tbl>
    <w:p w:rsidR="00A01A54" w:rsidRPr="006D4F29" w:rsidRDefault="00A01A54">
      <w:pPr>
        <w:rPr>
          <w:rFonts w:asciiTheme="majorHAnsi" w:eastAsia="Cabin" w:hAnsiTheme="majorHAnsi" w:cstheme="majorHAnsi"/>
          <w:sz w:val="28"/>
          <w:szCs w:val="28"/>
        </w:rPr>
      </w:pPr>
    </w:p>
    <w:p w:rsidR="00A01A54" w:rsidRPr="006D4F29" w:rsidRDefault="00A01A54">
      <w:pPr>
        <w:ind w:left="1440"/>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mplementation </w:t>
      </w:r>
      <w:proofErr w:type="gramStart"/>
      <w:r w:rsidRPr="006D4F29">
        <w:rPr>
          <w:rFonts w:asciiTheme="majorHAnsi" w:eastAsia="Cabin" w:hAnsiTheme="majorHAnsi" w:cstheme="majorHAnsi"/>
          <w:sz w:val="28"/>
          <w:szCs w:val="28"/>
        </w:rPr>
        <w:t>class :</w:t>
      </w:r>
      <w:proofErr w:type="gramEnd"/>
      <w:r w:rsidRPr="006D4F29">
        <w:rPr>
          <w:rFonts w:asciiTheme="majorHAnsi" w:eastAsia="Cabin" w:hAnsiTheme="majorHAnsi" w:cstheme="majorHAnsi"/>
          <w:sz w:val="28"/>
          <w:szCs w:val="28"/>
        </w:rPr>
        <w:t xml:space="preserve"> TreeMap(1.2v)</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reeMap:</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5"/>
        </w:num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is Red-Black Tree.</w:t>
      </w:r>
    </w:p>
    <w:p w:rsidR="00A01A54" w:rsidRPr="006D4F29" w:rsidRDefault="00384577">
      <w:pPr>
        <w:numPr>
          <w:ilvl w:val="0"/>
          <w:numId w:val="35"/>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on order is not preserved and it is based on some sorting order of keys.</w:t>
      </w:r>
    </w:p>
    <w:p w:rsidR="00A01A54" w:rsidRPr="006D4F29" w:rsidRDefault="00384577">
      <w:pPr>
        <w:numPr>
          <w:ilvl w:val="0"/>
          <w:numId w:val="35"/>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keys are not allowed but values can be duplicated.</w:t>
      </w:r>
    </w:p>
    <w:p w:rsidR="00A01A54" w:rsidRPr="006D4F29" w:rsidRDefault="00384577">
      <w:pPr>
        <w:numPr>
          <w:ilvl w:val="0"/>
          <w:numId w:val="35"/>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Heterogeneous objects value acceptance:  </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Keys -</w:t>
      </w:r>
    </w:p>
    <w:p w:rsidR="00A01A54" w:rsidRPr="006D4F29" w:rsidRDefault="00384577">
      <w:pPr>
        <w:numPr>
          <w:ilvl w:val="0"/>
          <w:numId w:val="45"/>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depending on default natural sorting order then keys should be Homogeneous and Comparable. Otherwise, we will get runtime exception saying ClassCastException.</w:t>
      </w:r>
    </w:p>
    <w:p w:rsidR="00A01A54" w:rsidRPr="006D4F29" w:rsidRDefault="00384577">
      <w:pPr>
        <w:numPr>
          <w:ilvl w:val="0"/>
          <w:numId w:val="45"/>
        </w:numPr>
        <w:rPr>
          <w:rFonts w:asciiTheme="majorHAnsi" w:eastAsia="Cabin" w:hAnsiTheme="majorHAnsi" w:cstheme="majorHAnsi"/>
          <w:sz w:val="28"/>
          <w:szCs w:val="28"/>
        </w:rPr>
      </w:pPr>
      <w:r w:rsidRPr="006D4F29">
        <w:rPr>
          <w:rFonts w:asciiTheme="majorHAnsi" w:eastAsia="Cabin" w:hAnsiTheme="majorHAnsi" w:cstheme="majorHAnsi"/>
          <w:sz w:val="28"/>
          <w:szCs w:val="28"/>
        </w:rPr>
        <w:t>If we are defining our own sorting by Comparator then keys need not be Homogeneous and Comparable.We can take Heterogeneous non-comparable objects also.</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t xml:space="preserve">Values - </w:t>
      </w:r>
    </w:p>
    <w:p w:rsidR="00A01A54" w:rsidRPr="006D4F29" w:rsidRDefault="00384577">
      <w:pPr>
        <w:numPr>
          <w:ilvl w:val="0"/>
          <w:numId w:val="49"/>
        </w:numPr>
        <w:rPr>
          <w:rFonts w:asciiTheme="majorHAnsi" w:eastAsia="Cabin" w:hAnsiTheme="majorHAnsi" w:cstheme="majorHAnsi"/>
          <w:sz w:val="28"/>
          <w:szCs w:val="28"/>
        </w:rPr>
      </w:pPr>
      <w:r w:rsidRPr="006D4F29">
        <w:rPr>
          <w:rFonts w:asciiTheme="majorHAnsi" w:eastAsia="Cabin" w:hAnsiTheme="majorHAnsi" w:cstheme="majorHAnsi"/>
          <w:sz w:val="28"/>
          <w:szCs w:val="28"/>
        </w:rPr>
        <w:t>Values can be Heterogeneous object values if default or customized sorting followed.</w:t>
      </w:r>
    </w:p>
    <w:p w:rsidR="00A01A54" w:rsidRPr="006D4F29" w:rsidRDefault="00384577">
      <w:pPr>
        <w:numPr>
          <w:ilvl w:val="0"/>
          <w:numId w:val="75"/>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acceptanc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t xml:space="preserve"> Key -</w:t>
      </w:r>
    </w:p>
    <w:p w:rsidR="00A01A54" w:rsidRPr="006D4F29" w:rsidRDefault="00A01A54">
      <w:pPr>
        <w:ind w:left="720" w:firstLine="720"/>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For Java version &gt;= 1.7</w:t>
      </w:r>
    </w:p>
    <w:p w:rsidR="00A01A54" w:rsidRPr="006D4F29" w:rsidRDefault="00384577">
      <w:pPr>
        <w:numPr>
          <w:ilvl w:val="0"/>
          <w:numId w:val="73"/>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s not accepted.</w:t>
      </w: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For Java version &lt;= 1.6</w:t>
      </w:r>
    </w:p>
    <w:p w:rsidR="00A01A54" w:rsidRPr="006D4F29" w:rsidRDefault="00384577">
      <w:pPr>
        <w:numPr>
          <w:ilvl w:val="0"/>
          <w:numId w:val="109"/>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for</w:t>
      </w:r>
      <w:proofErr w:type="gramEnd"/>
      <w:r w:rsidRPr="006D4F29">
        <w:rPr>
          <w:rFonts w:asciiTheme="majorHAnsi" w:eastAsia="Cabin" w:hAnsiTheme="majorHAnsi" w:cstheme="majorHAnsi"/>
          <w:sz w:val="28"/>
          <w:szCs w:val="28"/>
        </w:rPr>
        <w:t xml:space="preserve"> non-empty TreeMap, if we're inserting an entry with null key we get NullPointerException.</w:t>
      </w:r>
    </w:p>
    <w:p w:rsidR="00A01A54" w:rsidRPr="006D4F29" w:rsidRDefault="00384577">
      <w:pPr>
        <w:numPr>
          <w:ilvl w:val="0"/>
          <w:numId w:val="109"/>
        </w:num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for</w:t>
      </w:r>
      <w:proofErr w:type="gramEnd"/>
      <w:r w:rsidRPr="006D4F29">
        <w:rPr>
          <w:rFonts w:asciiTheme="majorHAnsi" w:eastAsia="Cabin" w:hAnsiTheme="majorHAnsi" w:cstheme="majorHAnsi"/>
          <w:sz w:val="28"/>
          <w:szCs w:val="28"/>
        </w:rPr>
        <w:t xml:space="preserve"> empty TreeMap, we can insert an entry will null key but will throw NullPointerException if we try to insert another valu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t>Values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w:t>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we</w:t>
      </w:r>
      <w:proofErr w:type="gramEnd"/>
      <w:r w:rsidRPr="006D4F29">
        <w:rPr>
          <w:rFonts w:asciiTheme="majorHAnsi" w:eastAsia="Cabin" w:hAnsiTheme="majorHAnsi" w:cstheme="majorHAnsi"/>
          <w:sz w:val="28"/>
          <w:szCs w:val="28"/>
        </w:rPr>
        <w:t xml:space="preserve"> can insert multiple null valu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reeMap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20"/>
        </w:numPr>
        <w:rPr>
          <w:rFonts w:asciiTheme="majorHAnsi" w:eastAsia="Cabin" w:hAnsiTheme="majorHAnsi" w:cstheme="majorHAnsi"/>
          <w:sz w:val="28"/>
          <w:szCs w:val="28"/>
        </w:rPr>
      </w:pPr>
      <w:r w:rsidRPr="006D4F29">
        <w:rPr>
          <w:rFonts w:asciiTheme="majorHAnsi" w:eastAsia="Cabin" w:hAnsiTheme="majorHAnsi" w:cstheme="majorHAnsi"/>
          <w:sz w:val="28"/>
          <w:szCs w:val="28"/>
        </w:rPr>
        <w:t>TreeMap t = new TreeMap();</w:t>
      </w:r>
    </w:p>
    <w:p w:rsidR="00A01A54" w:rsidRPr="006D4F29" w:rsidRDefault="00384577">
      <w:pPr>
        <w:numPr>
          <w:ilvl w:val="0"/>
          <w:numId w:val="20"/>
        </w:numPr>
        <w:rPr>
          <w:rFonts w:asciiTheme="majorHAnsi" w:eastAsia="Cabin" w:hAnsiTheme="majorHAnsi" w:cstheme="majorHAnsi"/>
          <w:sz w:val="28"/>
          <w:szCs w:val="28"/>
        </w:rPr>
      </w:pPr>
      <w:r w:rsidRPr="006D4F29">
        <w:rPr>
          <w:rFonts w:asciiTheme="majorHAnsi" w:eastAsia="Cabin" w:hAnsiTheme="majorHAnsi" w:cstheme="majorHAnsi"/>
          <w:sz w:val="28"/>
          <w:szCs w:val="28"/>
        </w:rPr>
        <w:t>TreeMap t = new TreeMap(Comparator c);</w:t>
      </w:r>
    </w:p>
    <w:p w:rsidR="00A01A54" w:rsidRPr="006D4F29" w:rsidRDefault="00384577">
      <w:pPr>
        <w:numPr>
          <w:ilvl w:val="0"/>
          <w:numId w:val="20"/>
        </w:numPr>
        <w:rPr>
          <w:rFonts w:asciiTheme="majorHAnsi" w:eastAsia="Cabin" w:hAnsiTheme="majorHAnsi" w:cstheme="majorHAnsi"/>
          <w:sz w:val="28"/>
          <w:szCs w:val="28"/>
        </w:rPr>
      </w:pPr>
      <w:r w:rsidRPr="006D4F29">
        <w:rPr>
          <w:rFonts w:asciiTheme="majorHAnsi" w:eastAsia="Cabin" w:hAnsiTheme="majorHAnsi" w:cstheme="majorHAnsi"/>
          <w:sz w:val="28"/>
          <w:szCs w:val="28"/>
        </w:rPr>
        <w:t>TreeMap t = new TreeMap(Map m);</w:t>
      </w:r>
    </w:p>
    <w:p w:rsidR="00A01A54" w:rsidRPr="006D4F29" w:rsidRDefault="00384577">
      <w:pPr>
        <w:numPr>
          <w:ilvl w:val="0"/>
          <w:numId w:val="20"/>
        </w:numPr>
        <w:rPr>
          <w:rFonts w:asciiTheme="majorHAnsi" w:eastAsia="Cabin" w:hAnsiTheme="majorHAnsi" w:cstheme="majorHAnsi"/>
          <w:sz w:val="28"/>
          <w:szCs w:val="28"/>
        </w:rPr>
      </w:pPr>
      <w:r w:rsidRPr="006D4F29">
        <w:rPr>
          <w:rFonts w:asciiTheme="majorHAnsi" w:eastAsia="Cabin" w:hAnsiTheme="majorHAnsi" w:cstheme="majorHAnsi"/>
          <w:sz w:val="28"/>
          <w:szCs w:val="28"/>
        </w:rPr>
        <w:t>TreeMap t = new TreeMap(SortedMap sm);</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table:</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Underlying data structure for Hashtable is Hashtable.</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Inserting order is not preserved and it is based on Hashcode of keys.</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Duplicate keys are not allowed but values can be duplicated.</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Heterogeneous objects are allowed for both keys and values.</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Null is not allowed for both key and value. Otherwise we'll get runtime exception saying NullPointerException.</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It implements Serializable and Cloneable interfaces but not RandomAccess interface.</w:t>
      </w:r>
    </w:p>
    <w:p w:rsidR="00A01A54" w:rsidRPr="006D4F29" w:rsidRDefault="00384577">
      <w:pPr>
        <w:numPr>
          <w:ilvl w:val="0"/>
          <w:numId w:val="133"/>
        </w:numPr>
        <w:rPr>
          <w:rFonts w:asciiTheme="majorHAnsi" w:eastAsia="Cabin" w:hAnsiTheme="majorHAnsi" w:cstheme="majorHAnsi"/>
          <w:sz w:val="28"/>
          <w:szCs w:val="28"/>
        </w:rPr>
      </w:pPr>
      <w:r w:rsidRPr="006D4F29">
        <w:rPr>
          <w:rFonts w:asciiTheme="majorHAnsi" w:eastAsia="Cabin" w:hAnsiTheme="majorHAnsi" w:cstheme="majorHAnsi"/>
          <w:sz w:val="28"/>
          <w:szCs w:val="28"/>
        </w:rPr>
        <w:t>Every method present in Hashtable is synchronized and Hashtable object is thread saf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Best use: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8"/>
        </w:num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is the best choice if our frequent operation is search operatio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Constructor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h = new Hashtable();</w:t>
      </w:r>
    </w:p>
    <w:p w:rsidR="00A01A54" w:rsidRPr="006D4F29" w:rsidRDefault="00384577">
      <w:pPr>
        <w:numPr>
          <w:ilvl w:val="0"/>
          <w:numId w:val="67"/>
        </w:numPr>
        <w:rPr>
          <w:rFonts w:asciiTheme="majorHAnsi" w:eastAsia="Cabin" w:hAnsiTheme="majorHAnsi" w:cstheme="majorHAnsi"/>
          <w:sz w:val="28"/>
          <w:szCs w:val="28"/>
        </w:rPr>
      </w:pPr>
      <w:r w:rsidRPr="006D4F29">
        <w:rPr>
          <w:rFonts w:asciiTheme="majorHAnsi" w:eastAsia="Cabin" w:hAnsiTheme="majorHAnsi" w:cstheme="majorHAnsi"/>
          <w:sz w:val="28"/>
          <w:szCs w:val="28"/>
        </w:rPr>
        <w:t>Creates an empty Hashtable object with default initial capacity 11 and default fill ratio 0.75.</w:t>
      </w:r>
    </w:p>
    <w:p w:rsidR="00A01A54" w:rsidRPr="006D4F29" w:rsidRDefault="00384577">
      <w:pPr>
        <w:numPr>
          <w:ilvl w:val="0"/>
          <w:numId w:val="14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h = new Hashtable(int initialCapacity);</w:t>
      </w:r>
    </w:p>
    <w:p w:rsidR="00A01A54" w:rsidRPr="006D4F29" w:rsidRDefault="00384577">
      <w:pPr>
        <w:numPr>
          <w:ilvl w:val="0"/>
          <w:numId w:val="14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h = new Hashtable(int initialCapacity, float fillratio);</w:t>
      </w:r>
    </w:p>
    <w:p w:rsidR="00A01A54" w:rsidRPr="006D4F29" w:rsidRDefault="00384577">
      <w:pPr>
        <w:numPr>
          <w:ilvl w:val="0"/>
          <w:numId w:val="141"/>
        </w:numPr>
        <w:rPr>
          <w:rFonts w:asciiTheme="majorHAnsi" w:eastAsia="Cabin" w:hAnsiTheme="majorHAnsi" w:cstheme="majorHAnsi"/>
          <w:sz w:val="28"/>
          <w:szCs w:val="28"/>
        </w:rPr>
      </w:pPr>
      <w:r w:rsidRPr="006D4F29">
        <w:rPr>
          <w:rFonts w:asciiTheme="majorHAnsi" w:eastAsia="Cabin" w:hAnsiTheme="majorHAnsi" w:cstheme="majorHAnsi"/>
          <w:sz w:val="28"/>
          <w:szCs w:val="28"/>
        </w:rPr>
        <w:t>Hashtable h = new Hashtable(Map m);</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Hashtable_Practic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ashtable h = new Hashtabl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5), "A"); //hashcode = 5</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2), "B"); //hashcode = 2</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6), "C"); //hashcode = 6</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15), "D"); //hashcode = 15%11 = 4</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23), "E"); //hashcode = 23%11 = 1</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16), "F"); //hashcode = 16%11 = 5</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h.put(new TempClass(17), null); NullPointerException is thrown</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h);</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lass TempClas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int 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TempClass(int 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this.i=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hashCod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ring toString(){</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6=C, 16=F, 5=A, 15=D, 2=B, 23=E}</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lastRenderedPageBreak/>
        <w:drawing>
          <wp:inline distT="114300" distB="114300" distL="114300" distR="114300">
            <wp:extent cx="5943600" cy="32258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3225800"/>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 the Hashtable the values are stored as c at 6, (A</w:t>
      </w:r>
      <w:proofErr w:type="gramStart"/>
      <w:r w:rsidRPr="006D4F29">
        <w:rPr>
          <w:rFonts w:asciiTheme="majorHAnsi" w:eastAsia="Cabin" w:hAnsiTheme="majorHAnsi" w:cstheme="majorHAnsi"/>
          <w:sz w:val="28"/>
          <w:szCs w:val="28"/>
        </w:rPr>
        <w:t>,F</w:t>
      </w:r>
      <w:proofErr w:type="gramEnd"/>
      <w:r w:rsidRPr="006D4F29">
        <w:rPr>
          <w:rFonts w:asciiTheme="majorHAnsi" w:eastAsia="Cabin" w:hAnsiTheme="majorHAnsi" w:cstheme="majorHAnsi"/>
          <w:sz w:val="28"/>
          <w:szCs w:val="28"/>
        </w:rPr>
        <w:t>) at 5, D at 4, B at 2, E at 1. When you print the Hashtable the values are printed from top to bottom and right to lef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If we change the </w:t>
      </w:r>
      <w:proofErr w:type="gramStart"/>
      <w:r w:rsidRPr="006D4F29">
        <w:rPr>
          <w:rFonts w:asciiTheme="majorHAnsi" w:eastAsia="Cabin" w:hAnsiTheme="majorHAnsi" w:cstheme="majorHAnsi"/>
          <w:sz w:val="28"/>
          <w:szCs w:val="28"/>
        </w:rPr>
        <w:t>hashCode(</w:t>
      </w:r>
      <w:proofErr w:type="gramEnd"/>
      <w:r w:rsidRPr="006D4F29">
        <w:rPr>
          <w:rFonts w:asciiTheme="majorHAnsi" w:eastAsia="Cabin" w:hAnsiTheme="majorHAnsi" w:cstheme="majorHAnsi"/>
          <w:sz w:val="28"/>
          <w:szCs w:val="28"/>
        </w:rPr>
        <w:t>) method of TempClass as below</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f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hashCo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9;</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nd the values are stored in the Hashtable as follow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lastRenderedPageBreak/>
        <w:drawing>
          <wp:inline distT="114300" distB="114300" distL="114300" distR="114300">
            <wp:extent cx="919163" cy="2277204"/>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919163" cy="2277204"/>
                    </a:xfrm>
                    <a:prstGeom prst="rect">
                      <a:avLst/>
                    </a:prstGeom>
                    <a:ln/>
                  </pic:spPr>
                </pic:pic>
              </a:graphicData>
            </a:graphic>
          </wp:inline>
        </w:drawing>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Output also changes as follow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16=F, 15=D, 6=C, 23=E, 5=A, 2=B}</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operti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In our program if anything which changes frequently (like username, password etc) are not recommended to hard code in Java program. If there is any change to reflect that change recompilation</w:t>
      </w:r>
      <w:proofErr w:type="gramStart"/>
      <w:r w:rsidRPr="006D4F29">
        <w:rPr>
          <w:rFonts w:asciiTheme="majorHAnsi" w:eastAsia="Cabin" w:hAnsiTheme="majorHAnsi" w:cstheme="majorHAnsi"/>
          <w:sz w:val="28"/>
          <w:szCs w:val="28"/>
        </w:rPr>
        <w:t>,rebuild</w:t>
      </w:r>
      <w:proofErr w:type="gramEnd"/>
      <w:r w:rsidRPr="006D4F29">
        <w:rPr>
          <w:rFonts w:asciiTheme="majorHAnsi" w:eastAsia="Cabin" w:hAnsiTheme="majorHAnsi" w:cstheme="majorHAnsi"/>
          <w:sz w:val="28"/>
          <w:szCs w:val="28"/>
        </w:rPr>
        <w:t xml:space="preserve"> and redeploy application are required even sometimes server restart also required which creates a big business impact to the clien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o overcome this problem, properties file is used. Such type of variable things we have to configure in properties file. From that properties file we have to read into java program and we can use those properti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e main advantage of this approach is if there is a change in properties file to reflect that change, we just need to re-deploy is enough.</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e can use Java properties object to hold properties which are coming from Properties fi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In normal map (like HashMap, Hashtable, </w:t>
      </w:r>
      <w:proofErr w:type="gramStart"/>
      <w:r w:rsidRPr="006D4F29">
        <w:rPr>
          <w:rFonts w:asciiTheme="majorHAnsi" w:eastAsia="Cabin" w:hAnsiTheme="majorHAnsi" w:cstheme="majorHAnsi"/>
          <w:sz w:val="28"/>
          <w:szCs w:val="28"/>
        </w:rPr>
        <w:t>TreeMap</w:t>
      </w:r>
      <w:proofErr w:type="gramEnd"/>
      <w:r w:rsidRPr="006D4F29">
        <w:rPr>
          <w:rFonts w:asciiTheme="majorHAnsi" w:eastAsia="Cabin" w:hAnsiTheme="majorHAnsi" w:cstheme="majorHAnsi"/>
          <w:sz w:val="28"/>
          <w:szCs w:val="28"/>
        </w:rPr>
        <w:t>), key and value can be any type but in case of Properties key and value should be String typ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operties Constructor:</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54"/>
        </w:numPr>
        <w:rPr>
          <w:rFonts w:asciiTheme="majorHAnsi" w:eastAsia="Cabin" w:hAnsiTheme="majorHAnsi" w:cstheme="majorHAnsi"/>
          <w:sz w:val="28"/>
          <w:szCs w:val="28"/>
        </w:rPr>
      </w:pPr>
      <w:r w:rsidRPr="006D4F29">
        <w:rPr>
          <w:rFonts w:asciiTheme="majorHAnsi" w:eastAsia="Cabin" w:hAnsiTheme="majorHAnsi" w:cstheme="majorHAnsi"/>
          <w:sz w:val="28"/>
          <w:szCs w:val="28"/>
        </w:rPr>
        <w:t>Properties p = new Propertie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Properties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1"/>
        </w:numPr>
        <w:rPr>
          <w:rFonts w:asciiTheme="majorHAnsi" w:eastAsia="Cabin" w:hAnsiTheme="majorHAnsi" w:cstheme="majorHAnsi"/>
          <w:sz w:val="28"/>
          <w:szCs w:val="28"/>
        </w:rPr>
      </w:pPr>
      <w:r w:rsidRPr="006D4F29">
        <w:rPr>
          <w:rFonts w:asciiTheme="majorHAnsi" w:eastAsia="Cabin" w:hAnsiTheme="majorHAnsi" w:cstheme="majorHAnsi"/>
          <w:sz w:val="28"/>
          <w:szCs w:val="28"/>
        </w:rPr>
        <w:t>String setProperty(String pName, String pValue);</w:t>
      </w:r>
    </w:p>
    <w:p w:rsidR="00A01A54" w:rsidRPr="006D4F29" w:rsidRDefault="00384577">
      <w:pPr>
        <w:numPr>
          <w:ilvl w:val="0"/>
          <w:numId w:val="57"/>
        </w:numPr>
        <w:rPr>
          <w:rFonts w:asciiTheme="majorHAnsi" w:eastAsia="Cabin" w:hAnsiTheme="majorHAnsi" w:cstheme="majorHAnsi"/>
          <w:sz w:val="28"/>
          <w:szCs w:val="28"/>
        </w:rPr>
      </w:pPr>
      <w:r w:rsidRPr="006D4F29">
        <w:rPr>
          <w:rFonts w:asciiTheme="majorHAnsi" w:eastAsia="Cabin" w:hAnsiTheme="majorHAnsi" w:cstheme="majorHAnsi"/>
          <w:sz w:val="28"/>
          <w:szCs w:val="28"/>
        </w:rPr>
        <w:t>To set a property with new value and it returns the old value of the property.</w:t>
      </w:r>
    </w:p>
    <w:p w:rsidR="00A01A54" w:rsidRPr="006D4F29" w:rsidRDefault="00384577">
      <w:pPr>
        <w:numPr>
          <w:ilvl w:val="0"/>
          <w:numId w:val="11"/>
        </w:numPr>
        <w:rPr>
          <w:rFonts w:asciiTheme="majorHAnsi" w:eastAsia="Cabin" w:hAnsiTheme="majorHAnsi" w:cstheme="majorHAnsi"/>
          <w:sz w:val="28"/>
          <w:szCs w:val="28"/>
        </w:rPr>
      </w:pPr>
      <w:r w:rsidRPr="006D4F29">
        <w:rPr>
          <w:rFonts w:asciiTheme="majorHAnsi" w:eastAsia="Cabin" w:hAnsiTheme="majorHAnsi" w:cstheme="majorHAnsi"/>
          <w:sz w:val="28"/>
          <w:szCs w:val="28"/>
        </w:rPr>
        <w:t>String getProperty(String pName);</w:t>
      </w:r>
    </w:p>
    <w:p w:rsidR="00A01A54" w:rsidRPr="006D4F29" w:rsidRDefault="00384577">
      <w:pPr>
        <w:numPr>
          <w:ilvl w:val="0"/>
          <w:numId w:val="92"/>
        </w:numPr>
        <w:rPr>
          <w:rFonts w:asciiTheme="majorHAnsi" w:eastAsia="Cabin" w:hAnsiTheme="majorHAnsi" w:cstheme="majorHAnsi"/>
          <w:sz w:val="28"/>
          <w:szCs w:val="28"/>
        </w:rPr>
      </w:pPr>
      <w:r w:rsidRPr="006D4F29">
        <w:rPr>
          <w:rFonts w:asciiTheme="majorHAnsi" w:eastAsia="Cabin" w:hAnsiTheme="majorHAnsi" w:cstheme="majorHAnsi"/>
          <w:sz w:val="28"/>
          <w:szCs w:val="28"/>
        </w:rPr>
        <w:t>To get value associated with the specified property.</w:t>
      </w:r>
    </w:p>
    <w:p w:rsidR="00A01A54" w:rsidRPr="006D4F29" w:rsidRDefault="00384577">
      <w:pPr>
        <w:numPr>
          <w:ilvl w:val="0"/>
          <w:numId w:val="11"/>
        </w:numPr>
        <w:rPr>
          <w:rFonts w:asciiTheme="majorHAnsi" w:eastAsia="Cabin" w:hAnsiTheme="majorHAnsi" w:cstheme="majorHAnsi"/>
          <w:sz w:val="28"/>
          <w:szCs w:val="28"/>
        </w:rPr>
      </w:pPr>
      <w:r w:rsidRPr="006D4F29">
        <w:rPr>
          <w:rFonts w:asciiTheme="majorHAnsi" w:eastAsia="Cabin" w:hAnsiTheme="majorHAnsi" w:cstheme="majorHAnsi"/>
          <w:sz w:val="28"/>
          <w:szCs w:val="28"/>
        </w:rPr>
        <w:t>Enumeration propertyNames();</w:t>
      </w:r>
    </w:p>
    <w:p w:rsidR="00A01A54" w:rsidRPr="006D4F29" w:rsidRDefault="00384577">
      <w:pPr>
        <w:numPr>
          <w:ilvl w:val="0"/>
          <w:numId w:val="11"/>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load(InputStream is);</w:t>
      </w:r>
    </w:p>
    <w:p w:rsidR="00A01A54" w:rsidRPr="006D4F29" w:rsidRDefault="00384577">
      <w:pPr>
        <w:numPr>
          <w:ilvl w:val="0"/>
          <w:numId w:val="114"/>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To load properties from properties file into Java Properties object. </w:t>
      </w:r>
    </w:p>
    <w:p w:rsidR="00A01A54" w:rsidRPr="006D4F29" w:rsidRDefault="00384577">
      <w:pPr>
        <w:numPr>
          <w:ilvl w:val="0"/>
          <w:numId w:val="11"/>
        </w:numPr>
        <w:rPr>
          <w:rFonts w:asciiTheme="majorHAnsi" w:eastAsia="Cabin" w:hAnsiTheme="majorHAnsi" w:cstheme="majorHAnsi"/>
          <w:sz w:val="28"/>
          <w:szCs w:val="28"/>
        </w:rPr>
      </w:pPr>
      <w:r w:rsidRPr="006D4F29">
        <w:rPr>
          <w:rFonts w:asciiTheme="majorHAnsi" w:eastAsia="Cabin" w:hAnsiTheme="majorHAnsi" w:cstheme="majorHAnsi"/>
          <w:sz w:val="28"/>
          <w:szCs w:val="28"/>
        </w:rPr>
        <w:t>Void store( OutputStream os, String comment);</w:t>
      </w:r>
    </w:p>
    <w:p w:rsidR="00A01A54" w:rsidRPr="006D4F29" w:rsidRDefault="00384577">
      <w:pPr>
        <w:numPr>
          <w:ilvl w:val="0"/>
          <w:numId w:val="196"/>
        </w:numPr>
        <w:rPr>
          <w:rFonts w:asciiTheme="majorHAnsi" w:eastAsia="Cabin" w:hAnsiTheme="majorHAnsi" w:cstheme="majorHAnsi"/>
          <w:sz w:val="28"/>
          <w:szCs w:val="28"/>
        </w:rPr>
      </w:pPr>
      <w:r w:rsidRPr="006D4F29">
        <w:rPr>
          <w:rFonts w:asciiTheme="majorHAnsi" w:eastAsia="Cabin" w:hAnsiTheme="majorHAnsi" w:cstheme="majorHAnsi"/>
          <w:sz w:val="28"/>
          <w:szCs w:val="28"/>
        </w:rPr>
        <w:t>To store properties from Java Properties object into Properties file.</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drawing>
          <wp:inline distT="114300" distB="114300" distL="114300" distR="114300">
            <wp:extent cx="3623310" cy="1509713"/>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623310" cy="1509713"/>
                    </a:xfrm>
                    <a:prstGeom prst="rect">
                      <a:avLst/>
                    </a:prstGeom>
                    <a:ln/>
                  </pic:spPr>
                </pic:pic>
              </a:graphicData>
            </a:graphic>
          </wp:inline>
        </w:drawing>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abc.properties</w:t>
      </w:r>
      <w:proofErr w:type="gramEnd"/>
      <w:r w:rsidRPr="006D4F29">
        <w:rPr>
          <w:rFonts w:asciiTheme="majorHAnsi" w:eastAsia="Cabin" w:hAnsiTheme="majorHAnsi" w:cstheme="majorHAnsi"/>
          <w:sz w:val="28"/>
          <w:szCs w:val="28"/>
        </w:rPr>
        <w:t xml:space="preserve"> file:</w:t>
      </w:r>
    </w:p>
    <w:p w:rsidR="00A01A54" w:rsidRPr="006D4F29" w:rsidRDefault="00A01A54">
      <w:pPr>
        <w:rPr>
          <w:rFonts w:asciiTheme="majorHAnsi" w:eastAsia="Cabin" w:hAnsiTheme="majorHAnsi" w:cstheme="majorHAnsi"/>
          <w:sz w:val="28"/>
          <w:szCs w:val="28"/>
        </w:rPr>
      </w:pPr>
    </w:p>
    <w:tbl>
      <w:tblPr>
        <w:tblStyle w:val="af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userName=ashok</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wd=Sec@124</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Java program:</w:t>
      </w:r>
    </w:p>
    <w:p w:rsidR="00A01A54" w:rsidRPr="006D4F29" w:rsidRDefault="00A01A54">
      <w:pPr>
        <w:rPr>
          <w:rFonts w:asciiTheme="majorHAnsi" w:eastAsia="Cabin" w:hAnsiTheme="majorHAnsi" w:cstheme="majorHAnsi"/>
          <w:sz w:val="28"/>
          <w:szCs w:val="28"/>
        </w:rPr>
      </w:pP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Properties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throws IOException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ileInputStream fis = new FileInputStream("C:\\Users\\Ashok\\workspace\\LearningJavaConcepts\\src\\Collections\\abc.propertie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operties prop = new Propertie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op.load(fi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rop.getProperty("userNam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prop.getProperty("pwd"));</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op.setProperty("KAK", "K Ashok Kuma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ileOutputStream fos = new FileOutputStream("C:\\Users\\Ashok\\workspace\\LearningJavaConcepts\\src\\Collections\\abc.propertie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prop.store(fos, "Changes added by Ashok");</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shok</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Sec@124</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abc.properties</w:t>
      </w:r>
      <w:proofErr w:type="gramEnd"/>
      <w:r w:rsidRPr="006D4F29">
        <w:rPr>
          <w:rFonts w:asciiTheme="majorHAnsi" w:eastAsia="Cabin" w:hAnsiTheme="majorHAnsi" w:cstheme="majorHAnsi"/>
          <w:sz w:val="28"/>
          <w:szCs w:val="28"/>
        </w:rPr>
        <w:t xml:space="preserve"> file:</w:t>
      </w:r>
    </w:p>
    <w:p w:rsidR="00A01A54" w:rsidRPr="006D4F29" w:rsidRDefault="00A01A54">
      <w:pPr>
        <w:rPr>
          <w:rFonts w:asciiTheme="majorHAnsi" w:eastAsia="Cabin" w:hAnsiTheme="majorHAnsi" w:cstheme="majorHAnsi"/>
          <w:sz w:val="28"/>
          <w:szCs w:val="28"/>
        </w:rPr>
      </w:pP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hanges added by Ashok</w:t>
            </w:r>
          </w:p>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Sun Apr 28 17:13:33 EDT 2019</w:t>
            </w:r>
          </w:p>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KAK=K Ashok Kumar</w:t>
            </w:r>
          </w:p>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userName=ashok</w:t>
            </w:r>
          </w:p>
          <w:p w:rsidR="00A01A54" w:rsidRPr="006D4F29" w:rsidRDefault="00384577">
            <w:pPr>
              <w:widowControl w:val="0"/>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wd=Sec@124</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1.6V enhancements in Collection Framework:</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s part of 1.6v enhancement, the following two concepts introduced in CollectionFramework:</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37"/>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Set</w:t>
      </w:r>
    </w:p>
    <w:p w:rsidR="00A01A54" w:rsidRPr="006D4F29" w:rsidRDefault="00384577">
      <w:pPr>
        <w:numPr>
          <w:ilvl w:val="0"/>
          <w:numId w:val="137"/>
        </w:numPr>
        <w:rPr>
          <w:rFonts w:asciiTheme="majorHAnsi" w:eastAsia="Cabin" w:hAnsiTheme="majorHAnsi" w:cstheme="majorHAnsi"/>
          <w:sz w:val="28"/>
          <w:szCs w:val="28"/>
        </w:rPr>
      </w:pPr>
      <w:r w:rsidRPr="006D4F29">
        <w:rPr>
          <w:rFonts w:asciiTheme="majorHAnsi" w:eastAsia="Cabin" w:hAnsiTheme="majorHAnsi" w:cstheme="majorHAnsi"/>
          <w:sz w:val="28"/>
          <w:szCs w:val="28"/>
        </w:rPr>
        <w:t>NavigableMap</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planation is provided in the respective interfaces.</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jc w:val="center"/>
        <w:rPr>
          <w:rFonts w:asciiTheme="majorHAnsi" w:eastAsia="Cabin" w:hAnsiTheme="majorHAnsi" w:cstheme="majorHAnsi"/>
          <w:sz w:val="28"/>
          <w:szCs w:val="28"/>
          <w:u w:val="single"/>
        </w:rPr>
      </w:pPr>
      <w:r w:rsidRPr="006D4F29">
        <w:rPr>
          <w:rFonts w:asciiTheme="majorHAnsi" w:eastAsia="Cabin" w:hAnsiTheme="majorHAnsi" w:cstheme="majorHAnsi"/>
          <w:sz w:val="28"/>
          <w:szCs w:val="28"/>
          <w:u w:val="single"/>
        </w:rPr>
        <w:t>Utility Classes</w:t>
      </w:r>
    </w:p>
    <w:p w:rsidR="00A01A54" w:rsidRPr="006D4F29" w:rsidRDefault="00A01A54">
      <w:pPr>
        <w:jc w:val="center"/>
        <w:rPr>
          <w:rFonts w:asciiTheme="majorHAnsi" w:eastAsia="Cabin" w:hAnsiTheme="majorHAnsi" w:cstheme="majorHAnsi"/>
          <w:sz w:val="28"/>
          <w:szCs w:val="28"/>
          <w:u w:val="single"/>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There are two utility classe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29"/>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w:t>
      </w:r>
    </w:p>
    <w:p w:rsidR="00A01A54" w:rsidRPr="006D4F29" w:rsidRDefault="00384577">
      <w:pPr>
        <w:numPr>
          <w:ilvl w:val="0"/>
          <w:numId w:val="129"/>
        </w:numPr>
        <w:rPr>
          <w:rFonts w:asciiTheme="majorHAnsi" w:eastAsia="Cabin" w:hAnsiTheme="majorHAnsi" w:cstheme="majorHAnsi"/>
          <w:sz w:val="28"/>
          <w:szCs w:val="28"/>
        </w:rPr>
      </w:pPr>
      <w:r w:rsidRPr="006D4F29">
        <w:rPr>
          <w:rFonts w:asciiTheme="majorHAnsi" w:eastAsia="Cabin" w:hAnsiTheme="majorHAnsi" w:cstheme="majorHAnsi"/>
          <w:sz w:val="28"/>
          <w:szCs w:val="28"/>
        </w:rPr>
        <w:t>Arrays</w:t>
      </w:r>
    </w:p>
    <w:p w:rsidR="00A01A54" w:rsidRPr="006D4F29" w:rsidRDefault="00A01A54">
      <w:pPr>
        <w:ind w:left="720"/>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7"/>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 class defines several utility methods for Collection objects like sorting, searching, reversing, etc.</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orting elements of Lis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 class defines the following two sort methods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30"/>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void sort(List l);</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82"/>
        </w:numPr>
        <w:rPr>
          <w:rFonts w:asciiTheme="majorHAnsi" w:eastAsia="Cabin" w:hAnsiTheme="majorHAnsi" w:cstheme="majorHAnsi"/>
          <w:sz w:val="28"/>
          <w:szCs w:val="28"/>
        </w:rPr>
      </w:pPr>
      <w:r w:rsidRPr="006D4F29">
        <w:rPr>
          <w:rFonts w:asciiTheme="majorHAnsi" w:eastAsia="Cabin" w:hAnsiTheme="majorHAnsi" w:cstheme="majorHAnsi"/>
          <w:sz w:val="28"/>
          <w:szCs w:val="28"/>
        </w:rPr>
        <w:t>To sort based on Default Natural Sorting Order.</w:t>
      </w:r>
    </w:p>
    <w:p w:rsidR="00A01A54" w:rsidRPr="006D4F29" w:rsidRDefault="00384577">
      <w:pPr>
        <w:numPr>
          <w:ilvl w:val="0"/>
          <w:numId w:val="82"/>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In this case</w:t>
      </w:r>
      <w:proofErr w:type="gramStart"/>
      <w:r w:rsidRPr="006D4F29">
        <w:rPr>
          <w:rFonts w:asciiTheme="majorHAnsi" w:eastAsia="Cabin" w:hAnsiTheme="majorHAnsi" w:cstheme="majorHAnsi"/>
          <w:sz w:val="28"/>
          <w:szCs w:val="28"/>
        </w:rPr>
        <w:t>,  List</w:t>
      </w:r>
      <w:proofErr w:type="gramEnd"/>
      <w:r w:rsidRPr="006D4F29">
        <w:rPr>
          <w:rFonts w:asciiTheme="majorHAnsi" w:eastAsia="Cabin" w:hAnsiTheme="majorHAnsi" w:cstheme="majorHAnsi"/>
          <w:sz w:val="28"/>
          <w:szCs w:val="28"/>
        </w:rPr>
        <w:t xml:space="preserve"> should compulsory contain Homogeneous and Comparable objects, otherwise we will get runtimeexception saying </w:t>
      </w:r>
      <w:r w:rsidRPr="006D4F29">
        <w:rPr>
          <w:rFonts w:asciiTheme="majorHAnsi" w:eastAsia="Cabin" w:hAnsiTheme="majorHAnsi" w:cstheme="majorHAnsi"/>
          <w:i/>
          <w:sz w:val="28"/>
          <w:szCs w:val="28"/>
        </w:rPr>
        <w:t>ClassCastException</w:t>
      </w:r>
      <w:r w:rsidRPr="006D4F29">
        <w:rPr>
          <w:rFonts w:asciiTheme="majorHAnsi" w:eastAsia="Cabin" w:hAnsiTheme="majorHAnsi" w:cstheme="majorHAnsi"/>
          <w:sz w:val="28"/>
          <w:szCs w:val="28"/>
        </w:rPr>
        <w:t>.</w:t>
      </w:r>
    </w:p>
    <w:p w:rsidR="00A01A54" w:rsidRPr="006D4F29" w:rsidRDefault="00384577">
      <w:pPr>
        <w:numPr>
          <w:ilvl w:val="0"/>
          <w:numId w:val="8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List should not contain null otherwise, we will get </w:t>
      </w:r>
      <w:r w:rsidRPr="006D4F29">
        <w:rPr>
          <w:rFonts w:asciiTheme="majorHAnsi" w:eastAsia="Cabin" w:hAnsiTheme="majorHAnsi" w:cstheme="majorHAnsi"/>
          <w:i/>
          <w:sz w:val="28"/>
          <w:szCs w:val="28"/>
        </w:rPr>
        <w:t>NullPointerException</w:t>
      </w:r>
      <w:r w:rsidRPr="006D4F29">
        <w:rPr>
          <w:rFonts w:asciiTheme="majorHAnsi" w:eastAsia="Cabin" w:hAnsiTheme="majorHAnsi" w:cstheme="majorHAnsi"/>
          <w:sz w:val="28"/>
          <w:szCs w:val="28"/>
        </w:rPr>
        <w:t>.</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30"/>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void sort(List l, Comparator c);</w:t>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47"/>
        </w:numPr>
        <w:rPr>
          <w:rFonts w:asciiTheme="majorHAnsi" w:eastAsia="Cabin" w:hAnsiTheme="majorHAnsi" w:cstheme="majorHAnsi"/>
          <w:sz w:val="28"/>
          <w:szCs w:val="28"/>
        </w:rPr>
      </w:pPr>
      <w:r w:rsidRPr="006D4F29">
        <w:rPr>
          <w:rFonts w:asciiTheme="majorHAnsi" w:eastAsia="Cabin" w:hAnsiTheme="majorHAnsi" w:cstheme="majorHAnsi"/>
          <w:sz w:val="28"/>
          <w:szCs w:val="28"/>
        </w:rPr>
        <w:t>To sort based on Customized sorting 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Program of Collections class Default sorting Order</w:t>
      </w:r>
    </w:p>
    <w:p w:rsidR="00A01A54" w:rsidRPr="006D4F29" w:rsidRDefault="00A01A54">
      <w:pPr>
        <w:rPr>
          <w:rFonts w:asciiTheme="majorHAnsi" w:eastAsia="Cabin" w:hAnsiTheme="majorHAnsi" w:cstheme="majorHAnsi"/>
          <w:sz w:val="28"/>
          <w:szCs w:val="28"/>
        </w:rPr>
      </w:pPr>
    </w:p>
    <w:tbl>
      <w:tblPr>
        <w:tblStyle w:val="af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CollectionsSorting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List al = new ArrayLi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new Integer(10)); //ClassCastException thrown calling sort() method of Collections clas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null); //NullPointerException thrown on calling sort() method of Collections clas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 //[Z,A,N,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s.sort(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 //[A,E,N,Z]</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Program of Collections class Customized Sorting Order</w:t>
      </w:r>
    </w:p>
    <w:p w:rsidR="00A01A54" w:rsidRPr="006D4F29" w:rsidRDefault="00A01A54">
      <w:pPr>
        <w:rPr>
          <w:rFonts w:asciiTheme="majorHAnsi" w:eastAsia="Cabin" w:hAnsiTheme="majorHAnsi" w:cstheme="majorHAnsi"/>
          <w:sz w:val="28"/>
          <w:szCs w:val="28"/>
        </w:rPr>
      </w:pPr>
    </w:p>
    <w:tbl>
      <w:tblPr>
        <w:tblStyle w:val="af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CollectionsSorting_Practice1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List al = new ArrayLis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E");</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 //[Z, A, N, 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s.sort(al,new myCompar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 //[Z, N, E, A]</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lass myCompars implements Comparator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arg0, Object arg1)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arg0.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arg1.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Searching Elements of Lis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Collections class defines the following </w:t>
      </w:r>
      <w:proofErr w:type="gramStart"/>
      <w:r w:rsidRPr="006D4F29">
        <w:rPr>
          <w:rFonts w:asciiTheme="majorHAnsi" w:eastAsia="Cabin" w:hAnsiTheme="majorHAnsi" w:cstheme="majorHAnsi"/>
          <w:sz w:val="28"/>
          <w:szCs w:val="28"/>
        </w:rPr>
        <w:t>binarySearch(</w:t>
      </w:r>
      <w:proofErr w:type="gramEnd"/>
      <w:r w:rsidRPr="006D4F29">
        <w:rPr>
          <w:rFonts w:asciiTheme="majorHAnsi" w:eastAsia="Cabin" w:hAnsiTheme="majorHAnsi" w:cstheme="majorHAnsi"/>
          <w:sz w:val="28"/>
          <w:szCs w:val="28"/>
        </w:rPr>
        <w:t>)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3"/>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int binarySearch(List l, Object target);</w:t>
      </w:r>
    </w:p>
    <w:p w:rsidR="00A01A54" w:rsidRPr="006D4F29" w:rsidRDefault="00384577">
      <w:pPr>
        <w:numPr>
          <w:ilvl w:val="0"/>
          <w:numId w:val="26"/>
        </w:num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If the List is sorted according to default natural sorting order then we have to use this method.</w:t>
      </w:r>
    </w:p>
    <w:p w:rsidR="00A01A54" w:rsidRPr="006D4F29" w:rsidRDefault="00384577">
      <w:pPr>
        <w:numPr>
          <w:ilvl w:val="0"/>
          <w:numId w:val="93"/>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int binarySearch(List l, Object target, Comparator c);</w:t>
      </w:r>
    </w:p>
    <w:p w:rsidR="00A01A54" w:rsidRPr="006D4F29" w:rsidRDefault="00384577">
      <w:pPr>
        <w:numPr>
          <w:ilvl w:val="0"/>
          <w:numId w:val="173"/>
        </w:numPr>
        <w:rPr>
          <w:rFonts w:asciiTheme="majorHAnsi" w:eastAsia="Cabin" w:hAnsiTheme="majorHAnsi" w:cstheme="majorHAnsi"/>
          <w:sz w:val="28"/>
          <w:szCs w:val="28"/>
        </w:rPr>
      </w:pPr>
      <w:r w:rsidRPr="006D4F29">
        <w:rPr>
          <w:rFonts w:asciiTheme="majorHAnsi" w:eastAsia="Cabin" w:hAnsiTheme="majorHAnsi" w:cstheme="majorHAnsi"/>
          <w:sz w:val="28"/>
          <w:szCs w:val="28"/>
        </w:rPr>
        <w:t>This method is used if the List is sorted according to customized sorting 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Conclusion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The above search methods internally will use binary search algorithm. </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71"/>
        </w:numPr>
        <w:rPr>
          <w:rFonts w:asciiTheme="majorHAnsi" w:eastAsia="Cabin" w:hAnsiTheme="majorHAnsi" w:cstheme="majorHAnsi"/>
          <w:sz w:val="28"/>
          <w:szCs w:val="28"/>
        </w:rPr>
      </w:pPr>
      <w:r w:rsidRPr="006D4F29">
        <w:rPr>
          <w:rFonts w:asciiTheme="majorHAnsi" w:eastAsia="Cabin" w:hAnsiTheme="majorHAnsi" w:cstheme="majorHAnsi"/>
          <w:sz w:val="28"/>
          <w:szCs w:val="28"/>
        </w:rPr>
        <w:t>Successful search return index</w:t>
      </w:r>
    </w:p>
    <w:p w:rsidR="00A01A54" w:rsidRPr="006D4F29" w:rsidRDefault="00384577">
      <w:pPr>
        <w:numPr>
          <w:ilvl w:val="0"/>
          <w:numId w:val="171"/>
        </w:numPr>
        <w:rPr>
          <w:rFonts w:asciiTheme="majorHAnsi" w:eastAsia="Cabin" w:hAnsiTheme="majorHAnsi" w:cstheme="majorHAnsi"/>
          <w:sz w:val="28"/>
          <w:szCs w:val="28"/>
        </w:rPr>
      </w:pPr>
      <w:r w:rsidRPr="006D4F29">
        <w:rPr>
          <w:rFonts w:asciiTheme="majorHAnsi" w:eastAsia="Cabin" w:hAnsiTheme="majorHAnsi" w:cstheme="majorHAnsi"/>
          <w:sz w:val="28"/>
          <w:szCs w:val="28"/>
        </w:rPr>
        <w:t>Unsuccessful search insertion point (insertion point is the location where we can place the target element in the sorted list.)</w:t>
      </w:r>
    </w:p>
    <w:p w:rsidR="00A01A54" w:rsidRPr="006D4F29" w:rsidRDefault="00384577">
      <w:pPr>
        <w:numPr>
          <w:ilvl w:val="0"/>
          <w:numId w:val="171"/>
        </w:numPr>
        <w:rPr>
          <w:rFonts w:asciiTheme="majorHAnsi" w:eastAsia="Cabin" w:hAnsiTheme="majorHAnsi" w:cstheme="majorHAnsi"/>
          <w:sz w:val="28"/>
          <w:szCs w:val="28"/>
        </w:rPr>
      </w:pPr>
      <w:r w:rsidRPr="006D4F29">
        <w:rPr>
          <w:rFonts w:asciiTheme="majorHAnsi" w:eastAsia="Cabin" w:hAnsiTheme="majorHAnsi" w:cstheme="majorHAnsi"/>
          <w:sz w:val="28"/>
          <w:szCs w:val="28"/>
        </w:rPr>
        <w:t>Before calling binarysearch method compulsory list should be sorted.Otherwise, we will get unpredictable results.</w:t>
      </w:r>
    </w:p>
    <w:p w:rsidR="00A01A54" w:rsidRPr="006D4F29" w:rsidRDefault="00384577">
      <w:pPr>
        <w:numPr>
          <w:ilvl w:val="0"/>
          <w:numId w:val="171"/>
        </w:numPr>
        <w:rPr>
          <w:rFonts w:asciiTheme="majorHAnsi" w:eastAsia="Cabin" w:hAnsiTheme="majorHAnsi" w:cstheme="majorHAnsi"/>
          <w:sz w:val="28"/>
          <w:szCs w:val="28"/>
        </w:rPr>
      </w:pPr>
      <w:r w:rsidRPr="006D4F29">
        <w:rPr>
          <w:rFonts w:asciiTheme="majorHAnsi" w:eastAsia="Cabin" w:hAnsiTheme="majorHAnsi" w:cstheme="majorHAnsi"/>
          <w:sz w:val="28"/>
          <w:szCs w:val="28"/>
        </w:rPr>
        <w:t>If the list is sorted according to comparator then at the time of search operation also we have to pass same comparator object. Otherwise, we will get unpredictable resul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noProof/>
          <w:sz w:val="28"/>
          <w:szCs w:val="28"/>
          <w:lang w:val="en-US"/>
        </w:rPr>
        <w:drawing>
          <wp:inline distT="114300" distB="114300" distL="114300" distR="114300">
            <wp:extent cx="4910138" cy="1439992"/>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4910138" cy="1439992"/>
                    </a:xfrm>
                    <a:prstGeom prst="rect">
                      <a:avLst/>
                    </a:prstGeom>
                    <a:ln/>
                  </pic:spPr>
                </pic:pic>
              </a:graphicData>
            </a:graphic>
          </wp:inline>
        </w:drawing>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Collections binarysearch with default sorting</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CollectionsBinarySearch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List al = new ArrayLi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al.add("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K");</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s.sort(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Collections.binarySearch(al, "M"));</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Collections.binarySearch(al, "J"));</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  </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Program to perform binary search for the list sorted according to Comparator</w:t>
      </w:r>
    </w:p>
    <w:p w:rsidR="00A01A54" w:rsidRPr="006D4F29" w:rsidRDefault="00A01A54">
      <w:pPr>
        <w:rPr>
          <w:rFonts w:asciiTheme="majorHAnsi" w:eastAsia="Cabin" w:hAnsiTheme="majorHAnsi" w:cstheme="majorHAnsi"/>
          <w:sz w:val="28"/>
          <w:szCs w:val="28"/>
        </w:rPr>
      </w:pPr>
    </w:p>
    <w:tbl>
      <w:tblPr>
        <w:tblStyle w:val="af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CollectionsBinarySearch_Practice1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List al = new ArrayLi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1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2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1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s.sort(al,new myIntComparato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Collections.binarySearch(al,10,new myIntComparato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System.out.println(Collections.binarySearch(al,11,new </w:t>
            </w:r>
            <w:r w:rsidRPr="006D4F29">
              <w:rPr>
                <w:rFonts w:asciiTheme="majorHAnsi" w:eastAsia="Cabin" w:hAnsiTheme="majorHAnsi" w:cstheme="majorHAnsi"/>
                <w:sz w:val="28"/>
                <w:szCs w:val="28"/>
              </w:rPr>
              <w:lastRenderedPageBreak/>
              <w:t>myIntComparato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Collections.binarySearch(al,11)); //unpredictabl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lass myIntComparator implements Comparator{</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1 = (Integer) o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eger i2 = (Integer) o2;</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i2.compareTo(i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15, 0, 20, 10, 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20, 15, 10, 5, 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2</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3</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6</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For the List of ‘n’ elements in the case of </w:t>
      </w:r>
      <w:proofErr w:type="gramStart"/>
      <w:r w:rsidRPr="006D4F29">
        <w:rPr>
          <w:rFonts w:asciiTheme="majorHAnsi" w:eastAsia="Cabin" w:hAnsiTheme="majorHAnsi" w:cstheme="majorHAnsi"/>
          <w:sz w:val="28"/>
          <w:szCs w:val="28"/>
        </w:rPr>
        <w:t>binarySearch(</w:t>
      </w:r>
      <w:proofErr w:type="gramEnd"/>
      <w:r w:rsidRPr="006D4F29">
        <w:rPr>
          <w:rFonts w:asciiTheme="majorHAnsi" w:eastAsia="Cabin" w:hAnsiTheme="majorHAnsi" w:cstheme="majorHAnsi"/>
          <w:sz w:val="28"/>
          <w:szCs w:val="28"/>
        </w:rPr>
        <w:t>) method</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64"/>
        </w:numPr>
        <w:rPr>
          <w:rFonts w:asciiTheme="majorHAnsi" w:eastAsia="Cabin" w:hAnsiTheme="majorHAnsi" w:cstheme="majorHAnsi"/>
          <w:sz w:val="28"/>
          <w:szCs w:val="28"/>
        </w:rPr>
      </w:pPr>
      <w:r w:rsidRPr="006D4F29">
        <w:rPr>
          <w:rFonts w:asciiTheme="majorHAnsi" w:eastAsia="Cabin" w:hAnsiTheme="majorHAnsi" w:cstheme="majorHAnsi"/>
          <w:sz w:val="28"/>
          <w:szCs w:val="28"/>
        </w:rPr>
        <w:t>Successful result range: 0 to n-1</w:t>
      </w:r>
    </w:p>
    <w:p w:rsidR="00A01A54" w:rsidRPr="006D4F29" w:rsidRDefault="00384577">
      <w:pPr>
        <w:numPr>
          <w:ilvl w:val="0"/>
          <w:numId w:val="164"/>
        </w:numPr>
        <w:rPr>
          <w:rFonts w:asciiTheme="majorHAnsi" w:eastAsia="Cabin" w:hAnsiTheme="majorHAnsi" w:cstheme="majorHAnsi"/>
          <w:sz w:val="28"/>
          <w:szCs w:val="28"/>
        </w:rPr>
      </w:pPr>
      <w:r w:rsidRPr="006D4F29">
        <w:rPr>
          <w:rFonts w:asciiTheme="majorHAnsi" w:eastAsia="Cabin" w:hAnsiTheme="majorHAnsi" w:cstheme="majorHAnsi"/>
          <w:sz w:val="28"/>
          <w:szCs w:val="28"/>
        </w:rPr>
        <w:t>Unsuccessful result range: -(n+1) to -1</w:t>
      </w:r>
    </w:p>
    <w:p w:rsidR="00A01A54" w:rsidRPr="006D4F29" w:rsidRDefault="00384577">
      <w:pPr>
        <w:numPr>
          <w:ilvl w:val="0"/>
          <w:numId w:val="164"/>
        </w:numPr>
        <w:rPr>
          <w:rFonts w:asciiTheme="majorHAnsi" w:eastAsia="Cabin" w:hAnsiTheme="majorHAnsi" w:cstheme="majorHAnsi"/>
          <w:sz w:val="28"/>
          <w:szCs w:val="28"/>
        </w:rPr>
      </w:pPr>
      <w:r w:rsidRPr="006D4F29">
        <w:rPr>
          <w:rFonts w:asciiTheme="majorHAnsi" w:eastAsia="Cabin" w:hAnsiTheme="majorHAnsi" w:cstheme="majorHAnsi"/>
          <w:sz w:val="28"/>
          <w:szCs w:val="28"/>
        </w:rPr>
        <w:t>Total result range: -(n+1) to (n-1)</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List of 3 elements</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 xml:space="preserve">  -1           -2          -3          -4</w:t>
      </w:r>
    </w:p>
    <w:tbl>
      <w:tblPr>
        <w:tblStyle w:val="aff2"/>
        <w:tblW w:w="23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810"/>
        <w:gridCol w:w="795"/>
      </w:tblGrid>
      <w:tr w:rsidR="00A01A54" w:rsidRPr="006D4F29">
        <w:tc>
          <w:tcPr>
            <w:tcW w:w="75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A</w:t>
            </w:r>
          </w:p>
        </w:tc>
        <w:tc>
          <w:tcPr>
            <w:tcW w:w="81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K</w:t>
            </w:r>
          </w:p>
        </w:tc>
        <w:tc>
          <w:tcPr>
            <w:tcW w:w="795"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Z</w:t>
            </w:r>
          </w:p>
        </w:tc>
      </w:tr>
    </w:tbl>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0           1            2</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81"/>
        </w:numPr>
        <w:rPr>
          <w:rFonts w:asciiTheme="majorHAnsi" w:eastAsia="Cabin" w:hAnsiTheme="majorHAnsi" w:cstheme="majorHAnsi"/>
          <w:sz w:val="28"/>
          <w:szCs w:val="28"/>
        </w:rPr>
      </w:pPr>
      <w:r w:rsidRPr="006D4F29">
        <w:rPr>
          <w:rFonts w:asciiTheme="majorHAnsi" w:eastAsia="Cabin" w:hAnsiTheme="majorHAnsi" w:cstheme="majorHAnsi"/>
          <w:sz w:val="28"/>
          <w:szCs w:val="28"/>
        </w:rPr>
        <w:t>Successful result range: 0 to 2</w:t>
      </w:r>
    </w:p>
    <w:p w:rsidR="00A01A54" w:rsidRPr="006D4F29" w:rsidRDefault="00384577">
      <w:pPr>
        <w:numPr>
          <w:ilvl w:val="0"/>
          <w:numId w:val="181"/>
        </w:numPr>
        <w:rPr>
          <w:rFonts w:asciiTheme="majorHAnsi" w:eastAsia="Cabin" w:hAnsiTheme="majorHAnsi" w:cstheme="majorHAnsi"/>
          <w:sz w:val="28"/>
          <w:szCs w:val="28"/>
        </w:rPr>
      </w:pPr>
      <w:r w:rsidRPr="006D4F29">
        <w:rPr>
          <w:rFonts w:asciiTheme="majorHAnsi" w:eastAsia="Cabin" w:hAnsiTheme="majorHAnsi" w:cstheme="majorHAnsi"/>
          <w:sz w:val="28"/>
          <w:szCs w:val="28"/>
        </w:rPr>
        <w:t>Unsuccessful result range: -4 to -1</w:t>
      </w:r>
    </w:p>
    <w:p w:rsidR="00A01A54" w:rsidRPr="006D4F29" w:rsidRDefault="00384577">
      <w:pPr>
        <w:numPr>
          <w:ilvl w:val="0"/>
          <w:numId w:val="181"/>
        </w:numPr>
        <w:rPr>
          <w:rFonts w:asciiTheme="majorHAnsi" w:eastAsia="Cabin" w:hAnsiTheme="majorHAnsi" w:cstheme="majorHAnsi"/>
          <w:sz w:val="28"/>
          <w:szCs w:val="28"/>
        </w:rPr>
      </w:pPr>
      <w:r w:rsidRPr="006D4F29">
        <w:rPr>
          <w:rFonts w:asciiTheme="majorHAnsi" w:eastAsia="Cabin" w:hAnsiTheme="majorHAnsi" w:cstheme="majorHAnsi"/>
          <w:sz w:val="28"/>
          <w:szCs w:val="28"/>
        </w:rPr>
        <w:t>Total result range: -4 to 2</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Reversing elements of List:</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96"/>
        </w:numPr>
        <w:rPr>
          <w:rFonts w:asciiTheme="majorHAnsi" w:eastAsia="Cabin" w:hAnsiTheme="majorHAnsi" w:cstheme="majorHAnsi"/>
          <w:sz w:val="28"/>
          <w:szCs w:val="28"/>
        </w:rPr>
      </w:pPr>
      <w:r w:rsidRPr="006D4F29">
        <w:rPr>
          <w:rFonts w:asciiTheme="majorHAnsi" w:eastAsia="Cabin" w:hAnsiTheme="majorHAnsi" w:cstheme="majorHAnsi"/>
          <w:sz w:val="28"/>
          <w:szCs w:val="28"/>
        </w:rPr>
        <w:t>Collections class defines the following reverse()  method to reverse elements of List</w:t>
      </w:r>
    </w:p>
    <w:p w:rsidR="00A01A54" w:rsidRPr="006D4F29" w:rsidRDefault="00A01A54">
      <w:pPr>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static void reverse(List l);</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tbl>
      <w:tblPr>
        <w:tblStyle w:val="aff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CollectionsRevers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List al = new ArrayLis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1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2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10);</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l.add(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al); //[15, 0, 20, 10, 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Collections.reverse(al);</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t>System.out.println(al); //[5, 10, 20, 0, 1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u w:val="single"/>
        </w:rPr>
      </w:pPr>
      <w:proofErr w:type="gramStart"/>
      <w:r w:rsidRPr="006D4F29">
        <w:rPr>
          <w:rFonts w:asciiTheme="majorHAnsi" w:eastAsia="Cabin" w:hAnsiTheme="majorHAnsi" w:cstheme="majorHAnsi"/>
          <w:sz w:val="28"/>
          <w:szCs w:val="28"/>
          <w:u w:val="single"/>
        </w:rPr>
        <w:t>reverse(</w:t>
      </w:r>
      <w:proofErr w:type="gramEnd"/>
      <w:r w:rsidRPr="006D4F29">
        <w:rPr>
          <w:rFonts w:asciiTheme="majorHAnsi" w:eastAsia="Cabin" w:hAnsiTheme="majorHAnsi" w:cstheme="majorHAnsi"/>
          <w:sz w:val="28"/>
          <w:szCs w:val="28"/>
          <w:u w:val="single"/>
        </w:rPr>
        <w:t>) vs reverseOrder()</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e can use </w:t>
      </w:r>
      <w:proofErr w:type="gramStart"/>
      <w:r w:rsidRPr="006D4F29">
        <w:rPr>
          <w:rFonts w:asciiTheme="majorHAnsi" w:eastAsia="Cabin" w:hAnsiTheme="majorHAnsi" w:cstheme="majorHAnsi"/>
          <w:sz w:val="28"/>
          <w:szCs w:val="28"/>
        </w:rPr>
        <w:t>reverse(</w:t>
      </w:r>
      <w:proofErr w:type="gramEnd"/>
      <w:r w:rsidRPr="006D4F29">
        <w:rPr>
          <w:rFonts w:asciiTheme="majorHAnsi" w:eastAsia="Cabin" w:hAnsiTheme="majorHAnsi" w:cstheme="majorHAnsi"/>
          <w:sz w:val="28"/>
          <w:szCs w:val="28"/>
        </w:rPr>
        <w:t>) method to reverse order of elements of Lis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Whereas, we can use </w:t>
      </w:r>
      <w:proofErr w:type="gramStart"/>
      <w:r w:rsidRPr="006D4F29">
        <w:rPr>
          <w:rFonts w:asciiTheme="majorHAnsi" w:eastAsia="Cabin" w:hAnsiTheme="majorHAnsi" w:cstheme="majorHAnsi"/>
          <w:sz w:val="28"/>
          <w:szCs w:val="28"/>
        </w:rPr>
        <w:t>reverseOrder(</w:t>
      </w:r>
      <w:proofErr w:type="gramEnd"/>
      <w:r w:rsidRPr="006D4F29">
        <w:rPr>
          <w:rFonts w:asciiTheme="majorHAnsi" w:eastAsia="Cabin" w:hAnsiTheme="majorHAnsi" w:cstheme="majorHAnsi"/>
          <w:sz w:val="28"/>
          <w:szCs w:val="28"/>
        </w:rPr>
        <w:t>) to get reversed comparator</w:t>
      </w:r>
    </w:p>
    <w:p w:rsidR="00A01A54" w:rsidRPr="006D4F29" w:rsidRDefault="00A01A54">
      <w:pPr>
        <w:rPr>
          <w:rFonts w:asciiTheme="majorHAnsi" w:eastAsia="Cabin" w:hAnsiTheme="majorHAnsi" w:cstheme="majorHAnsi"/>
          <w:sz w:val="28"/>
          <w:szCs w:val="28"/>
        </w:rPr>
      </w:pPr>
    </w:p>
    <w:p w:rsidR="00A01A54" w:rsidRPr="006D4F29" w:rsidRDefault="00384577">
      <w:pPr>
        <w:ind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Comparator c1 = </w:t>
      </w:r>
      <w:proofErr w:type="gramStart"/>
      <w:r w:rsidRPr="006D4F29">
        <w:rPr>
          <w:rFonts w:asciiTheme="majorHAnsi" w:eastAsia="Cabin" w:hAnsiTheme="majorHAnsi" w:cstheme="majorHAnsi"/>
          <w:sz w:val="28"/>
          <w:szCs w:val="28"/>
        </w:rPr>
        <w:t>Collections.reverseOrder(</w:t>
      </w:r>
      <w:proofErr w:type="gramEnd"/>
      <w:r w:rsidRPr="006D4F29">
        <w:rPr>
          <w:rFonts w:asciiTheme="majorHAnsi" w:eastAsia="Cabin" w:hAnsiTheme="majorHAnsi" w:cstheme="majorHAnsi"/>
          <w:sz w:val="28"/>
          <w:szCs w:val="28"/>
        </w:rPr>
        <w:t>Comparator c);</w:t>
      </w:r>
    </w:p>
    <w:p w:rsidR="00A01A54" w:rsidRPr="006D4F29" w:rsidRDefault="00A01A54">
      <w:pPr>
        <w:ind w:firstLine="720"/>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rray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49"/>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Arrays class is </w:t>
      </w:r>
      <w:proofErr w:type="gramStart"/>
      <w:r w:rsidRPr="006D4F29">
        <w:rPr>
          <w:rFonts w:asciiTheme="majorHAnsi" w:eastAsia="Cabin" w:hAnsiTheme="majorHAnsi" w:cstheme="majorHAnsi"/>
          <w:sz w:val="28"/>
          <w:szCs w:val="28"/>
        </w:rPr>
        <w:t>an</w:t>
      </w:r>
      <w:proofErr w:type="gramEnd"/>
      <w:r w:rsidRPr="006D4F29">
        <w:rPr>
          <w:rFonts w:asciiTheme="majorHAnsi" w:eastAsia="Cabin" w:hAnsiTheme="majorHAnsi" w:cstheme="majorHAnsi"/>
          <w:sz w:val="28"/>
          <w:szCs w:val="28"/>
        </w:rPr>
        <w:t xml:space="preserve"> utility class to define several utility methods for array objects or array.</w:t>
      </w:r>
    </w:p>
    <w:p w:rsidR="00A01A54" w:rsidRPr="006D4F29" w:rsidRDefault="00384577">
      <w:pPr>
        <w:numPr>
          <w:ilvl w:val="0"/>
          <w:numId w:val="100"/>
        </w:numPr>
        <w:rPr>
          <w:rFonts w:asciiTheme="majorHAnsi" w:eastAsia="Cabin" w:hAnsiTheme="majorHAnsi" w:cstheme="majorHAnsi"/>
          <w:sz w:val="28"/>
          <w:szCs w:val="28"/>
        </w:rPr>
      </w:pPr>
      <w:r w:rsidRPr="006D4F29">
        <w:rPr>
          <w:rFonts w:asciiTheme="majorHAnsi" w:eastAsia="Cabin" w:hAnsiTheme="majorHAnsi" w:cstheme="majorHAnsi"/>
          <w:sz w:val="28"/>
          <w:szCs w:val="28"/>
        </w:rPr>
        <w:t>Sorting elements of Array:</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rrays class defines the following sort methods to sort elements of primitive and object type arrays’</w:t>
      </w:r>
    </w:p>
    <w:p w:rsidR="00A01A54" w:rsidRPr="006D4F29" w:rsidRDefault="00A01A54">
      <w:pPr>
        <w:ind w:left="720" w:firstLine="720"/>
        <w:rPr>
          <w:rFonts w:asciiTheme="majorHAnsi" w:eastAsia="Cabin" w:hAnsiTheme="majorHAnsi" w:cstheme="majorHAnsi"/>
          <w:sz w:val="28"/>
          <w:szCs w:val="28"/>
        </w:rPr>
      </w:pPr>
    </w:p>
    <w:p w:rsidR="00A01A54" w:rsidRPr="006D4F29" w:rsidRDefault="00384577">
      <w:pPr>
        <w:numPr>
          <w:ilvl w:val="0"/>
          <w:numId w:val="85"/>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void sort(primitive[] p);</w:t>
      </w:r>
    </w:p>
    <w:p w:rsidR="00A01A54" w:rsidRPr="006D4F29" w:rsidRDefault="00384577">
      <w:pPr>
        <w:numPr>
          <w:ilvl w:val="0"/>
          <w:numId w:val="107"/>
        </w:numPr>
        <w:rPr>
          <w:rFonts w:asciiTheme="majorHAnsi" w:eastAsia="Cabin" w:hAnsiTheme="majorHAnsi" w:cstheme="majorHAnsi"/>
          <w:sz w:val="28"/>
          <w:szCs w:val="28"/>
        </w:rPr>
      </w:pPr>
      <w:r w:rsidRPr="006D4F29">
        <w:rPr>
          <w:rFonts w:asciiTheme="majorHAnsi" w:eastAsia="Cabin" w:hAnsiTheme="majorHAnsi" w:cstheme="majorHAnsi"/>
          <w:sz w:val="28"/>
          <w:szCs w:val="28"/>
        </w:rPr>
        <w:t>To sort primitive array elements according to default natural sorting order.</w:t>
      </w:r>
    </w:p>
    <w:p w:rsidR="00A01A54" w:rsidRPr="006D4F29" w:rsidRDefault="00384577">
      <w:pPr>
        <w:numPr>
          <w:ilvl w:val="0"/>
          <w:numId w:val="85"/>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void sort(Object[] obj);</w:t>
      </w:r>
    </w:p>
    <w:p w:rsidR="00A01A54" w:rsidRPr="006D4F29" w:rsidRDefault="00384577">
      <w:pPr>
        <w:numPr>
          <w:ilvl w:val="0"/>
          <w:numId w:val="70"/>
        </w:numPr>
        <w:rPr>
          <w:rFonts w:asciiTheme="majorHAnsi" w:eastAsia="Cabin" w:hAnsiTheme="majorHAnsi" w:cstheme="majorHAnsi"/>
          <w:sz w:val="28"/>
          <w:szCs w:val="28"/>
        </w:rPr>
      </w:pPr>
      <w:r w:rsidRPr="006D4F29">
        <w:rPr>
          <w:rFonts w:asciiTheme="majorHAnsi" w:eastAsia="Cabin" w:hAnsiTheme="majorHAnsi" w:cstheme="majorHAnsi"/>
          <w:sz w:val="28"/>
          <w:szCs w:val="28"/>
        </w:rPr>
        <w:t>To sort Object array elements according to default natural sorting order.</w:t>
      </w:r>
    </w:p>
    <w:p w:rsidR="00A01A54" w:rsidRPr="006D4F29" w:rsidRDefault="00384577">
      <w:pPr>
        <w:numPr>
          <w:ilvl w:val="0"/>
          <w:numId w:val="85"/>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void sort(Object[] obj,Comparator c);</w:t>
      </w:r>
    </w:p>
    <w:p w:rsidR="00A01A54" w:rsidRPr="006D4F29" w:rsidRDefault="00384577">
      <w:pPr>
        <w:numPr>
          <w:ilvl w:val="0"/>
          <w:numId w:val="33"/>
        </w:numPr>
        <w:rPr>
          <w:rFonts w:asciiTheme="majorHAnsi" w:eastAsia="Cabin" w:hAnsiTheme="majorHAnsi" w:cstheme="majorHAnsi"/>
          <w:sz w:val="28"/>
          <w:szCs w:val="28"/>
        </w:rPr>
      </w:pPr>
      <w:r w:rsidRPr="006D4F29">
        <w:rPr>
          <w:rFonts w:asciiTheme="majorHAnsi" w:eastAsia="Cabin" w:hAnsiTheme="majorHAnsi" w:cstheme="majorHAnsi"/>
          <w:sz w:val="28"/>
          <w:szCs w:val="28"/>
        </w:rPr>
        <w:t>To sort Object array elements according to customized sorting order.</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Default Natural Sorting of Primitive Arrays and Object Arrays</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tbl>
      <w:tblPr>
        <w:tblStyle w:val="aff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ArraysDNSO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int[] a = new int[] {8,1,7,2,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Array Elements Before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int i : 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Array ELements After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int j : 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j);</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Array before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 = {"A","Z","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tr :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Arrays after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s :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rray Elements Before Sorting:  8 1 7 2 5</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rray ELements After Sorting:  1 2 5 7 8</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rray before sorting:  A Z 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rrays after sorting:  A B Z</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Example: Customized sorting of Object Array</w:t>
      </w:r>
    </w:p>
    <w:p w:rsidR="00A01A54" w:rsidRPr="006D4F29" w:rsidRDefault="00A01A54">
      <w:pPr>
        <w:rPr>
          <w:rFonts w:asciiTheme="majorHAnsi" w:eastAsia="Cabin" w:hAnsiTheme="majorHAnsi" w:cstheme="majorHAnsi"/>
          <w:sz w:val="28"/>
          <w:szCs w:val="28"/>
        </w:rPr>
      </w:pPr>
    </w:p>
    <w:tbl>
      <w:tblPr>
        <w:tblStyle w:val="aff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01A54" w:rsidRPr="006D4F29">
        <w:tc>
          <w:tcPr>
            <w:tcW w:w="936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ArraysCSO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tr = {"Z","C","A"};</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Objects array before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Object array after default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Object arrat after Customized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str,new myArrayCompa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lass myArrayCompar implements Comparator{</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arg0, Object arg1)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arg0.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arg1.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bjects array before sorting:  Z C 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bject array after default sorting:  A C 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bject array after Customized sorting:  Z C A</w:t>
            </w:r>
          </w:p>
        </w:tc>
      </w:tr>
    </w:tbl>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Note:</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We can sort primitive arrays only based on default natural sorting order whereas we can sort object arrays either based on default natural sorting order or based on customized sorting order.</w:t>
      </w:r>
    </w:p>
    <w:p w:rsidR="00A01A54" w:rsidRPr="006D4F29" w:rsidRDefault="00A01A54">
      <w:pPr>
        <w:rPr>
          <w:rFonts w:asciiTheme="majorHAnsi" w:eastAsia="Cabin" w:hAnsiTheme="majorHAnsi" w:cstheme="majorHAnsi"/>
          <w:sz w:val="28"/>
          <w:szCs w:val="28"/>
        </w:rPr>
      </w:pP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0"/>
        </w:numPr>
        <w:rPr>
          <w:rFonts w:asciiTheme="majorHAnsi" w:eastAsia="Cabin" w:hAnsiTheme="majorHAnsi" w:cstheme="majorHAnsi"/>
          <w:sz w:val="28"/>
          <w:szCs w:val="28"/>
        </w:rPr>
      </w:pPr>
      <w:r w:rsidRPr="006D4F29">
        <w:rPr>
          <w:rFonts w:asciiTheme="majorHAnsi" w:eastAsia="Cabin" w:hAnsiTheme="majorHAnsi" w:cstheme="majorHAnsi"/>
          <w:sz w:val="28"/>
          <w:szCs w:val="28"/>
        </w:rPr>
        <w:t>Searching elements of array</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Arrays class defines the following binary search methods.</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01"/>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int binarySearch(primitive[] p, primitive target);</w:t>
      </w:r>
    </w:p>
    <w:p w:rsidR="00A01A54" w:rsidRPr="006D4F29" w:rsidRDefault="00384577">
      <w:pPr>
        <w:numPr>
          <w:ilvl w:val="0"/>
          <w:numId w:val="101"/>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int binarySearch(Object[] obj, Object target);</w:t>
      </w:r>
    </w:p>
    <w:p w:rsidR="00A01A54" w:rsidRPr="006D4F29" w:rsidRDefault="00384577">
      <w:pPr>
        <w:numPr>
          <w:ilvl w:val="0"/>
          <w:numId w:val="101"/>
        </w:numPr>
        <w:rPr>
          <w:rFonts w:asciiTheme="majorHAnsi" w:eastAsia="Cabin" w:hAnsiTheme="majorHAnsi" w:cstheme="majorHAnsi"/>
          <w:sz w:val="28"/>
          <w:szCs w:val="28"/>
        </w:rPr>
      </w:pPr>
      <w:r w:rsidRPr="006D4F29">
        <w:rPr>
          <w:rFonts w:asciiTheme="majorHAnsi" w:eastAsia="Cabin" w:hAnsiTheme="majorHAnsi" w:cstheme="majorHAnsi"/>
          <w:sz w:val="28"/>
          <w:szCs w:val="28"/>
        </w:rPr>
        <w:t>public static int binarySearch(Object[] obj, Object target, Comparator c);</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t xml:space="preserve">Note: </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All rules of Arrays class binarySearch methods are exactly same as Collections class binarySearch methods.</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Example:</w:t>
      </w:r>
    </w:p>
    <w:p w:rsidR="00A01A54" w:rsidRPr="006D4F29" w:rsidRDefault="00A01A54">
      <w:pPr>
        <w:ind w:left="720"/>
        <w:rPr>
          <w:rFonts w:asciiTheme="majorHAnsi" w:eastAsia="Cabin" w:hAnsiTheme="majorHAnsi" w:cstheme="majorHAnsi"/>
          <w:sz w:val="28"/>
          <w:szCs w:val="28"/>
        </w:rPr>
      </w:pPr>
    </w:p>
    <w:tbl>
      <w:tblPr>
        <w:tblStyle w:val="aff6"/>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A01A54" w:rsidRPr="006D4F29">
        <w:tc>
          <w:tcPr>
            <w:tcW w:w="86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public class ArraysBinarySearch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tr = {"Z","A","R","C"};</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Elements in Array before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i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Elements in Array after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i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i);</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index of element 'C' in Array: "+Arrays.binarySearch(str, "C"));</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Insetion point of Element 'S' in array: "+Arrays.binarySearch(str,"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Elements in Array After customized sorting: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Arrays.sort(str, new myArrayCSO());</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index of element 'C' in Array: "+Arrays.binarySearch(str, "C",new myArrayCSO()));</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Insetion point of Element 'S' in array: "+Arrays.binarySearch(str,"S",new myArrayCSO()));</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class myArrayCSO implements Comparator{</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Override</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int compare(Object o1, Object o2)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1 = o1.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2 = o2.toString();</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return s2.compareTo(s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OUTPUT:</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lements in Array before sorting:  Z A R C</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lements in Array after sorting:  A C R Z</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index of element 'C' in Array: 1</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Insetion point of Element 'S' in array: -4</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Elements in Array After customized sorting:  Z R C A</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index of element 'C' in Array: 2</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Insetion point of Element 'S' in array: -2</w:t>
            </w:r>
          </w:p>
        </w:tc>
      </w:tr>
    </w:tbl>
    <w:p w:rsidR="00A01A54" w:rsidRPr="006D4F29" w:rsidRDefault="00A01A54">
      <w:pPr>
        <w:ind w:left="720"/>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
    <w:p w:rsidR="00A01A54" w:rsidRPr="006D4F29" w:rsidRDefault="00384577">
      <w:pPr>
        <w:numPr>
          <w:ilvl w:val="0"/>
          <w:numId w:val="100"/>
        </w:numPr>
        <w:rPr>
          <w:rFonts w:asciiTheme="majorHAnsi" w:eastAsia="Cabin" w:hAnsiTheme="majorHAnsi" w:cstheme="majorHAnsi"/>
          <w:sz w:val="28"/>
          <w:szCs w:val="28"/>
        </w:rPr>
      </w:pPr>
      <w:r w:rsidRPr="006D4F29">
        <w:rPr>
          <w:rFonts w:asciiTheme="majorHAnsi" w:eastAsia="Cabin" w:hAnsiTheme="majorHAnsi" w:cstheme="majorHAnsi"/>
          <w:sz w:val="28"/>
          <w:szCs w:val="28"/>
        </w:rPr>
        <w:t>Conversion of Array to List</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public</w:t>
      </w:r>
      <w:proofErr w:type="gramEnd"/>
      <w:r w:rsidRPr="006D4F29">
        <w:rPr>
          <w:rFonts w:asciiTheme="majorHAnsi" w:eastAsia="Cabin" w:hAnsiTheme="majorHAnsi" w:cstheme="majorHAnsi"/>
          <w:sz w:val="28"/>
          <w:szCs w:val="28"/>
        </w:rPr>
        <w:t xml:space="preserve"> static List asList(Object[] o)</w:t>
      </w:r>
    </w:p>
    <w:p w:rsidR="00A01A54" w:rsidRPr="006D4F29" w:rsidRDefault="00A01A54">
      <w:pPr>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Strictly speaking this method won’t create an independent List object for the existing Array we are getting List view.</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String[</w:t>
      </w:r>
      <w:proofErr w:type="gramEnd"/>
      <w:r w:rsidRPr="006D4F29">
        <w:rPr>
          <w:rFonts w:asciiTheme="majorHAnsi" w:eastAsia="Cabin" w:hAnsiTheme="majorHAnsi" w:cstheme="majorHAnsi"/>
          <w:sz w:val="28"/>
          <w:szCs w:val="28"/>
        </w:rPr>
        <w:t>] s = {“A”,”Z”,”B”};</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List l = Arrays.asList(s);</w:t>
      </w:r>
    </w:p>
    <w:p w:rsidR="00A01A54" w:rsidRPr="006D4F29" w:rsidRDefault="00A01A54">
      <w:pPr>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lastRenderedPageBreak/>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noProof/>
          <w:sz w:val="28"/>
          <w:szCs w:val="28"/>
          <w:lang w:val="en-US"/>
        </w:rPr>
        <w:drawing>
          <wp:inline distT="114300" distB="114300" distL="114300" distR="114300">
            <wp:extent cx="1462088" cy="881774"/>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1462088" cy="881774"/>
                    </a:xfrm>
                    <a:prstGeom prst="rect">
                      <a:avLst/>
                    </a:prstGeom>
                    <a:ln/>
                  </pic:spPr>
                </pic:pic>
              </a:graphicData>
            </a:graphic>
          </wp:inline>
        </w:drawing>
      </w:r>
    </w:p>
    <w:p w:rsidR="00A01A54" w:rsidRPr="006D4F29" w:rsidRDefault="00A01A54">
      <w:pPr>
        <w:ind w:left="720"/>
        <w:rPr>
          <w:rFonts w:asciiTheme="majorHAnsi" w:eastAsia="Cabin" w:hAnsiTheme="majorHAnsi" w:cstheme="majorHAnsi"/>
          <w:sz w:val="28"/>
          <w:szCs w:val="28"/>
        </w:rPr>
      </w:pPr>
    </w:p>
    <w:p w:rsidR="00A01A54" w:rsidRPr="006D4F29" w:rsidRDefault="00384577">
      <w:pPr>
        <w:numPr>
          <w:ilvl w:val="0"/>
          <w:numId w:val="192"/>
        </w:numPr>
        <w:rPr>
          <w:rFonts w:asciiTheme="majorHAnsi" w:eastAsia="Cabin" w:hAnsiTheme="majorHAnsi" w:cstheme="majorHAnsi"/>
          <w:sz w:val="28"/>
          <w:szCs w:val="28"/>
        </w:rPr>
      </w:pPr>
      <w:r w:rsidRPr="006D4F29">
        <w:rPr>
          <w:rFonts w:asciiTheme="majorHAnsi" w:eastAsia="Cabin" w:hAnsiTheme="majorHAnsi" w:cstheme="majorHAnsi"/>
          <w:sz w:val="28"/>
          <w:szCs w:val="28"/>
        </w:rPr>
        <w:t>By using Array reference if we perform any change automatically that change will be reflected to the List. Similarly by using the List refer if we perform any change that change will be reflected automatically to the array.</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 xml:space="preserve">Ex: </w:t>
      </w:r>
    </w:p>
    <w:p w:rsidR="00A01A54" w:rsidRPr="006D4F29" w:rsidRDefault="00384577">
      <w:pPr>
        <w:ind w:left="144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S[o] = “K”;</w:t>
      </w:r>
    </w:p>
    <w:p w:rsidR="00A01A54" w:rsidRPr="006D4F29" w:rsidRDefault="00384577">
      <w:pPr>
        <w:ind w:left="1440"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l  =</w:t>
      </w:r>
      <w:proofErr w:type="gramEnd"/>
      <w:r w:rsidRPr="006D4F29">
        <w:rPr>
          <w:rFonts w:asciiTheme="majorHAnsi" w:eastAsia="Cabin" w:hAnsiTheme="majorHAnsi" w:cstheme="majorHAnsi"/>
          <w:sz w:val="28"/>
          <w:szCs w:val="28"/>
        </w:rPr>
        <w:t xml:space="preserve"> {“K”,”Z”,”B”};</w:t>
      </w:r>
    </w:p>
    <w:p w:rsidR="00A01A54" w:rsidRPr="006D4F29" w:rsidRDefault="00A01A54">
      <w:pPr>
        <w:rPr>
          <w:rFonts w:asciiTheme="majorHAnsi" w:eastAsia="Cabin" w:hAnsiTheme="majorHAnsi" w:cstheme="majorHAnsi"/>
          <w:sz w:val="28"/>
          <w:szCs w:val="28"/>
        </w:rPr>
      </w:pPr>
    </w:p>
    <w:p w:rsidR="00A01A54" w:rsidRPr="006D4F29" w:rsidRDefault="00384577">
      <w:pPr>
        <w:numPr>
          <w:ilvl w:val="0"/>
          <w:numId w:val="19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y using List reference, we cannot perform any operation which varies the size, otherwise we will get RuntimeException </w:t>
      </w:r>
      <w:r w:rsidRPr="006D4F29">
        <w:rPr>
          <w:rFonts w:asciiTheme="majorHAnsi" w:eastAsia="Cabin" w:hAnsiTheme="majorHAnsi" w:cstheme="majorHAnsi"/>
          <w:i/>
          <w:sz w:val="28"/>
          <w:szCs w:val="28"/>
        </w:rPr>
        <w:t>UnsupportedOperationException</w:t>
      </w:r>
      <w:r w:rsidRPr="006D4F29">
        <w:rPr>
          <w:rFonts w:asciiTheme="majorHAnsi" w:eastAsia="Cabin" w:hAnsiTheme="majorHAnsi" w:cstheme="majorHAnsi"/>
          <w:sz w:val="28"/>
          <w:szCs w:val="28"/>
        </w:rPr>
        <w:t>.</w:t>
      </w:r>
    </w:p>
    <w:p w:rsidR="00A01A54" w:rsidRPr="006D4F29" w:rsidRDefault="00A01A54">
      <w:pPr>
        <w:ind w:left="720" w:firstLine="720"/>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Ex: </w:t>
      </w:r>
    </w:p>
    <w:p w:rsidR="00A01A54" w:rsidRPr="006D4F29" w:rsidRDefault="00A01A54">
      <w:pPr>
        <w:ind w:left="1440"/>
        <w:rPr>
          <w:rFonts w:asciiTheme="majorHAnsi" w:eastAsia="Cabin" w:hAnsiTheme="majorHAnsi" w:cstheme="majorHAnsi"/>
          <w:sz w:val="28"/>
          <w:szCs w:val="28"/>
        </w:rPr>
      </w:pPr>
    </w:p>
    <w:p w:rsidR="00A01A54" w:rsidRPr="006D4F29" w:rsidRDefault="00384577">
      <w:pPr>
        <w:ind w:left="1440"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t>l.add(</w:t>
      </w:r>
      <w:proofErr w:type="gramEnd"/>
      <w:r w:rsidRPr="006D4F29">
        <w:rPr>
          <w:rFonts w:asciiTheme="majorHAnsi" w:eastAsia="Cabin" w:hAnsiTheme="majorHAnsi" w:cstheme="majorHAnsi"/>
          <w:sz w:val="28"/>
          <w:szCs w:val="28"/>
        </w:rPr>
        <w:t>“M”);</w:t>
      </w: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l.remove(</w:t>
      </w:r>
      <w:proofErr w:type="gramEnd"/>
      <w:r w:rsidRPr="006D4F29">
        <w:rPr>
          <w:rFonts w:asciiTheme="majorHAnsi" w:eastAsia="Cabin" w:hAnsiTheme="majorHAnsi" w:cstheme="majorHAnsi"/>
          <w:sz w:val="28"/>
          <w:szCs w:val="28"/>
        </w:rPr>
        <w:t>1);</w:t>
      </w:r>
    </w:p>
    <w:p w:rsidR="00A01A54" w:rsidRPr="006D4F29" w:rsidRDefault="00A01A54">
      <w:pPr>
        <w:ind w:left="2160"/>
        <w:rPr>
          <w:rFonts w:asciiTheme="majorHAnsi" w:eastAsia="Cabin" w:hAnsiTheme="majorHAnsi" w:cstheme="majorHAnsi"/>
          <w:sz w:val="28"/>
          <w:szCs w:val="28"/>
        </w:rPr>
      </w:pPr>
    </w:p>
    <w:p w:rsidR="00A01A54" w:rsidRPr="006D4F29" w:rsidRDefault="00384577">
      <w:pPr>
        <w:ind w:left="2160"/>
        <w:rPr>
          <w:rFonts w:asciiTheme="majorHAnsi" w:eastAsia="Cabin" w:hAnsiTheme="majorHAnsi" w:cstheme="majorHAnsi"/>
          <w:sz w:val="28"/>
          <w:szCs w:val="28"/>
        </w:rPr>
      </w:pPr>
      <w:r w:rsidRPr="006D4F29">
        <w:rPr>
          <w:rFonts w:asciiTheme="majorHAnsi" w:eastAsia="Cabin" w:hAnsiTheme="majorHAnsi" w:cstheme="majorHAnsi"/>
          <w:sz w:val="28"/>
          <w:szCs w:val="28"/>
        </w:rPr>
        <w:t>The above two operations are not supported and ‘</w:t>
      </w:r>
      <w:r w:rsidRPr="006D4F29">
        <w:rPr>
          <w:rFonts w:asciiTheme="majorHAnsi" w:eastAsia="Cabin" w:hAnsiTheme="majorHAnsi" w:cstheme="majorHAnsi"/>
          <w:i/>
          <w:sz w:val="28"/>
          <w:szCs w:val="28"/>
        </w:rPr>
        <w:t>UnsupportedOperationException</w:t>
      </w:r>
      <w:r w:rsidRPr="006D4F29">
        <w:rPr>
          <w:rFonts w:asciiTheme="majorHAnsi" w:eastAsia="Cabin" w:hAnsiTheme="majorHAnsi" w:cstheme="majorHAnsi"/>
          <w:sz w:val="28"/>
          <w:szCs w:val="28"/>
        </w:rPr>
        <w:t>’ exception is thrown.</w:t>
      </w:r>
    </w:p>
    <w:p w:rsidR="00A01A54" w:rsidRPr="006D4F29" w:rsidRDefault="00A01A54">
      <w:pPr>
        <w:rPr>
          <w:rFonts w:asciiTheme="majorHAnsi" w:eastAsia="Cabin" w:hAnsiTheme="majorHAnsi" w:cstheme="majorHAnsi"/>
          <w:sz w:val="28"/>
          <w:szCs w:val="28"/>
        </w:rPr>
      </w:pPr>
    </w:p>
    <w:p w:rsidR="00A01A54" w:rsidRPr="006D4F29" w:rsidRDefault="00384577">
      <w:pPr>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roofErr w:type="gramStart"/>
      <w:r w:rsidRPr="006D4F29">
        <w:rPr>
          <w:rFonts w:asciiTheme="majorHAnsi" w:eastAsia="Cabin" w:hAnsiTheme="majorHAnsi" w:cstheme="majorHAnsi"/>
          <w:sz w:val="28"/>
          <w:szCs w:val="28"/>
        </w:rPr>
        <w:t>l.set(</w:t>
      </w:r>
      <w:proofErr w:type="gramEnd"/>
      <w:r w:rsidRPr="006D4F29">
        <w:rPr>
          <w:rFonts w:asciiTheme="majorHAnsi" w:eastAsia="Cabin" w:hAnsiTheme="majorHAnsi" w:cstheme="majorHAnsi"/>
          <w:sz w:val="28"/>
          <w:szCs w:val="28"/>
        </w:rPr>
        <w:t>1,”N”); replaces the element at index 1 with “N”</w:t>
      </w:r>
    </w:p>
    <w:p w:rsidR="00A01A54" w:rsidRPr="006D4F29" w:rsidRDefault="00A01A54">
      <w:pPr>
        <w:ind w:left="1440"/>
        <w:rPr>
          <w:rFonts w:asciiTheme="majorHAnsi" w:eastAsia="Cabin" w:hAnsiTheme="majorHAnsi" w:cstheme="majorHAnsi"/>
          <w:sz w:val="28"/>
          <w:szCs w:val="28"/>
        </w:rPr>
      </w:pPr>
    </w:p>
    <w:p w:rsidR="00A01A54" w:rsidRPr="006D4F29" w:rsidRDefault="00384577">
      <w:pPr>
        <w:numPr>
          <w:ilvl w:val="0"/>
          <w:numId w:val="192"/>
        </w:numPr>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By using List reference we’re not allowed to replace with Heterogeneous objects otherwise we will get RuntimeException saying </w:t>
      </w:r>
      <w:r w:rsidRPr="006D4F29">
        <w:rPr>
          <w:rFonts w:asciiTheme="majorHAnsi" w:eastAsia="Cabin" w:hAnsiTheme="majorHAnsi" w:cstheme="majorHAnsi"/>
          <w:i/>
          <w:sz w:val="28"/>
          <w:szCs w:val="28"/>
        </w:rPr>
        <w:t>ArrayStoreException.</w:t>
      </w: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firstLine="720"/>
        <w:rPr>
          <w:rFonts w:asciiTheme="majorHAnsi" w:eastAsia="Cabin" w:hAnsiTheme="majorHAnsi" w:cstheme="majorHAnsi"/>
          <w:sz w:val="28"/>
          <w:szCs w:val="28"/>
        </w:rPr>
      </w:pPr>
      <w:r w:rsidRPr="006D4F29">
        <w:rPr>
          <w:rFonts w:asciiTheme="majorHAnsi" w:eastAsia="Cabin" w:hAnsiTheme="majorHAnsi" w:cstheme="majorHAnsi"/>
          <w:sz w:val="28"/>
          <w:szCs w:val="28"/>
        </w:rPr>
        <w:t>Ex:</w:t>
      </w:r>
    </w:p>
    <w:p w:rsidR="00A01A54" w:rsidRPr="006D4F29" w:rsidRDefault="00384577">
      <w:pPr>
        <w:ind w:left="1440" w:firstLine="720"/>
        <w:rPr>
          <w:rFonts w:asciiTheme="majorHAnsi" w:eastAsia="Cabin" w:hAnsiTheme="majorHAnsi" w:cstheme="majorHAnsi"/>
          <w:sz w:val="28"/>
          <w:szCs w:val="28"/>
        </w:rPr>
      </w:pPr>
      <w:proofErr w:type="gramStart"/>
      <w:r w:rsidRPr="006D4F29">
        <w:rPr>
          <w:rFonts w:asciiTheme="majorHAnsi" w:eastAsia="Cabin" w:hAnsiTheme="majorHAnsi" w:cstheme="majorHAnsi"/>
          <w:sz w:val="28"/>
          <w:szCs w:val="28"/>
        </w:rPr>
        <w:lastRenderedPageBreak/>
        <w:t>l.set(</w:t>
      </w:r>
      <w:proofErr w:type="gramEnd"/>
      <w:r w:rsidRPr="006D4F29">
        <w:rPr>
          <w:rFonts w:asciiTheme="majorHAnsi" w:eastAsia="Cabin" w:hAnsiTheme="majorHAnsi" w:cstheme="majorHAnsi"/>
          <w:sz w:val="28"/>
          <w:szCs w:val="28"/>
        </w:rPr>
        <w:t xml:space="preserve">1,new Integer(10)); // </w:t>
      </w:r>
      <w:r w:rsidRPr="006D4F29">
        <w:rPr>
          <w:rFonts w:asciiTheme="majorHAnsi" w:eastAsia="Cabin" w:hAnsiTheme="majorHAnsi" w:cstheme="majorHAnsi"/>
          <w:i/>
          <w:sz w:val="28"/>
          <w:szCs w:val="28"/>
        </w:rPr>
        <w:t xml:space="preserve">ArrayStoreException </w:t>
      </w:r>
      <w:r w:rsidRPr="006D4F29">
        <w:rPr>
          <w:rFonts w:asciiTheme="majorHAnsi" w:eastAsia="Cabin" w:hAnsiTheme="majorHAnsi" w:cstheme="majorHAnsi"/>
          <w:sz w:val="28"/>
          <w:szCs w:val="28"/>
        </w:rPr>
        <w:t>thrown</w:t>
      </w:r>
    </w:p>
    <w:p w:rsidR="00A01A54" w:rsidRPr="006D4F29" w:rsidRDefault="00A01A54">
      <w:pPr>
        <w:ind w:left="1440"/>
        <w:rPr>
          <w:rFonts w:asciiTheme="majorHAnsi" w:eastAsia="Cabin" w:hAnsiTheme="majorHAnsi" w:cstheme="majorHAnsi"/>
          <w:sz w:val="28"/>
          <w:szCs w:val="28"/>
        </w:rPr>
      </w:pPr>
    </w:p>
    <w:p w:rsidR="00A01A54" w:rsidRPr="006D4F29" w:rsidRDefault="00A01A54">
      <w:pPr>
        <w:ind w:left="720"/>
        <w:rPr>
          <w:rFonts w:asciiTheme="majorHAnsi" w:eastAsia="Cabin" w:hAnsiTheme="majorHAnsi" w:cstheme="majorHAnsi"/>
          <w:sz w:val="28"/>
          <w:szCs w:val="28"/>
        </w:rPr>
      </w:pPr>
    </w:p>
    <w:p w:rsidR="00A01A54" w:rsidRPr="006D4F29" w:rsidRDefault="00384577">
      <w:pPr>
        <w:ind w:left="720"/>
        <w:rPr>
          <w:rFonts w:asciiTheme="majorHAnsi" w:eastAsia="Cabin" w:hAnsiTheme="majorHAnsi" w:cstheme="majorHAnsi"/>
          <w:sz w:val="28"/>
          <w:szCs w:val="28"/>
        </w:rPr>
      </w:pPr>
      <w:r w:rsidRPr="006D4F29">
        <w:rPr>
          <w:rFonts w:asciiTheme="majorHAnsi" w:eastAsia="Cabin" w:hAnsiTheme="majorHAnsi" w:cstheme="majorHAnsi"/>
          <w:sz w:val="28"/>
          <w:szCs w:val="28"/>
        </w:rPr>
        <w:t xml:space="preserve"> Example:</w:t>
      </w:r>
    </w:p>
    <w:p w:rsidR="00A01A54" w:rsidRPr="006D4F29" w:rsidRDefault="00A01A54">
      <w:pPr>
        <w:ind w:left="720"/>
        <w:rPr>
          <w:rFonts w:asciiTheme="majorHAnsi" w:eastAsia="Cabin" w:hAnsiTheme="majorHAnsi" w:cstheme="majorHAnsi"/>
          <w:sz w:val="28"/>
          <w:szCs w:val="28"/>
        </w:rPr>
      </w:pPr>
    </w:p>
    <w:tbl>
      <w:tblPr>
        <w:tblStyle w:val="aff7"/>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A01A54" w:rsidRPr="006D4F29">
        <w:tc>
          <w:tcPr>
            <w:tcW w:w="8640" w:type="dxa"/>
            <w:shd w:val="clear" w:color="auto" w:fill="auto"/>
            <w:tcMar>
              <w:top w:w="100" w:type="dxa"/>
              <w:left w:w="100" w:type="dxa"/>
              <w:bottom w:w="100" w:type="dxa"/>
              <w:right w:w="100" w:type="dxa"/>
            </w:tcMar>
          </w:tcPr>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public class ArrayAsList_Practice {</w:t>
            </w:r>
          </w:p>
          <w:p w:rsidR="00A01A54" w:rsidRPr="006D4F29" w:rsidRDefault="00A01A54">
            <w:pPr>
              <w:widowControl w:val="0"/>
              <w:pBdr>
                <w:top w:val="nil"/>
                <w:left w:val="nil"/>
                <w:bottom w:val="nil"/>
                <w:right w:val="nil"/>
                <w:between w:val="nil"/>
              </w:pBdr>
              <w:spacing w:line="240" w:lineRule="auto"/>
              <w:rPr>
                <w:rFonts w:asciiTheme="majorHAnsi" w:eastAsia="Cabin" w:hAnsiTheme="majorHAnsi" w:cstheme="majorHAnsi"/>
                <w:sz w:val="28"/>
                <w:szCs w:val="28"/>
              </w:rPr>
            </w:pP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public static void main(String[] args)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ing[] str = {"Z","A","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List l = Arrays.asList(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l); //[Z, A, 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tr[0] = "K";</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l); //[K, A, B]</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l.set(1, "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for(String s : str)</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 "+s);</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System.out.println();</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l.add("O");  /* UnsupportedOperationException thrown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l.remove(1); /* UnsupportedOperationException thrown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r>
            <w:r w:rsidRPr="006D4F29">
              <w:rPr>
                <w:rFonts w:asciiTheme="majorHAnsi" w:eastAsia="Cabin" w:hAnsiTheme="majorHAnsi" w:cstheme="majorHAnsi"/>
                <w:sz w:val="28"/>
                <w:szCs w:val="28"/>
              </w:rPr>
              <w:tab/>
              <w:t>//l.set(0, new Integer(10)); /* ArrayStoreException thrown */</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ab/>
              <w:t>}</w:t>
            </w:r>
          </w:p>
          <w:p w:rsidR="00A01A54" w:rsidRPr="006D4F29" w:rsidRDefault="00384577">
            <w:pPr>
              <w:widowControl w:val="0"/>
              <w:pBdr>
                <w:top w:val="nil"/>
                <w:left w:val="nil"/>
                <w:bottom w:val="nil"/>
                <w:right w:val="nil"/>
                <w:between w:val="nil"/>
              </w:pBdr>
              <w:spacing w:line="240" w:lineRule="auto"/>
              <w:rPr>
                <w:rFonts w:asciiTheme="majorHAnsi" w:eastAsia="Cabin" w:hAnsiTheme="majorHAnsi" w:cstheme="majorHAnsi"/>
                <w:sz w:val="28"/>
                <w:szCs w:val="28"/>
              </w:rPr>
            </w:pPr>
            <w:r w:rsidRPr="006D4F29">
              <w:rPr>
                <w:rFonts w:asciiTheme="majorHAnsi" w:eastAsia="Cabin" w:hAnsiTheme="majorHAnsi" w:cstheme="majorHAnsi"/>
                <w:sz w:val="28"/>
                <w:szCs w:val="28"/>
              </w:rPr>
              <w:t>}</w:t>
            </w:r>
          </w:p>
        </w:tc>
      </w:tr>
    </w:tbl>
    <w:p w:rsidR="00A01A54" w:rsidRPr="006D4F29" w:rsidRDefault="00A01A54">
      <w:pPr>
        <w:rPr>
          <w:rFonts w:asciiTheme="majorHAnsi" w:eastAsia="Cabin" w:hAnsiTheme="majorHAnsi" w:cstheme="majorHAnsi"/>
          <w:sz w:val="28"/>
          <w:szCs w:val="28"/>
        </w:rPr>
      </w:pPr>
    </w:p>
    <w:sectPr w:rsidR="00A01A54" w:rsidRPr="006D4F2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bin">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12C4C"/>
    <w:multiLevelType w:val="multilevel"/>
    <w:tmpl w:val="17CE86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02F3C03"/>
    <w:multiLevelType w:val="multilevel"/>
    <w:tmpl w:val="FD58B6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03D4A62"/>
    <w:multiLevelType w:val="multilevel"/>
    <w:tmpl w:val="B84E0B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0AD1A75"/>
    <w:multiLevelType w:val="multilevel"/>
    <w:tmpl w:val="80FCD7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10263B2"/>
    <w:multiLevelType w:val="multilevel"/>
    <w:tmpl w:val="D9BCC0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02437A2B"/>
    <w:multiLevelType w:val="multilevel"/>
    <w:tmpl w:val="26B690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03156A3A"/>
    <w:multiLevelType w:val="multilevel"/>
    <w:tmpl w:val="1F521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67A196D"/>
    <w:multiLevelType w:val="multilevel"/>
    <w:tmpl w:val="57140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7F033E7"/>
    <w:multiLevelType w:val="multilevel"/>
    <w:tmpl w:val="A156C7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093035FA"/>
    <w:multiLevelType w:val="multilevel"/>
    <w:tmpl w:val="D8FA76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09B468DE"/>
    <w:multiLevelType w:val="multilevel"/>
    <w:tmpl w:val="B1EE75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0A14548D"/>
    <w:multiLevelType w:val="multilevel"/>
    <w:tmpl w:val="EF5889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B7819D4"/>
    <w:multiLevelType w:val="multilevel"/>
    <w:tmpl w:val="FB06C3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0B7E1AFA"/>
    <w:multiLevelType w:val="multilevel"/>
    <w:tmpl w:val="2F88BFF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0BAD1476"/>
    <w:multiLevelType w:val="multilevel"/>
    <w:tmpl w:val="679A1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0D05195B"/>
    <w:multiLevelType w:val="multilevel"/>
    <w:tmpl w:val="CAFA5C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0E5A5030"/>
    <w:multiLevelType w:val="multilevel"/>
    <w:tmpl w:val="29B6B5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0F4F6955"/>
    <w:multiLevelType w:val="multilevel"/>
    <w:tmpl w:val="71D447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04604FB"/>
    <w:multiLevelType w:val="multilevel"/>
    <w:tmpl w:val="5D9EE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0C93434"/>
    <w:multiLevelType w:val="multilevel"/>
    <w:tmpl w:val="EA1E00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11D6716E"/>
    <w:multiLevelType w:val="multilevel"/>
    <w:tmpl w:val="A4909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12BD0FF0"/>
    <w:multiLevelType w:val="multilevel"/>
    <w:tmpl w:val="51C8B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140E0204"/>
    <w:multiLevelType w:val="multilevel"/>
    <w:tmpl w:val="F7A4E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4523ED5"/>
    <w:multiLevelType w:val="multilevel"/>
    <w:tmpl w:val="77465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15FA5CD1"/>
    <w:multiLevelType w:val="multilevel"/>
    <w:tmpl w:val="2B54B9D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162C3BE0"/>
    <w:multiLevelType w:val="multilevel"/>
    <w:tmpl w:val="8974C6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163A52CA"/>
    <w:multiLevelType w:val="multilevel"/>
    <w:tmpl w:val="A9048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169A4014"/>
    <w:multiLevelType w:val="multilevel"/>
    <w:tmpl w:val="03B244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16E90CAA"/>
    <w:multiLevelType w:val="multilevel"/>
    <w:tmpl w:val="EC7019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171C4D95"/>
    <w:multiLevelType w:val="multilevel"/>
    <w:tmpl w:val="22743C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177D5CE9"/>
    <w:multiLevelType w:val="multilevel"/>
    <w:tmpl w:val="396A28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191C6F27"/>
    <w:multiLevelType w:val="multilevel"/>
    <w:tmpl w:val="F614E5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19FD2FCE"/>
    <w:multiLevelType w:val="multilevel"/>
    <w:tmpl w:val="3FBC61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1A4217E0"/>
    <w:multiLevelType w:val="multilevel"/>
    <w:tmpl w:val="59EC37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1A753BB9"/>
    <w:multiLevelType w:val="multilevel"/>
    <w:tmpl w:val="D228DB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5" w15:restartNumberingAfterBreak="0">
    <w:nsid w:val="1B013147"/>
    <w:multiLevelType w:val="multilevel"/>
    <w:tmpl w:val="792AC2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1B3D306A"/>
    <w:multiLevelType w:val="multilevel"/>
    <w:tmpl w:val="1E88931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1BA127D8"/>
    <w:multiLevelType w:val="multilevel"/>
    <w:tmpl w:val="9D44AD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1D7E2096"/>
    <w:multiLevelType w:val="multilevel"/>
    <w:tmpl w:val="A7EED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1E2D5CCD"/>
    <w:multiLevelType w:val="multilevel"/>
    <w:tmpl w:val="D20257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1E4C07B1"/>
    <w:multiLevelType w:val="multilevel"/>
    <w:tmpl w:val="79682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1F426A9E"/>
    <w:multiLevelType w:val="multilevel"/>
    <w:tmpl w:val="137284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1F8E3118"/>
    <w:multiLevelType w:val="multilevel"/>
    <w:tmpl w:val="303837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203A1A18"/>
    <w:multiLevelType w:val="multilevel"/>
    <w:tmpl w:val="8BF6F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205A4D98"/>
    <w:multiLevelType w:val="multilevel"/>
    <w:tmpl w:val="FC0859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205E7852"/>
    <w:multiLevelType w:val="multilevel"/>
    <w:tmpl w:val="786C56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6" w15:restartNumberingAfterBreak="0">
    <w:nsid w:val="215C76F6"/>
    <w:multiLevelType w:val="multilevel"/>
    <w:tmpl w:val="27901D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226F23E2"/>
    <w:multiLevelType w:val="multilevel"/>
    <w:tmpl w:val="9D1E12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22CC22FF"/>
    <w:multiLevelType w:val="multilevel"/>
    <w:tmpl w:val="AEB24EE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9" w15:restartNumberingAfterBreak="0">
    <w:nsid w:val="23083528"/>
    <w:multiLevelType w:val="multilevel"/>
    <w:tmpl w:val="198A40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0" w15:restartNumberingAfterBreak="0">
    <w:nsid w:val="235D6EA1"/>
    <w:multiLevelType w:val="multilevel"/>
    <w:tmpl w:val="B98A73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244227AC"/>
    <w:multiLevelType w:val="multilevel"/>
    <w:tmpl w:val="71DA4C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248826AF"/>
    <w:multiLevelType w:val="multilevel"/>
    <w:tmpl w:val="5F664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25EC1554"/>
    <w:multiLevelType w:val="multilevel"/>
    <w:tmpl w:val="DC0651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28045688"/>
    <w:multiLevelType w:val="multilevel"/>
    <w:tmpl w:val="ED04507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5" w15:restartNumberingAfterBreak="0">
    <w:nsid w:val="28811269"/>
    <w:multiLevelType w:val="multilevel"/>
    <w:tmpl w:val="E4EE20B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6" w15:restartNumberingAfterBreak="0">
    <w:nsid w:val="28CF4006"/>
    <w:multiLevelType w:val="multilevel"/>
    <w:tmpl w:val="A98CFB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7" w15:restartNumberingAfterBreak="0">
    <w:nsid w:val="29CB011A"/>
    <w:multiLevelType w:val="multilevel"/>
    <w:tmpl w:val="C592EE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2A17702D"/>
    <w:multiLevelType w:val="multilevel"/>
    <w:tmpl w:val="9B626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2A2B7AE4"/>
    <w:multiLevelType w:val="multilevel"/>
    <w:tmpl w:val="C290C4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2A332B96"/>
    <w:multiLevelType w:val="multilevel"/>
    <w:tmpl w:val="BB985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2BE52C91"/>
    <w:multiLevelType w:val="multilevel"/>
    <w:tmpl w:val="C94E6B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2" w15:restartNumberingAfterBreak="0">
    <w:nsid w:val="2C54505F"/>
    <w:multiLevelType w:val="multilevel"/>
    <w:tmpl w:val="1A0CB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2C5F066B"/>
    <w:multiLevelType w:val="multilevel"/>
    <w:tmpl w:val="CA245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2CA90621"/>
    <w:multiLevelType w:val="multilevel"/>
    <w:tmpl w:val="86E45A2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5" w15:restartNumberingAfterBreak="0">
    <w:nsid w:val="2DF601A7"/>
    <w:multiLevelType w:val="multilevel"/>
    <w:tmpl w:val="37F887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6" w15:restartNumberingAfterBreak="0">
    <w:nsid w:val="2FE94915"/>
    <w:multiLevelType w:val="multilevel"/>
    <w:tmpl w:val="D450B9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7" w15:restartNumberingAfterBreak="0">
    <w:nsid w:val="30950613"/>
    <w:multiLevelType w:val="multilevel"/>
    <w:tmpl w:val="72B4B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30F15542"/>
    <w:multiLevelType w:val="multilevel"/>
    <w:tmpl w:val="17824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321D3CA4"/>
    <w:multiLevelType w:val="multilevel"/>
    <w:tmpl w:val="26A28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329243DE"/>
    <w:multiLevelType w:val="multilevel"/>
    <w:tmpl w:val="9E9EBC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1" w15:restartNumberingAfterBreak="0">
    <w:nsid w:val="32DC6DB2"/>
    <w:multiLevelType w:val="multilevel"/>
    <w:tmpl w:val="0C268E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33DC45AF"/>
    <w:multiLevelType w:val="multilevel"/>
    <w:tmpl w:val="1E82E5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34B952F7"/>
    <w:multiLevelType w:val="multilevel"/>
    <w:tmpl w:val="47DC4B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35ED73A0"/>
    <w:multiLevelType w:val="multilevel"/>
    <w:tmpl w:val="047686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369521FF"/>
    <w:multiLevelType w:val="multilevel"/>
    <w:tmpl w:val="F9ACD7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36995705"/>
    <w:multiLevelType w:val="multilevel"/>
    <w:tmpl w:val="604257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7" w15:restartNumberingAfterBreak="0">
    <w:nsid w:val="36A224C2"/>
    <w:multiLevelType w:val="multilevel"/>
    <w:tmpl w:val="D51083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37155F4B"/>
    <w:multiLevelType w:val="multilevel"/>
    <w:tmpl w:val="F26A75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9" w15:restartNumberingAfterBreak="0">
    <w:nsid w:val="37450EC0"/>
    <w:multiLevelType w:val="multilevel"/>
    <w:tmpl w:val="3676B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376A1F52"/>
    <w:multiLevelType w:val="multilevel"/>
    <w:tmpl w:val="AB4E5B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1" w15:restartNumberingAfterBreak="0">
    <w:nsid w:val="379C1B15"/>
    <w:multiLevelType w:val="multilevel"/>
    <w:tmpl w:val="627499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37D104C0"/>
    <w:multiLevelType w:val="multilevel"/>
    <w:tmpl w:val="B400F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37D64BF5"/>
    <w:multiLevelType w:val="multilevel"/>
    <w:tmpl w:val="5A421F5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4" w15:restartNumberingAfterBreak="0">
    <w:nsid w:val="37ED30DB"/>
    <w:multiLevelType w:val="multilevel"/>
    <w:tmpl w:val="13A606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5" w15:restartNumberingAfterBreak="0">
    <w:nsid w:val="384E3609"/>
    <w:multiLevelType w:val="multilevel"/>
    <w:tmpl w:val="7D548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38571574"/>
    <w:multiLevelType w:val="multilevel"/>
    <w:tmpl w:val="80FA59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7" w15:restartNumberingAfterBreak="0">
    <w:nsid w:val="38880129"/>
    <w:multiLevelType w:val="multilevel"/>
    <w:tmpl w:val="3CD054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8" w15:restartNumberingAfterBreak="0">
    <w:nsid w:val="392207F9"/>
    <w:multiLevelType w:val="multilevel"/>
    <w:tmpl w:val="388CC5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9" w15:restartNumberingAfterBreak="0">
    <w:nsid w:val="39A83347"/>
    <w:multiLevelType w:val="multilevel"/>
    <w:tmpl w:val="B074C7A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0" w15:restartNumberingAfterBreak="0">
    <w:nsid w:val="3B1A21B0"/>
    <w:multiLevelType w:val="multilevel"/>
    <w:tmpl w:val="346A40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1" w15:restartNumberingAfterBreak="0">
    <w:nsid w:val="3B2C5564"/>
    <w:multiLevelType w:val="multilevel"/>
    <w:tmpl w:val="404AE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3BC077C0"/>
    <w:multiLevelType w:val="multilevel"/>
    <w:tmpl w:val="982E9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3BF7296F"/>
    <w:multiLevelType w:val="multilevel"/>
    <w:tmpl w:val="65028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3C014097"/>
    <w:multiLevelType w:val="multilevel"/>
    <w:tmpl w:val="1EB2D9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5" w15:restartNumberingAfterBreak="0">
    <w:nsid w:val="3C09526B"/>
    <w:multiLevelType w:val="multilevel"/>
    <w:tmpl w:val="26C84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3C3E4418"/>
    <w:multiLevelType w:val="multilevel"/>
    <w:tmpl w:val="1AB4F6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7" w15:restartNumberingAfterBreak="0">
    <w:nsid w:val="3C6F1E86"/>
    <w:multiLevelType w:val="multilevel"/>
    <w:tmpl w:val="6F8241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8" w15:restartNumberingAfterBreak="0">
    <w:nsid w:val="3E7C62AF"/>
    <w:multiLevelType w:val="multilevel"/>
    <w:tmpl w:val="5CC8EF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3E8C496E"/>
    <w:multiLevelType w:val="multilevel"/>
    <w:tmpl w:val="7C4E30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0" w15:restartNumberingAfterBreak="0">
    <w:nsid w:val="3EE216D2"/>
    <w:multiLevelType w:val="multilevel"/>
    <w:tmpl w:val="68D04E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1" w15:restartNumberingAfterBreak="0">
    <w:nsid w:val="3F960DAA"/>
    <w:multiLevelType w:val="multilevel"/>
    <w:tmpl w:val="A6941E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2" w15:restartNumberingAfterBreak="0">
    <w:nsid w:val="417F5DA3"/>
    <w:multiLevelType w:val="multilevel"/>
    <w:tmpl w:val="EBA81D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3" w15:restartNumberingAfterBreak="0">
    <w:nsid w:val="431B2DE6"/>
    <w:multiLevelType w:val="multilevel"/>
    <w:tmpl w:val="2E9A1B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4" w15:restartNumberingAfterBreak="0">
    <w:nsid w:val="437527AE"/>
    <w:multiLevelType w:val="multilevel"/>
    <w:tmpl w:val="EFB8FE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5" w15:restartNumberingAfterBreak="0">
    <w:nsid w:val="43D50227"/>
    <w:multiLevelType w:val="multilevel"/>
    <w:tmpl w:val="787A3B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6" w15:restartNumberingAfterBreak="0">
    <w:nsid w:val="44106C53"/>
    <w:multiLevelType w:val="multilevel"/>
    <w:tmpl w:val="13029F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44425C2A"/>
    <w:multiLevelType w:val="multilevel"/>
    <w:tmpl w:val="EBC21E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8" w15:restartNumberingAfterBreak="0">
    <w:nsid w:val="454D7103"/>
    <w:multiLevelType w:val="multilevel"/>
    <w:tmpl w:val="BEDA405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9" w15:restartNumberingAfterBreak="0">
    <w:nsid w:val="45E4040C"/>
    <w:multiLevelType w:val="multilevel"/>
    <w:tmpl w:val="DD9C60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0" w15:restartNumberingAfterBreak="0">
    <w:nsid w:val="47456BAF"/>
    <w:multiLevelType w:val="multilevel"/>
    <w:tmpl w:val="B21C7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474865BC"/>
    <w:multiLevelType w:val="multilevel"/>
    <w:tmpl w:val="791EE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2" w15:restartNumberingAfterBreak="0">
    <w:nsid w:val="474E350A"/>
    <w:multiLevelType w:val="multilevel"/>
    <w:tmpl w:val="17626C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3" w15:restartNumberingAfterBreak="0">
    <w:nsid w:val="47B10DA5"/>
    <w:multiLevelType w:val="multilevel"/>
    <w:tmpl w:val="37BC89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4" w15:restartNumberingAfterBreak="0">
    <w:nsid w:val="494B7381"/>
    <w:multiLevelType w:val="multilevel"/>
    <w:tmpl w:val="C5CCC0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5" w15:restartNumberingAfterBreak="0">
    <w:nsid w:val="4A6245F8"/>
    <w:multiLevelType w:val="multilevel"/>
    <w:tmpl w:val="F7368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6" w15:restartNumberingAfterBreak="0">
    <w:nsid w:val="4B8C0836"/>
    <w:multiLevelType w:val="multilevel"/>
    <w:tmpl w:val="3BC8D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4BAA0C06"/>
    <w:multiLevelType w:val="multilevel"/>
    <w:tmpl w:val="F8A21B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8" w15:restartNumberingAfterBreak="0">
    <w:nsid w:val="4C2164D9"/>
    <w:multiLevelType w:val="multilevel"/>
    <w:tmpl w:val="4C7E14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4C3E32C6"/>
    <w:multiLevelType w:val="multilevel"/>
    <w:tmpl w:val="0414B7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0" w15:restartNumberingAfterBreak="0">
    <w:nsid w:val="4C8853F6"/>
    <w:multiLevelType w:val="multilevel"/>
    <w:tmpl w:val="81341A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1" w15:restartNumberingAfterBreak="0">
    <w:nsid w:val="4CCC60C2"/>
    <w:multiLevelType w:val="multilevel"/>
    <w:tmpl w:val="9AA6425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2" w15:restartNumberingAfterBreak="0">
    <w:nsid w:val="4D351CEA"/>
    <w:multiLevelType w:val="multilevel"/>
    <w:tmpl w:val="C82A78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3" w15:restartNumberingAfterBreak="0">
    <w:nsid w:val="501625B3"/>
    <w:multiLevelType w:val="multilevel"/>
    <w:tmpl w:val="09A8C5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4" w15:restartNumberingAfterBreak="0">
    <w:nsid w:val="50384720"/>
    <w:multiLevelType w:val="multilevel"/>
    <w:tmpl w:val="B5F4C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5" w15:restartNumberingAfterBreak="0">
    <w:nsid w:val="513A685C"/>
    <w:multiLevelType w:val="multilevel"/>
    <w:tmpl w:val="C82E24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6" w15:restartNumberingAfterBreak="0">
    <w:nsid w:val="51643451"/>
    <w:multiLevelType w:val="multilevel"/>
    <w:tmpl w:val="A42A8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7" w15:restartNumberingAfterBreak="0">
    <w:nsid w:val="518527B7"/>
    <w:multiLevelType w:val="multilevel"/>
    <w:tmpl w:val="8784496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8" w15:restartNumberingAfterBreak="0">
    <w:nsid w:val="51A979E2"/>
    <w:multiLevelType w:val="multilevel"/>
    <w:tmpl w:val="406847C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9" w15:restartNumberingAfterBreak="0">
    <w:nsid w:val="526F2539"/>
    <w:multiLevelType w:val="multilevel"/>
    <w:tmpl w:val="829623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0" w15:restartNumberingAfterBreak="0">
    <w:nsid w:val="52C640EE"/>
    <w:multiLevelType w:val="multilevel"/>
    <w:tmpl w:val="712E8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1" w15:restartNumberingAfterBreak="0">
    <w:nsid w:val="52D04C19"/>
    <w:multiLevelType w:val="multilevel"/>
    <w:tmpl w:val="4F3881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2" w15:restartNumberingAfterBreak="0">
    <w:nsid w:val="53164864"/>
    <w:multiLevelType w:val="multilevel"/>
    <w:tmpl w:val="F27AB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3" w15:restartNumberingAfterBreak="0">
    <w:nsid w:val="5462739E"/>
    <w:multiLevelType w:val="multilevel"/>
    <w:tmpl w:val="A1C22B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4" w15:restartNumberingAfterBreak="0">
    <w:nsid w:val="559744E2"/>
    <w:multiLevelType w:val="multilevel"/>
    <w:tmpl w:val="8912E5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5" w15:restartNumberingAfterBreak="0">
    <w:nsid w:val="563910FB"/>
    <w:multiLevelType w:val="multilevel"/>
    <w:tmpl w:val="66E8641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6" w15:restartNumberingAfterBreak="0">
    <w:nsid w:val="56816896"/>
    <w:multiLevelType w:val="multilevel"/>
    <w:tmpl w:val="3E48D9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7" w15:restartNumberingAfterBreak="0">
    <w:nsid w:val="56A1231D"/>
    <w:multiLevelType w:val="multilevel"/>
    <w:tmpl w:val="8A08D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8" w15:restartNumberingAfterBreak="0">
    <w:nsid w:val="56E84791"/>
    <w:multiLevelType w:val="multilevel"/>
    <w:tmpl w:val="773471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 w15:restartNumberingAfterBreak="0">
    <w:nsid w:val="56FD0200"/>
    <w:multiLevelType w:val="multilevel"/>
    <w:tmpl w:val="E3FE19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0" w15:restartNumberingAfterBreak="0">
    <w:nsid w:val="586E3B6E"/>
    <w:multiLevelType w:val="multilevel"/>
    <w:tmpl w:val="6FC6746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1" w15:restartNumberingAfterBreak="0">
    <w:nsid w:val="58D22DA0"/>
    <w:multiLevelType w:val="multilevel"/>
    <w:tmpl w:val="20944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2" w15:restartNumberingAfterBreak="0">
    <w:nsid w:val="593D4B4D"/>
    <w:multiLevelType w:val="multilevel"/>
    <w:tmpl w:val="F7F620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3" w15:restartNumberingAfterBreak="0">
    <w:nsid w:val="59B2533C"/>
    <w:multiLevelType w:val="multilevel"/>
    <w:tmpl w:val="CECAD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4" w15:restartNumberingAfterBreak="0">
    <w:nsid w:val="5B175E11"/>
    <w:multiLevelType w:val="multilevel"/>
    <w:tmpl w:val="DAF811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5" w15:restartNumberingAfterBreak="0">
    <w:nsid w:val="5BD96151"/>
    <w:multiLevelType w:val="multilevel"/>
    <w:tmpl w:val="749CDE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6" w15:restartNumberingAfterBreak="0">
    <w:nsid w:val="5C0B62A4"/>
    <w:multiLevelType w:val="multilevel"/>
    <w:tmpl w:val="EFD091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7" w15:restartNumberingAfterBreak="0">
    <w:nsid w:val="5CD820C7"/>
    <w:multiLevelType w:val="multilevel"/>
    <w:tmpl w:val="692889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8" w15:restartNumberingAfterBreak="0">
    <w:nsid w:val="5E2F7946"/>
    <w:multiLevelType w:val="multilevel"/>
    <w:tmpl w:val="ACDAB5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9" w15:restartNumberingAfterBreak="0">
    <w:nsid w:val="5F6B4B8C"/>
    <w:multiLevelType w:val="multilevel"/>
    <w:tmpl w:val="05E227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0" w15:restartNumberingAfterBreak="0">
    <w:nsid w:val="5F807EB5"/>
    <w:multiLevelType w:val="multilevel"/>
    <w:tmpl w:val="75C2E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1" w15:restartNumberingAfterBreak="0">
    <w:nsid w:val="5FAE5D2F"/>
    <w:multiLevelType w:val="multilevel"/>
    <w:tmpl w:val="6194F2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2" w15:restartNumberingAfterBreak="0">
    <w:nsid w:val="6079470F"/>
    <w:multiLevelType w:val="multilevel"/>
    <w:tmpl w:val="BAEA39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3" w15:restartNumberingAfterBreak="0">
    <w:nsid w:val="608F23AB"/>
    <w:multiLevelType w:val="multilevel"/>
    <w:tmpl w:val="12CEC2E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4" w15:restartNumberingAfterBreak="0">
    <w:nsid w:val="618920ED"/>
    <w:multiLevelType w:val="multilevel"/>
    <w:tmpl w:val="D02836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5" w15:restartNumberingAfterBreak="0">
    <w:nsid w:val="644E5A4D"/>
    <w:multiLevelType w:val="multilevel"/>
    <w:tmpl w:val="098A43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6" w15:restartNumberingAfterBreak="0">
    <w:nsid w:val="646A0516"/>
    <w:multiLevelType w:val="multilevel"/>
    <w:tmpl w:val="A6022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7" w15:restartNumberingAfterBreak="0">
    <w:nsid w:val="66022957"/>
    <w:multiLevelType w:val="multilevel"/>
    <w:tmpl w:val="4580AC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8" w15:restartNumberingAfterBreak="0">
    <w:nsid w:val="673C48FD"/>
    <w:multiLevelType w:val="multilevel"/>
    <w:tmpl w:val="9B4664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9" w15:restartNumberingAfterBreak="0">
    <w:nsid w:val="67C364E2"/>
    <w:multiLevelType w:val="multilevel"/>
    <w:tmpl w:val="0548D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0" w15:restartNumberingAfterBreak="0">
    <w:nsid w:val="695C4BE7"/>
    <w:multiLevelType w:val="multilevel"/>
    <w:tmpl w:val="40C8A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1" w15:restartNumberingAfterBreak="0">
    <w:nsid w:val="69E23E88"/>
    <w:multiLevelType w:val="multilevel"/>
    <w:tmpl w:val="4B06B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2" w15:restartNumberingAfterBreak="0">
    <w:nsid w:val="6AAA41F0"/>
    <w:multiLevelType w:val="multilevel"/>
    <w:tmpl w:val="B6929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3" w15:restartNumberingAfterBreak="0">
    <w:nsid w:val="6BF603E9"/>
    <w:multiLevelType w:val="multilevel"/>
    <w:tmpl w:val="61208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4" w15:restartNumberingAfterBreak="0">
    <w:nsid w:val="6CCB7EB2"/>
    <w:multiLevelType w:val="multilevel"/>
    <w:tmpl w:val="A316EA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5" w15:restartNumberingAfterBreak="0">
    <w:nsid w:val="6D4541FB"/>
    <w:multiLevelType w:val="multilevel"/>
    <w:tmpl w:val="DC38E7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6" w15:restartNumberingAfterBreak="0">
    <w:nsid w:val="6D791355"/>
    <w:multiLevelType w:val="multilevel"/>
    <w:tmpl w:val="D51C4F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7" w15:restartNumberingAfterBreak="0">
    <w:nsid w:val="6DA80FB0"/>
    <w:multiLevelType w:val="multilevel"/>
    <w:tmpl w:val="142E8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8" w15:restartNumberingAfterBreak="0">
    <w:nsid w:val="6E230C64"/>
    <w:multiLevelType w:val="multilevel"/>
    <w:tmpl w:val="2730C9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9" w15:restartNumberingAfterBreak="0">
    <w:nsid w:val="6EA46AA8"/>
    <w:multiLevelType w:val="multilevel"/>
    <w:tmpl w:val="FA3A1A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0" w15:restartNumberingAfterBreak="0">
    <w:nsid w:val="6F932156"/>
    <w:multiLevelType w:val="multilevel"/>
    <w:tmpl w:val="3F9E0A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1" w15:restartNumberingAfterBreak="0">
    <w:nsid w:val="704D0861"/>
    <w:multiLevelType w:val="multilevel"/>
    <w:tmpl w:val="5B2870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15:restartNumberingAfterBreak="0">
    <w:nsid w:val="705F323B"/>
    <w:multiLevelType w:val="multilevel"/>
    <w:tmpl w:val="666A80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3" w15:restartNumberingAfterBreak="0">
    <w:nsid w:val="710F2181"/>
    <w:multiLevelType w:val="multilevel"/>
    <w:tmpl w:val="2D02F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4" w15:restartNumberingAfterBreak="0">
    <w:nsid w:val="71465E15"/>
    <w:multiLevelType w:val="multilevel"/>
    <w:tmpl w:val="4AAE516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5" w15:restartNumberingAfterBreak="0">
    <w:nsid w:val="71581ABD"/>
    <w:multiLevelType w:val="multilevel"/>
    <w:tmpl w:val="FCFCD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6" w15:restartNumberingAfterBreak="0">
    <w:nsid w:val="71CD1AD8"/>
    <w:multiLevelType w:val="multilevel"/>
    <w:tmpl w:val="005E6E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7" w15:restartNumberingAfterBreak="0">
    <w:nsid w:val="72810B75"/>
    <w:multiLevelType w:val="multilevel"/>
    <w:tmpl w:val="59708B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8" w15:restartNumberingAfterBreak="0">
    <w:nsid w:val="72A73A51"/>
    <w:multiLevelType w:val="multilevel"/>
    <w:tmpl w:val="E7426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9" w15:restartNumberingAfterBreak="0">
    <w:nsid w:val="72B259F9"/>
    <w:multiLevelType w:val="multilevel"/>
    <w:tmpl w:val="D09477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0" w15:restartNumberingAfterBreak="0">
    <w:nsid w:val="739310D4"/>
    <w:multiLevelType w:val="multilevel"/>
    <w:tmpl w:val="8EBAFA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1" w15:restartNumberingAfterBreak="0">
    <w:nsid w:val="74483572"/>
    <w:multiLevelType w:val="multilevel"/>
    <w:tmpl w:val="4E42D3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2" w15:restartNumberingAfterBreak="0">
    <w:nsid w:val="745537B0"/>
    <w:multiLevelType w:val="multilevel"/>
    <w:tmpl w:val="3EE068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3" w15:restartNumberingAfterBreak="0">
    <w:nsid w:val="74C87296"/>
    <w:multiLevelType w:val="multilevel"/>
    <w:tmpl w:val="808882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4" w15:restartNumberingAfterBreak="0">
    <w:nsid w:val="74CA431A"/>
    <w:multiLevelType w:val="multilevel"/>
    <w:tmpl w:val="EE5CF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5" w15:restartNumberingAfterBreak="0">
    <w:nsid w:val="75354B22"/>
    <w:multiLevelType w:val="multilevel"/>
    <w:tmpl w:val="2EF01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6" w15:restartNumberingAfterBreak="0">
    <w:nsid w:val="763472AB"/>
    <w:multiLevelType w:val="multilevel"/>
    <w:tmpl w:val="AA867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7" w15:restartNumberingAfterBreak="0">
    <w:nsid w:val="76433DB7"/>
    <w:multiLevelType w:val="multilevel"/>
    <w:tmpl w:val="8A2C31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8" w15:restartNumberingAfterBreak="0">
    <w:nsid w:val="76945428"/>
    <w:multiLevelType w:val="multilevel"/>
    <w:tmpl w:val="6DB2BC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9" w15:restartNumberingAfterBreak="0">
    <w:nsid w:val="77996F76"/>
    <w:multiLevelType w:val="multilevel"/>
    <w:tmpl w:val="AB9C20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0" w15:restartNumberingAfterBreak="0">
    <w:nsid w:val="795501B2"/>
    <w:multiLevelType w:val="multilevel"/>
    <w:tmpl w:val="8E0851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1" w15:restartNumberingAfterBreak="0">
    <w:nsid w:val="79DF3F7B"/>
    <w:multiLevelType w:val="multilevel"/>
    <w:tmpl w:val="3A321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2" w15:restartNumberingAfterBreak="0">
    <w:nsid w:val="7A7F2824"/>
    <w:multiLevelType w:val="multilevel"/>
    <w:tmpl w:val="4C060F6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3" w15:restartNumberingAfterBreak="0">
    <w:nsid w:val="7BD024C1"/>
    <w:multiLevelType w:val="multilevel"/>
    <w:tmpl w:val="5C04A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4" w15:restartNumberingAfterBreak="0">
    <w:nsid w:val="7E350BAD"/>
    <w:multiLevelType w:val="multilevel"/>
    <w:tmpl w:val="202C8B5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5" w15:restartNumberingAfterBreak="0">
    <w:nsid w:val="7F861E08"/>
    <w:multiLevelType w:val="multilevel"/>
    <w:tmpl w:val="AB50CBC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6" w15:restartNumberingAfterBreak="0">
    <w:nsid w:val="7FD5652A"/>
    <w:multiLevelType w:val="multilevel"/>
    <w:tmpl w:val="80CEE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6"/>
  </w:num>
  <w:num w:numId="2">
    <w:abstractNumId w:val="138"/>
  </w:num>
  <w:num w:numId="3">
    <w:abstractNumId w:val="87"/>
  </w:num>
  <w:num w:numId="4">
    <w:abstractNumId w:val="81"/>
  </w:num>
  <w:num w:numId="5">
    <w:abstractNumId w:val="10"/>
  </w:num>
  <w:num w:numId="6">
    <w:abstractNumId w:val="21"/>
  </w:num>
  <w:num w:numId="7">
    <w:abstractNumId w:val="58"/>
  </w:num>
  <w:num w:numId="8">
    <w:abstractNumId w:val="3"/>
  </w:num>
  <w:num w:numId="9">
    <w:abstractNumId w:val="17"/>
  </w:num>
  <w:num w:numId="10">
    <w:abstractNumId w:val="139"/>
  </w:num>
  <w:num w:numId="11">
    <w:abstractNumId w:val="109"/>
  </w:num>
  <w:num w:numId="12">
    <w:abstractNumId w:val="76"/>
  </w:num>
  <w:num w:numId="13">
    <w:abstractNumId w:val="172"/>
  </w:num>
  <w:num w:numId="14">
    <w:abstractNumId w:val="141"/>
  </w:num>
  <w:num w:numId="15">
    <w:abstractNumId w:val="61"/>
  </w:num>
  <w:num w:numId="16">
    <w:abstractNumId w:val="31"/>
  </w:num>
  <w:num w:numId="17">
    <w:abstractNumId w:val="152"/>
  </w:num>
  <w:num w:numId="18">
    <w:abstractNumId w:val="181"/>
  </w:num>
  <w:num w:numId="19">
    <w:abstractNumId w:val="24"/>
  </w:num>
  <w:num w:numId="20">
    <w:abstractNumId w:val="6"/>
  </w:num>
  <w:num w:numId="21">
    <w:abstractNumId w:val="102"/>
  </w:num>
  <w:num w:numId="22">
    <w:abstractNumId w:val="129"/>
  </w:num>
  <w:num w:numId="23">
    <w:abstractNumId w:val="108"/>
  </w:num>
  <w:num w:numId="24">
    <w:abstractNumId w:val="119"/>
  </w:num>
  <w:num w:numId="25">
    <w:abstractNumId w:val="71"/>
  </w:num>
  <w:num w:numId="26">
    <w:abstractNumId w:val="121"/>
  </w:num>
  <w:num w:numId="27">
    <w:abstractNumId w:val="70"/>
  </w:num>
  <w:num w:numId="28">
    <w:abstractNumId w:val="190"/>
  </w:num>
  <w:num w:numId="29">
    <w:abstractNumId w:val="106"/>
  </w:num>
  <w:num w:numId="30">
    <w:abstractNumId w:val="142"/>
  </w:num>
  <w:num w:numId="31">
    <w:abstractNumId w:val="20"/>
  </w:num>
  <w:num w:numId="32">
    <w:abstractNumId w:val="51"/>
  </w:num>
  <w:num w:numId="33">
    <w:abstractNumId w:val="55"/>
  </w:num>
  <w:num w:numId="34">
    <w:abstractNumId w:val="169"/>
  </w:num>
  <w:num w:numId="35">
    <w:abstractNumId w:val="18"/>
  </w:num>
  <w:num w:numId="36">
    <w:abstractNumId w:val="48"/>
  </w:num>
  <w:num w:numId="37">
    <w:abstractNumId w:val="189"/>
  </w:num>
  <w:num w:numId="38">
    <w:abstractNumId w:val="131"/>
  </w:num>
  <w:num w:numId="39">
    <w:abstractNumId w:val="23"/>
  </w:num>
  <w:num w:numId="40">
    <w:abstractNumId w:val="30"/>
  </w:num>
  <w:num w:numId="41">
    <w:abstractNumId w:val="40"/>
  </w:num>
  <w:num w:numId="42">
    <w:abstractNumId w:val="120"/>
  </w:num>
  <w:num w:numId="43">
    <w:abstractNumId w:val="149"/>
  </w:num>
  <w:num w:numId="44">
    <w:abstractNumId w:val="126"/>
  </w:num>
  <w:num w:numId="45">
    <w:abstractNumId w:val="136"/>
  </w:num>
  <w:num w:numId="46">
    <w:abstractNumId w:val="132"/>
  </w:num>
  <w:num w:numId="47">
    <w:abstractNumId w:val="78"/>
  </w:num>
  <w:num w:numId="48">
    <w:abstractNumId w:val="183"/>
  </w:num>
  <w:num w:numId="49">
    <w:abstractNumId w:val="144"/>
  </w:num>
  <w:num w:numId="50">
    <w:abstractNumId w:val="39"/>
  </w:num>
  <w:num w:numId="51">
    <w:abstractNumId w:val="171"/>
  </w:num>
  <w:num w:numId="52">
    <w:abstractNumId w:val="157"/>
  </w:num>
  <w:num w:numId="53">
    <w:abstractNumId w:val="175"/>
  </w:num>
  <w:num w:numId="54">
    <w:abstractNumId w:val="110"/>
  </w:num>
  <w:num w:numId="55">
    <w:abstractNumId w:val="15"/>
  </w:num>
  <w:num w:numId="56">
    <w:abstractNumId w:val="140"/>
  </w:num>
  <w:num w:numId="57">
    <w:abstractNumId w:val="45"/>
  </w:num>
  <w:num w:numId="58">
    <w:abstractNumId w:val="73"/>
  </w:num>
  <w:num w:numId="59">
    <w:abstractNumId w:val="155"/>
  </w:num>
  <w:num w:numId="60">
    <w:abstractNumId w:val="133"/>
  </w:num>
  <w:num w:numId="61">
    <w:abstractNumId w:val="158"/>
  </w:num>
  <w:num w:numId="62">
    <w:abstractNumId w:val="123"/>
  </w:num>
  <w:num w:numId="63">
    <w:abstractNumId w:val="25"/>
  </w:num>
  <w:num w:numId="64">
    <w:abstractNumId w:val="99"/>
  </w:num>
  <w:num w:numId="65">
    <w:abstractNumId w:val="92"/>
  </w:num>
  <w:num w:numId="66">
    <w:abstractNumId w:val="94"/>
  </w:num>
  <w:num w:numId="67">
    <w:abstractNumId w:val="34"/>
  </w:num>
  <w:num w:numId="68">
    <w:abstractNumId w:val="93"/>
  </w:num>
  <w:num w:numId="69">
    <w:abstractNumId w:val="173"/>
  </w:num>
  <w:num w:numId="70">
    <w:abstractNumId w:val="54"/>
  </w:num>
  <w:num w:numId="71">
    <w:abstractNumId w:val="125"/>
  </w:num>
  <w:num w:numId="72">
    <w:abstractNumId w:val="1"/>
  </w:num>
  <w:num w:numId="73">
    <w:abstractNumId w:val="153"/>
  </w:num>
  <w:num w:numId="74">
    <w:abstractNumId w:val="9"/>
  </w:num>
  <w:num w:numId="75">
    <w:abstractNumId w:val="62"/>
  </w:num>
  <w:num w:numId="76">
    <w:abstractNumId w:val="86"/>
  </w:num>
  <w:num w:numId="77">
    <w:abstractNumId w:val="75"/>
  </w:num>
  <w:num w:numId="78">
    <w:abstractNumId w:val="107"/>
  </w:num>
  <w:num w:numId="79">
    <w:abstractNumId w:val="193"/>
  </w:num>
  <w:num w:numId="80">
    <w:abstractNumId w:val="5"/>
  </w:num>
  <w:num w:numId="81">
    <w:abstractNumId w:val="38"/>
  </w:num>
  <w:num w:numId="82">
    <w:abstractNumId w:val="187"/>
  </w:num>
  <w:num w:numId="83">
    <w:abstractNumId w:val="19"/>
  </w:num>
  <w:num w:numId="84">
    <w:abstractNumId w:val="72"/>
  </w:num>
  <w:num w:numId="85">
    <w:abstractNumId w:val="56"/>
  </w:num>
  <w:num w:numId="86">
    <w:abstractNumId w:val="4"/>
  </w:num>
  <w:num w:numId="87">
    <w:abstractNumId w:val="66"/>
  </w:num>
  <w:num w:numId="88">
    <w:abstractNumId w:val="63"/>
  </w:num>
  <w:num w:numId="89">
    <w:abstractNumId w:val="184"/>
  </w:num>
  <w:num w:numId="90">
    <w:abstractNumId w:val="195"/>
  </w:num>
  <w:num w:numId="91">
    <w:abstractNumId w:val="163"/>
  </w:num>
  <w:num w:numId="92">
    <w:abstractNumId w:val="65"/>
  </w:num>
  <w:num w:numId="93">
    <w:abstractNumId w:val="154"/>
  </w:num>
  <w:num w:numId="94">
    <w:abstractNumId w:val="128"/>
  </w:num>
  <w:num w:numId="95">
    <w:abstractNumId w:val="44"/>
  </w:num>
  <w:num w:numId="96">
    <w:abstractNumId w:val="79"/>
  </w:num>
  <w:num w:numId="97">
    <w:abstractNumId w:val="160"/>
  </w:num>
  <w:num w:numId="98">
    <w:abstractNumId w:val="67"/>
  </w:num>
  <w:num w:numId="99">
    <w:abstractNumId w:val="96"/>
  </w:num>
  <w:num w:numId="100">
    <w:abstractNumId w:val="74"/>
  </w:num>
  <w:num w:numId="101">
    <w:abstractNumId w:val="35"/>
  </w:num>
  <w:num w:numId="102">
    <w:abstractNumId w:val="122"/>
  </w:num>
  <w:num w:numId="103">
    <w:abstractNumId w:val="165"/>
  </w:num>
  <w:num w:numId="104">
    <w:abstractNumId w:val="89"/>
  </w:num>
  <w:num w:numId="105">
    <w:abstractNumId w:val="36"/>
  </w:num>
  <w:num w:numId="106">
    <w:abstractNumId w:val="43"/>
  </w:num>
  <w:num w:numId="107">
    <w:abstractNumId w:val="83"/>
  </w:num>
  <w:num w:numId="108">
    <w:abstractNumId w:val="191"/>
  </w:num>
  <w:num w:numId="109">
    <w:abstractNumId w:val="174"/>
  </w:num>
  <w:num w:numId="110">
    <w:abstractNumId w:val="69"/>
  </w:num>
  <w:num w:numId="111">
    <w:abstractNumId w:val="26"/>
  </w:num>
  <w:num w:numId="112">
    <w:abstractNumId w:val="0"/>
  </w:num>
  <w:num w:numId="113">
    <w:abstractNumId w:val="88"/>
  </w:num>
  <w:num w:numId="114">
    <w:abstractNumId w:val="12"/>
  </w:num>
  <w:num w:numId="115">
    <w:abstractNumId w:val="147"/>
  </w:num>
  <w:num w:numId="116">
    <w:abstractNumId w:val="105"/>
  </w:num>
  <w:num w:numId="117">
    <w:abstractNumId w:val="113"/>
  </w:num>
  <w:num w:numId="118">
    <w:abstractNumId w:val="170"/>
  </w:num>
  <w:num w:numId="119">
    <w:abstractNumId w:val="82"/>
  </w:num>
  <w:num w:numId="120">
    <w:abstractNumId w:val="8"/>
  </w:num>
  <w:num w:numId="121">
    <w:abstractNumId w:val="164"/>
  </w:num>
  <w:num w:numId="122">
    <w:abstractNumId w:val="11"/>
  </w:num>
  <w:num w:numId="123">
    <w:abstractNumId w:val="115"/>
  </w:num>
  <w:num w:numId="124">
    <w:abstractNumId w:val="90"/>
  </w:num>
  <w:num w:numId="125">
    <w:abstractNumId w:val="59"/>
  </w:num>
  <w:num w:numId="126">
    <w:abstractNumId w:val="14"/>
  </w:num>
  <w:num w:numId="127">
    <w:abstractNumId w:val="130"/>
  </w:num>
  <w:num w:numId="128">
    <w:abstractNumId w:val="168"/>
  </w:num>
  <w:num w:numId="129">
    <w:abstractNumId w:val="116"/>
  </w:num>
  <w:num w:numId="130">
    <w:abstractNumId w:val="53"/>
  </w:num>
  <w:num w:numId="131">
    <w:abstractNumId w:val="33"/>
  </w:num>
  <w:num w:numId="132">
    <w:abstractNumId w:val="49"/>
  </w:num>
  <w:num w:numId="133">
    <w:abstractNumId w:val="16"/>
  </w:num>
  <w:num w:numId="134">
    <w:abstractNumId w:val="118"/>
  </w:num>
  <w:num w:numId="135">
    <w:abstractNumId w:val="41"/>
  </w:num>
  <w:num w:numId="136">
    <w:abstractNumId w:val="80"/>
  </w:num>
  <w:num w:numId="137">
    <w:abstractNumId w:val="57"/>
  </w:num>
  <w:num w:numId="138">
    <w:abstractNumId w:val="103"/>
  </w:num>
  <w:num w:numId="139">
    <w:abstractNumId w:val="101"/>
  </w:num>
  <w:num w:numId="140">
    <w:abstractNumId w:val="60"/>
  </w:num>
  <w:num w:numId="141">
    <w:abstractNumId w:val="166"/>
  </w:num>
  <w:num w:numId="142">
    <w:abstractNumId w:val="177"/>
  </w:num>
  <w:num w:numId="143">
    <w:abstractNumId w:val="185"/>
  </w:num>
  <w:num w:numId="144">
    <w:abstractNumId w:val="32"/>
  </w:num>
  <w:num w:numId="145">
    <w:abstractNumId w:val="194"/>
  </w:num>
  <w:num w:numId="146">
    <w:abstractNumId w:val="146"/>
  </w:num>
  <w:num w:numId="147">
    <w:abstractNumId w:val="27"/>
  </w:num>
  <w:num w:numId="148">
    <w:abstractNumId w:val="52"/>
  </w:num>
  <w:num w:numId="149">
    <w:abstractNumId w:val="156"/>
  </w:num>
  <w:num w:numId="150">
    <w:abstractNumId w:val="192"/>
  </w:num>
  <w:num w:numId="151">
    <w:abstractNumId w:val="111"/>
  </w:num>
  <w:num w:numId="152">
    <w:abstractNumId w:val="161"/>
  </w:num>
  <w:num w:numId="153">
    <w:abstractNumId w:val="180"/>
  </w:num>
  <w:num w:numId="154">
    <w:abstractNumId w:val="196"/>
  </w:num>
  <w:num w:numId="155">
    <w:abstractNumId w:val="91"/>
  </w:num>
  <w:num w:numId="156">
    <w:abstractNumId w:val="127"/>
  </w:num>
  <w:num w:numId="157">
    <w:abstractNumId w:val="159"/>
  </w:num>
  <w:num w:numId="158">
    <w:abstractNumId w:val="179"/>
  </w:num>
  <w:num w:numId="159">
    <w:abstractNumId w:val="182"/>
  </w:num>
  <w:num w:numId="160">
    <w:abstractNumId w:val="162"/>
  </w:num>
  <w:num w:numId="161">
    <w:abstractNumId w:val="176"/>
  </w:num>
  <w:num w:numId="162">
    <w:abstractNumId w:val="42"/>
  </w:num>
  <w:num w:numId="163">
    <w:abstractNumId w:val="148"/>
  </w:num>
  <w:num w:numId="164">
    <w:abstractNumId w:val="22"/>
  </w:num>
  <w:num w:numId="165">
    <w:abstractNumId w:val="84"/>
  </w:num>
  <w:num w:numId="166">
    <w:abstractNumId w:val="117"/>
  </w:num>
  <w:num w:numId="167">
    <w:abstractNumId w:val="29"/>
  </w:num>
  <w:num w:numId="168">
    <w:abstractNumId w:val="167"/>
  </w:num>
  <w:num w:numId="169">
    <w:abstractNumId w:val="13"/>
  </w:num>
  <w:num w:numId="170">
    <w:abstractNumId w:val="2"/>
  </w:num>
  <w:num w:numId="171">
    <w:abstractNumId w:val="85"/>
  </w:num>
  <w:num w:numId="172">
    <w:abstractNumId w:val="98"/>
  </w:num>
  <w:num w:numId="173">
    <w:abstractNumId w:val="97"/>
  </w:num>
  <w:num w:numId="174">
    <w:abstractNumId w:val="104"/>
  </w:num>
  <w:num w:numId="175">
    <w:abstractNumId w:val="95"/>
  </w:num>
  <w:num w:numId="176">
    <w:abstractNumId w:val="112"/>
  </w:num>
  <w:num w:numId="177">
    <w:abstractNumId w:val="47"/>
  </w:num>
  <w:num w:numId="178">
    <w:abstractNumId w:val="145"/>
  </w:num>
  <w:num w:numId="179">
    <w:abstractNumId w:val="37"/>
  </w:num>
  <w:num w:numId="180">
    <w:abstractNumId w:val="134"/>
  </w:num>
  <w:num w:numId="181">
    <w:abstractNumId w:val="151"/>
  </w:num>
  <w:num w:numId="182">
    <w:abstractNumId w:val="114"/>
  </w:num>
  <w:num w:numId="183">
    <w:abstractNumId w:val="100"/>
  </w:num>
  <w:num w:numId="184">
    <w:abstractNumId w:val="7"/>
  </w:num>
  <w:num w:numId="185">
    <w:abstractNumId w:val="186"/>
  </w:num>
  <w:num w:numId="186">
    <w:abstractNumId w:val="77"/>
  </w:num>
  <w:num w:numId="187">
    <w:abstractNumId w:val="150"/>
  </w:num>
  <w:num w:numId="188">
    <w:abstractNumId w:val="50"/>
  </w:num>
  <w:num w:numId="189">
    <w:abstractNumId w:val="178"/>
  </w:num>
  <w:num w:numId="190">
    <w:abstractNumId w:val="143"/>
  </w:num>
  <w:num w:numId="191">
    <w:abstractNumId w:val="188"/>
  </w:num>
  <w:num w:numId="192">
    <w:abstractNumId w:val="64"/>
  </w:num>
  <w:num w:numId="193">
    <w:abstractNumId w:val="135"/>
  </w:num>
  <w:num w:numId="194">
    <w:abstractNumId w:val="124"/>
  </w:num>
  <w:num w:numId="195">
    <w:abstractNumId w:val="137"/>
  </w:num>
  <w:num w:numId="196">
    <w:abstractNumId w:val="28"/>
  </w:num>
  <w:num w:numId="197">
    <w:abstractNumId w:val="68"/>
  </w:num>
  <w:numIdMacAtCleanup w:val="1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MDIxMTOxNDExNTdT0lEKTi0uzszPAykwrAUAC8BUsSwAAAA="/>
  </w:docVars>
  <w:rsids>
    <w:rsidRoot w:val="00A01A54"/>
    <w:rsid w:val="0000177A"/>
    <w:rsid w:val="002C068C"/>
    <w:rsid w:val="00384577"/>
    <w:rsid w:val="006D4F29"/>
    <w:rsid w:val="007E2E31"/>
    <w:rsid w:val="009C6DD4"/>
    <w:rsid w:val="00A01A54"/>
    <w:rsid w:val="00C535EA"/>
    <w:rsid w:val="00C82355"/>
    <w:rsid w:val="00CA200E"/>
    <w:rsid w:val="00D859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394BA1-06E9-4DEF-809F-1ADD25B4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6</TotalTime>
  <Pages>1</Pages>
  <Words>9866</Words>
  <Characters>56242</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ranjeevi hamsa</cp:lastModifiedBy>
  <cp:revision>10</cp:revision>
  <dcterms:created xsi:type="dcterms:W3CDTF">2019-05-16T17:47:00Z</dcterms:created>
  <dcterms:modified xsi:type="dcterms:W3CDTF">2019-05-28T06:57:00Z</dcterms:modified>
</cp:coreProperties>
</file>